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CF865" w14:textId="77777777" w:rsidR="00BA1BDD" w:rsidRDefault="00EB0E35" w:rsidP="002F2741">
      <w:pPr>
        <w:spacing w:after="0"/>
        <w:jc w:val="center"/>
        <w:rPr>
          <w:rFonts w:cs="Times New Roman"/>
          <w:b/>
          <w:sz w:val="32"/>
          <w:szCs w:val="32"/>
        </w:rPr>
      </w:pPr>
      <w:r w:rsidRPr="00E80C6D">
        <w:rPr>
          <w:rFonts w:cs="Times New Roman"/>
          <w:b/>
          <w:sz w:val="32"/>
          <w:szCs w:val="32"/>
        </w:rPr>
        <w:t xml:space="preserve">LAPORAN PRAKTIKUM </w:t>
      </w:r>
    </w:p>
    <w:p w14:paraId="71F1DB35" w14:textId="591CAEF3" w:rsidR="005A34EE" w:rsidRPr="00E80C6D" w:rsidRDefault="00BA1BDD" w:rsidP="002F2741">
      <w:pPr>
        <w:spacing w:after="0"/>
        <w:jc w:val="center"/>
        <w:rPr>
          <w:rFonts w:cs="Times New Roman"/>
          <w:b/>
          <w:sz w:val="32"/>
          <w:szCs w:val="32"/>
        </w:rPr>
      </w:pPr>
      <w:r>
        <w:rPr>
          <w:rFonts w:cs="Times New Roman"/>
          <w:b/>
          <w:sz w:val="32"/>
          <w:szCs w:val="32"/>
        </w:rPr>
        <w:t xml:space="preserve">PEMROGRAMAN </w:t>
      </w:r>
      <w:r w:rsidR="00790E20">
        <w:rPr>
          <w:rFonts w:cs="Times New Roman"/>
          <w:b/>
          <w:sz w:val="32"/>
          <w:szCs w:val="32"/>
        </w:rPr>
        <w:t>WEB I</w:t>
      </w:r>
    </w:p>
    <w:p w14:paraId="66737A03" w14:textId="529C047C" w:rsidR="00EB0E35" w:rsidRPr="00E80C6D" w:rsidRDefault="00BA1BDD" w:rsidP="002F2741">
      <w:pPr>
        <w:spacing w:after="0"/>
        <w:jc w:val="center"/>
        <w:rPr>
          <w:rFonts w:cs="Times New Roman"/>
          <w:b/>
          <w:noProof/>
          <w:sz w:val="32"/>
          <w:szCs w:val="32"/>
        </w:rPr>
      </w:pPr>
      <w:r>
        <w:rPr>
          <w:rFonts w:cs="Times New Roman"/>
          <w:b/>
          <w:sz w:val="32"/>
          <w:szCs w:val="32"/>
        </w:rPr>
        <w:t xml:space="preserve">MODUL </w:t>
      </w:r>
      <w:r w:rsidR="000D2B36">
        <w:rPr>
          <w:rFonts w:cs="Times New Roman"/>
          <w:b/>
          <w:sz w:val="32"/>
          <w:szCs w:val="32"/>
        </w:rPr>
        <w:t>3</w:t>
      </w:r>
    </w:p>
    <w:p w14:paraId="771CA55F" w14:textId="77777777" w:rsidR="00EB0E35" w:rsidRDefault="00EB0E35" w:rsidP="00E80C6D">
      <w:pPr>
        <w:jc w:val="left"/>
        <w:rPr>
          <w:rFonts w:cs="Times New Roman"/>
          <w:b/>
          <w:sz w:val="28"/>
          <w:szCs w:val="28"/>
        </w:rPr>
      </w:pPr>
    </w:p>
    <w:p w14:paraId="21011703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</w:p>
    <w:p w14:paraId="41DC9E57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noProof/>
          <w:sz w:val="28"/>
          <w:szCs w:val="28"/>
        </w:rPr>
        <w:drawing>
          <wp:inline distT="0" distB="0" distL="0" distR="0" wp14:anchorId="1C6396F0" wp14:editId="33A23F11">
            <wp:extent cx="1969340" cy="1981200"/>
            <wp:effectExtent l="0" t="0" r="0" b="0"/>
            <wp:docPr id="1" name="Picture 1" descr="C:\Users\andre\Downloads\General\bg removed logoul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dre\Downloads\General\bg removed logoulm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752" cy="2023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337B0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</w:p>
    <w:p w14:paraId="416C2ABD" w14:textId="77777777" w:rsidR="00E80C6D" w:rsidRDefault="00E80C6D" w:rsidP="00EB0E35">
      <w:pPr>
        <w:jc w:val="center"/>
        <w:rPr>
          <w:rFonts w:cs="Times New Roman"/>
          <w:b/>
          <w:sz w:val="28"/>
          <w:szCs w:val="28"/>
        </w:rPr>
      </w:pPr>
    </w:p>
    <w:p w14:paraId="215E7AC6" w14:textId="2A89E70D" w:rsidR="00EB0E35" w:rsidRDefault="00B07DCA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32"/>
          <w:szCs w:val="32"/>
        </w:rPr>
        <w:t>FORM</w:t>
      </w:r>
    </w:p>
    <w:p w14:paraId="4098C064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Oleh:</w:t>
      </w:r>
    </w:p>
    <w:p w14:paraId="3F199A97" w14:textId="69CDABBE" w:rsidR="00EB0E35" w:rsidRDefault="00EB0E35" w:rsidP="004D6D1B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uh</w:t>
      </w:r>
      <w:r w:rsidR="00375124">
        <w:rPr>
          <w:rFonts w:cs="Times New Roman"/>
          <w:b/>
          <w:sz w:val="28"/>
          <w:szCs w:val="28"/>
        </w:rPr>
        <w:t>. Haekal Barera</w:t>
      </w:r>
      <w:r>
        <w:rPr>
          <w:rFonts w:cs="Times New Roman"/>
          <w:b/>
          <w:sz w:val="28"/>
          <w:szCs w:val="28"/>
        </w:rPr>
        <w:tab/>
        <w:t xml:space="preserve">NIM. </w:t>
      </w:r>
      <w:r w:rsidRPr="00EB0E35">
        <w:rPr>
          <w:rFonts w:cs="Times New Roman"/>
          <w:b/>
          <w:sz w:val="28"/>
          <w:szCs w:val="28"/>
        </w:rPr>
        <w:t>2</w:t>
      </w:r>
      <w:r w:rsidR="00375124">
        <w:rPr>
          <w:rFonts w:cs="Times New Roman"/>
          <w:b/>
          <w:sz w:val="28"/>
          <w:szCs w:val="28"/>
        </w:rPr>
        <w:t>2</w:t>
      </w:r>
      <w:r w:rsidRPr="00EB0E35">
        <w:rPr>
          <w:rFonts w:cs="Times New Roman"/>
          <w:b/>
          <w:sz w:val="28"/>
          <w:szCs w:val="28"/>
        </w:rPr>
        <w:t>108173</w:t>
      </w:r>
      <w:r w:rsidR="00375124">
        <w:rPr>
          <w:rFonts w:cs="Times New Roman"/>
          <w:b/>
          <w:sz w:val="28"/>
          <w:szCs w:val="28"/>
        </w:rPr>
        <w:t>1</w:t>
      </w:r>
      <w:r w:rsidRPr="00EB0E35">
        <w:rPr>
          <w:rFonts w:cs="Times New Roman"/>
          <w:b/>
          <w:sz w:val="28"/>
          <w:szCs w:val="28"/>
        </w:rPr>
        <w:t>000</w:t>
      </w:r>
      <w:r w:rsidR="00375124">
        <w:rPr>
          <w:rFonts w:cs="Times New Roman"/>
          <w:b/>
          <w:sz w:val="28"/>
          <w:szCs w:val="28"/>
        </w:rPr>
        <w:t>8</w:t>
      </w:r>
    </w:p>
    <w:p w14:paraId="544C59A9" w14:textId="77777777" w:rsidR="00EB0E35" w:rsidRPr="00E80C6D" w:rsidRDefault="00E80C6D" w:rsidP="00E80C6D">
      <w:pPr>
        <w:tabs>
          <w:tab w:val="left" w:pos="1080"/>
          <w:tab w:val="left" w:pos="5850"/>
        </w:tabs>
        <w:jc w:val="left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ab/>
      </w:r>
    </w:p>
    <w:p w14:paraId="10189B30" w14:textId="77777777" w:rsidR="00EB0E35" w:rsidRPr="00EB0E35" w:rsidRDefault="00EB0E35" w:rsidP="00EB0E35">
      <w:pPr>
        <w:rPr>
          <w:rFonts w:cs="Times New Roman"/>
          <w:sz w:val="28"/>
          <w:szCs w:val="28"/>
        </w:rPr>
      </w:pPr>
    </w:p>
    <w:p w14:paraId="1B063E68" w14:textId="77777777" w:rsidR="00EB0E35" w:rsidRPr="00EB0E35" w:rsidRDefault="00EB0E35" w:rsidP="00EB0E35">
      <w:pPr>
        <w:rPr>
          <w:rFonts w:cs="Times New Roman"/>
          <w:sz w:val="28"/>
          <w:szCs w:val="28"/>
        </w:rPr>
      </w:pPr>
    </w:p>
    <w:p w14:paraId="5994D793" w14:textId="77777777" w:rsidR="00E80C6D" w:rsidRDefault="00E80C6D" w:rsidP="00E80C6D">
      <w:pPr>
        <w:spacing w:after="0"/>
        <w:jc w:val="left"/>
        <w:rPr>
          <w:rFonts w:cs="Times New Roman"/>
          <w:b/>
          <w:sz w:val="28"/>
          <w:szCs w:val="28"/>
        </w:rPr>
      </w:pPr>
    </w:p>
    <w:p w14:paraId="3E1EFA4B" w14:textId="77777777" w:rsidR="00E80C6D" w:rsidRDefault="00E80C6D" w:rsidP="00E80C6D">
      <w:pPr>
        <w:spacing w:after="0"/>
        <w:jc w:val="center"/>
        <w:rPr>
          <w:rFonts w:cs="Times New Roman"/>
          <w:b/>
          <w:sz w:val="28"/>
          <w:szCs w:val="28"/>
        </w:rPr>
      </w:pPr>
    </w:p>
    <w:p w14:paraId="4574EB8F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PROGRAM STUDI TEKNOLOGI INFORMASI</w:t>
      </w:r>
    </w:p>
    <w:p w14:paraId="317D9E66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FAKULTAS TEKNIK</w:t>
      </w:r>
    </w:p>
    <w:p w14:paraId="3B32738A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UNIVERSITAS LAMBUNG MANGKURAT</w:t>
      </w:r>
    </w:p>
    <w:p w14:paraId="19874FB9" w14:textId="00DD0DD5" w:rsidR="00E80C6D" w:rsidRDefault="000D2B36" w:rsidP="00E80C6D">
      <w:pPr>
        <w:spacing w:after="0"/>
        <w:jc w:val="center"/>
        <w:rPr>
          <w:rFonts w:cs="Times New Roman"/>
          <w:b/>
          <w:sz w:val="28"/>
          <w:szCs w:val="28"/>
        </w:rPr>
        <w:sectPr w:rsidR="00E80C6D" w:rsidSect="004D6D1B"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  <w:r>
        <w:rPr>
          <w:rFonts w:cs="Times New Roman"/>
          <w:b/>
          <w:sz w:val="28"/>
          <w:szCs w:val="28"/>
        </w:rPr>
        <w:t>APRIL</w:t>
      </w:r>
      <w:r w:rsidR="00EB0E35">
        <w:rPr>
          <w:rFonts w:cs="Times New Roman"/>
          <w:b/>
          <w:sz w:val="28"/>
          <w:szCs w:val="28"/>
        </w:rPr>
        <w:t xml:space="preserve"> 202</w:t>
      </w:r>
      <w:r w:rsidR="004D6D1B">
        <w:rPr>
          <w:rFonts w:cs="Times New Roman"/>
          <w:b/>
          <w:sz w:val="28"/>
          <w:szCs w:val="28"/>
        </w:rPr>
        <w:t>3</w:t>
      </w:r>
    </w:p>
    <w:p w14:paraId="770A36D5" w14:textId="77777777" w:rsidR="00BA1BDD" w:rsidRDefault="00BA1BDD" w:rsidP="002F2741">
      <w:pPr>
        <w:pStyle w:val="Heading1"/>
      </w:pPr>
      <w:bookmarkStart w:id="0" w:name="_Toc132124601"/>
      <w:r>
        <w:lastRenderedPageBreak/>
        <w:t>LEMBAR PENGESAHAN</w:t>
      </w:r>
      <w:bookmarkEnd w:id="0"/>
    </w:p>
    <w:p w14:paraId="5DE68648" w14:textId="405FCD2B" w:rsidR="00BA1BDD" w:rsidRDefault="00BA1BDD" w:rsidP="00BA1BD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LAPORAN PRA</w:t>
      </w:r>
      <w:r w:rsidR="00790E20">
        <w:rPr>
          <w:rFonts w:cs="Times New Roman"/>
          <w:b/>
          <w:sz w:val="28"/>
          <w:szCs w:val="28"/>
        </w:rPr>
        <w:t xml:space="preserve">KTIKUM </w:t>
      </w:r>
      <w:r w:rsidR="00790E20" w:rsidRPr="00790E20">
        <w:rPr>
          <w:rFonts w:cs="Times New Roman"/>
          <w:b/>
          <w:sz w:val="28"/>
          <w:szCs w:val="28"/>
        </w:rPr>
        <w:t xml:space="preserve">PEMROGRAMAN </w:t>
      </w:r>
      <w:r w:rsidR="00790E20">
        <w:rPr>
          <w:rFonts w:cs="Times New Roman"/>
          <w:b/>
          <w:sz w:val="28"/>
          <w:szCs w:val="28"/>
        </w:rPr>
        <w:t>WEB</w:t>
      </w:r>
      <w:r>
        <w:rPr>
          <w:rFonts w:cs="Times New Roman"/>
          <w:b/>
          <w:sz w:val="28"/>
          <w:szCs w:val="28"/>
        </w:rPr>
        <w:t xml:space="preserve"> I</w:t>
      </w:r>
    </w:p>
    <w:p w14:paraId="6FBA7090" w14:textId="0B5DD3D7" w:rsidR="002F2741" w:rsidRDefault="00BA1BDD" w:rsidP="00BA1BD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 xml:space="preserve">MODUL </w:t>
      </w:r>
      <w:r w:rsidR="00156AB9">
        <w:rPr>
          <w:rFonts w:cs="Times New Roman"/>
          <w:b/>
          <w:sz w:val="28"/>
          <w:szCs w:val="28"/>
        </w:rPr>
        <w:t>3</w:t>
      </w:r>
    </w:p>
    <w:p w14:paraId="5E7D408B" w14:textId="77777777" w:rsidR="002F2741" w:rsidRDefault="002F2741" w:rsidP="00BA1BDD">
      <w:pPr>
        <w:spacing w:after="0"/>
        <w:jc w:val="center"/>
        <w:rPr>
          <w:rFonts w:cs="Times New Roman"/>
          <w:b/>
          <w:sz w:val="28"/>
          <w:szCs w:val="28"/>
        </w:rPr>
      </w:pPr>
    </w:p>
    <w:p w14:paraId="0621F4A2" w14:textId="17899597" w:rsidR="00D90014" w:rsidRDefault="002F2741" w:rsidP="002F2741">
      <w:pPr>
        <w:spacing w:after="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Lapor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raktikum</w:t>
      </w:r>
      <w:proofErr w:type="spellEnd"/>
      <w:r>
        <w:rPr>
          <w:rFonts w:cs="Times New Roman"/>
          <w:szCs w:val="24"/>
        </w:rPr>
        <w:t xml:space="preserve"> </w:t>
      </w:r>
      <w:bookmarkStart w:id="1" w:name="_Hlk99095128"/>
      <w:proofErr w:type="spellStart"/>
      <w:r w:rsidR="005C09D9">
        <w:rPr>
          <w:rFonts w:cs="Times New Roman"/>
          <w:szCs w:val="24"/>
        </w:rPr>
        <w:t>Pemrograman</w:t>
      </w:r>
      <w:bookmarkEnd w:id="1"/>
      <w:proofErr w:type="spellEnd"/>
      <w:r w:rsidR="005C09D9">
        <w:rPr>
          <w:rFonts w:cs="Times New Roman"/>
          <w:szCs w:val="24"/>
        </w:rPr>
        <w:t xml:space="preserve"> </w:t>
      </w:r>
      <w:r w:rsidR="00790E20">
        <w:rPr>
          <w:rFonts w:cs="Times New Roman"/>
          <w:szCs w:val="24"/>
        </w:rPr>
        <w:t>Web I</w:t>
      </w:r>
      <w:r>
        <w:rPr>
          <w:rFonts w:cs="Times New Roman"/>
          <w:szCs w:val="24"/>
        </w:rPr>
        <w:t xml:space="preserve"> Modul </w:t>
      </w:r>
      <w:r w:rsidR="00B07DCA">
        <w:rPr>
          <w:rFonts w:cs="Times New Roman"/>
          <w:szCs w:val="24"/>
        </w:rPr>
        <w:t>3</w:t>
      </w:r>
      <w:r>
        <w:rPr>
          <w:rFonts w:cs="Times New Roman"/>
          <w:szCs w:val="24"/>
        </w:rPr>
        <w:t xml:space="preserve">: </w:t>
      </w:r>
      <w:r w:rsidR="00B07DCA">
        <w:rPr>
          <w:rFonts w:cs="Times New Roman"/>
          <w:szCs w:val="24"/>
        </w:rPr>
        <w:t>Form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derhana</w:t>
      </w:r>
      <w:proofErr w:type="spellEnd"/>
      <w:r>
        <w:rPr>
          <w:rFonts w:cs="Times New Roman"/>
          <w:szCs w:val="24"/>
        </w:rPr>
        <w:t xml:space="preserve"> ini </w:t>
      </w:r>
      <w:proofErr w:type="spellStart"/>
      <w:r>
        <w:rPr>
          <w:rFonts w:cs="Times New Roman"/>
          <w:szCs w:val="24"/>
        </w:rPr>
        <w:t>disusu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baga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yarat</w:t>
      </w:r>
      <w:proofErr w:type="spellEnd"/>
      <w:r>
        <w:rPr>
          <w:rFonts w:cs="Times New Roman"/>
          <w:szCs w:val="24"/>
        </w:rPr>
        <w:t xml:space="preserve"> lulus </w:t>
      </w:r>
      <w:proofErr w:type="spellStart"/>
      <w:r>
        <w:rPr>
          <w:rFonts w:cs="Times New Roman"/>
          <w:szCs w:val="24"/>
        </w:rPr>
        <w:t>mata</w:t>
      </w:r>
      <w:proofErr w:type="spellEnd"/>
      <w:r>
        <w:rPr>
          <w:rFonts w:cs="Times New Roman"/>
          <w:szCs w:val="24"/>
        </w:rPr>
        <w:t xml:space="preserve"> kuliah </w:t>
      </w:r>
      <w:proofErr w:type="spellStart"/>
      <w:r>
        <w:rPr>
          <w:rFonts w:cs="Times New Roman"/>
          <w:szCs w:val="24"/>
        </w:rPr>
        <w:t>Praktiku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5C09D9">
        <w:rPr>
          <w:rFonts w:cs="Times New Roman"/>
          <w:szCs w:val="24"/>
        </w:rPr>
        <w:t>Pemrograman</w:t>
      </w:r>
      <w:proofErr w:type="spellEnd"/>
      <w:r w:rsidR="005C09D9">
        <w:rPr>
          <w:rFonts w:cs="Times New Roman"/>
          <w:szCs w:val="24"/>
        </w:rPr>
        <w:t xml:space="preserve"> </w:t>
      </w:r>
      <w:r w:rsidR="00790E20">
        <w:rPr>
          <w:rFonts w:cs="Times New Roman"/>
          <w:szCs w:val="24"/>
        </w:rPr>
        <w:t>Web I</w:t>
      </w:r>
      <w:r w:rsidR="00D90014">
        <w:rPr>
          <w:rFonts w:cs="Times New Roman"/>
          <w:szCs w:val="24"/>
        </w:rPr>
        <w:t xml:space="preserve">. </w:t>
      </w:r>
      <w:proofErr w:type="spellStart"/>
      <w:r w:rsidR="00D90014">
        <w:rPr>
          <w:rFonts w:cs="Times New Roman"/>
          <w:szCs w:val="24"/>
        </w:rPr>
        <w:t>Laporan</w:t>
      </w:r>
      <w:proofErr w:type="spellEnd"/>
      <w:r w:rsidR="00D90014">
        <w:rPr>
          <w:rFonts w:cs="Times New Roman"/>
          <w:szCs w:val="24"/>
        </w:rPr>
        <w:t xml:space="preserve"> </w:t>
      </w:r>
      <w:proofErr w:type="spellStart"/>
      <w:r w:rsidR="00D90014">
        <w:rPr>
          <w:rFonts w:cs="Times New Roman"/>
          <w:szCs w:val="24"/>
        </w:rPr>
        <w:t>Prakitkum</w:t>
      </w:r>
      <w:proofErr w:type="spellEnd"/>
      <w:r w:rsidR="00D90014">
        <w:rPr>
          <w:rFonts w:cs="Times New Roman"/>
          <w:szCs w:val="24"/>
        </w:rPr>
        <w:t xml:space="preserve"> ini </w:t>
      </w:r>
      <w:proofErr w:type="spellStart"/>
      <w:r w:rsidR="00D90014">
        <w:rPr>
          <w:rFonts w:cs="Times New Roman"/>
          <w:szCs w:val="24"/>
        </w:rPr>
        <w:t>dikerjakan</w:t>
      </w:r>
      <w:proofErr w:type="spellEnd"/>
      <w:r w:rsidR="00D90014">
        <w:rPr>
          <w:rFonts w:cs="Times New Roman"/>
          <w:szCs w:val="24"/>
        </w:rPr>
        <w:t xml:space="preserve"> oleh:</w:t>
      </w:r>
    </w:p>
    <w:p w14:paraId="5FB2A00D" w14:textId="77777777" w:rsidR="00D90014" w:rsidRDefault="00D90014" w:rsidP="002F2741">
      <w:pPr>
        <w:spacing w:after="0"/>
        <w:rPr>
          <w:rFonts w:cs="Times New Roman"/>
          <w:b/>
          <w:sz w:val="28"/>
          <w:szCs w:val="28"/>
        </w:rPr>
      </w:pPr>
    </w:p>
    <w:p w14:paraId="62B2EB36" w14:textId="20C4C9AE" w:rsidR="00D90014" w:rsidRDefault="00D90014" w:rsidP="00D90014">
      <w:pPr>
        <w:tabs>
          <w:tab w:val="left" w:pos="1800"/>
        </w:tabs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Nama </w:t>
      </w:r>
      <w:proofErr w:type="spellStart"/>
      <w:r>
        <w:rPr>
          <w:rFonts w:cs="Times New Roman"/>
          <w:szCs w:val="24"/>
        </w:rPr>
        <w:t>Praktikan</w:t>
      </w:r>
      <w:proofErr w:type="spellEnd"/>
      <w:r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ab/>
        <w:t>: Mu</w:t>
      </w:r>
      <w:r w:rsidR="00375124">
        <w:rPr>
          <w:rFonts w:cs="Times New Roman"/>
          <w:szCs w:val="24"/>
        </w:rPr>
        <w:t>h. Haekal Barera</w:t>
      </w:r>
    </w:p>
    <w:p w14:paraId="04F66451" w14:textId="279E009B" w:rsidR="00D90014" w:rsidRDefault="00D90014" w:rsidP="00D90014">
      <w:pPr>
        <w:tabs>
          <w:tab w:val="left" w:pos="1800"/>
        </w:tabs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NIM</w:t>
      </w:r>
      <w:r>
        <w:rPr>
          <w:rFonts w:cs="Times New Roman"/>
          <w:szCs w:val="24"/>
        </w:rPr>
        <w:tab/>
        <w:t xml:space="preserve">: </w:t>
      </w:r>
      <w:r w:rsidRPr="00D90014">
        <w:rPr>
          <w:rFonts w:cs="Times New Roman"/>
          <w:szCs w:val="24"/>
        </w:rPr>
        <w:t>2</w:t>
      </w:r>
      <w:r w:rsidR="00375124">
        <w:rPr>
          <w:rFonts w:cs="Times New Roman"/>
          <w:szCs w:val="24"/>
        </w:rPr>
        <w:t>2</w:t>
      </w:r>
      <w:r w:rsidRPr="00D90014">
        <w:rPr>
          <w:rFonts w:cs="Times New Roman"/>
          <w:szCs w:val="24"/>
        </w:rPr>
        <w:t>108173</w:t>
      </w:r>
      <w:r w:rsidR="00375124">
        <w:rPr>
          <w:rFonts w:cs="Times New Roman"/>
          <w:szCs w:val="24"/>
        </w:rPr>
        <w:t>1</w:t>
      </w:r>
      <w:r w:rsidRPr="00D90014">
        <w:rPr>
          <w:rFonts w:cs="Times New Roman"/>
          <w:szCs w:val="24"/>
        </w:rPr>
        <w:t>000</w:t>
      </w:r>
      <w:r w:rsidR="00375124">
        <w:rPr>
          <w:rFonts w:cs="Times New Roman"/>
          <w:szCs w:val="24"/>
        </w:rPr>
        <w:t>8</w:t>
      </w:r>
    </w:p>
    <w:p w14:paraId="7B7327E7" w14:textId="77777777" w:rsidR="00D90014" w:rsidRDefault="00D90014" w:rsidP="00D90014">
      <w:pPr>
        <w:tabs>
          <w:tab w:val="left" w:pos="1800"/>
        </w:tabs>
        <w:spacing w:after="0"/>
        <w:rPr>
          <w:rFonts w:cs="Times New Roman"/>
          <w:b/>
          <w:sz w:val="28"/>
          <w:szCs w:val="28"/>
        </w:rPr>
      </w:pPr>
    </w:p>
    <w:p w14:paraId="0BCEB6C4" w14:textId="77777777" w:rsidR="00D90014" w:rsidRDefault="00D90014" w:rsidP="00D90014">
      <w:pPr>
        <w:tabs>
          <w:tab w:val="left" w:pos="1800"/>
        </w:tabs>
        <w:spacing w:after="0"/>
        <w:rPr>
          <w:rFonts w:cs="Times New Roman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00"/>
        <w:gridCol w:w="4171"/>
      </w:tblGrid>
      <w:tr w:rsidR="006455F7" w14:paraId="7F212C58" w14:textId="77777777" w:rsidTr="006455F7">
        <w:tc>
          <w:tcPr>
            <w:tcW w:w="4414" w:type="dxa"/>
          </w:tcPr>
          <w:p w14:paraId="14463BC5" w14:textId="77777777" w:rsidR="006455F7" w:rsidRDefault="006455F7" w:rsidP="006455F7">
            <w:proofErr w:type="spellStart"/>
            <w:r>
              <w:t>Menyetujui</w:t>
            </w:r>
            <w:proofErr w:type="spellEnd"/>
            <w:r>
              <w:t>,</w:t>
            </w:r>
          </w:p>
          <w:p w14:paraId="656FC1BE" w14:textId="77777777" w:rsidR="006455F7" w:rsidRDefault="006455F7" w:rsidP="006455F7">
            <w:proofErr w:type="spellStart"/>
            <w:r>
              <w:t>Asisten</w:t>
            </w:r>
            <w:proofErr w:type="spellEnd"/>
            <w:r>
              <w:t xml:space="preserve"> </w:t>
            </w:r>
            <w:proofErr w:type="spellStart"/>
            <w:r>
              <w:t>Praktikum</w:t>
            </w:r>
            <w:proofErr w:type="spellEnd"/>
          </w:p>
          <w:p w14:paraId="0B687350" w14:textId="77777777" w:rsidR="006455F7" w:rsidRDefault="006455F7" w:rsidP="006455F7"/>
          <w:p w14:paraId="411C7D02" w14:textId="77777777" w:rsidR="006455F7" w:rsidRDefault="006455F7" w:rsidP="006455F7"/>
          <w:p w14:paraId="7CF4915C" w14:textId="77777777" w:rsidR="006455F7" w:rsidRDefault="006455F7" w:rsidP="006455F7"/>
          <w:p w14:paraId="4D797C3E" w14:textId="77777777" w:rsidR="006455F7" w:rsidRDefault="006455F7" w:rsidP="006455F7"/>
          <w:p w14:paraId="48A0403F" w14:textId="77777777" w:rsidR="006455F7" w:rsidRDefault="006455F7" w:rsidP="006455F7"/>
          <w:p w14:paraId="46CD960A" w14:textId="1BBEFE34" w:rsidR="006455F7" w:rsidRDefault="00D558AB" w:rsidP="006455F7">
            <w:r w:rsidRPr="00D558AB">
              <w:t xml:space="preserve">Muhammad Ravi </w:t>
            </w:r>
            <w:proofErr w:type="spellStart"/>
            <w:r w:rsidRPr="00D558AB">
              <w:t>Himawan</w:t>
            </w:r>
            <w:proofErr w:type="spellEnd"/>
          </w:p>
          <w:p w14:paraId="5801DFB6" w14:textId="65DDC041" w:rsidR="006455F7" w:rsidRDefault="006455F7" w:rsidP="006455F7">
            <w:r>
              <w:t xml:space="preserve">NIM. </w:t>
            </w:r>
            <w:r w:rsidR="00D558AB" w:rsidRPr="00D558AB">
              <w:t>2110817310011</w:t>
            </w:r>
          </w:p>
        </w:tc>
        <w:tc>
          <w:tcPr>
            <w:tcW w:w="4414" w:type="dxa"/>
          </w:tcPr>
          <w:p w14:paraId="5AF04067" w14:textId="77777777" w:rsidR="006455F7" w:rsidRDefault="006455F7" w:rsidP="006455F7">
            <w:proofErr w:type="spellStart"/>
            <w:r>
              <w:t>Mengetahui</w:t>
            </w:r>
            <w:proofErr w:type="spellEnd"/>
            <w:r>
              <w:t>,</w:t>
            </w:r>
          </w:p>
          <w:p w14:paraId="4DE38FDA" w14:textId="77777777" w:rsidR="006455F7" w:rsidRDefault="006455F7" w:rsidP="006455F7">
            <w:r>
              <w:t xml:space="preserve">Dosen </w:t>
            </w:r>
            <w:proofErr w:type="spellStart"/>
            <w:r>
              <w:t>Penanggung</w:t>
            </w:r>
            <w:proofErr w:type="spellEnd"/>
            <w:r>
              <w:t xml:space="preserve"> Jawab </w:t>
            </w:r>
            <w:proofErr w:type="spellStart"/>
            <w:r>
              <w:t>Praktikum</w:t>
            </w:r>
            <w:proofErr w:type="spellEnd"/>
          </w:p>
          <w:p w14:paraId="2E126F45" w14:textId="77777777" w:rsidR="006455F7" w:rsidRDefault="006455F7" w:rsidP="006455F7"/>
          <w:p w14:paraId="14437213" w14:textId="77777777" w:rsidR="006455F7" w:rsidRDefault="006455F7" w:rsidP="006455F7"/>
          <w:p w14:paraId="7A7C0BBB" w14:textId="77777777" w:rsidR="006455F7" w:rsidRDefault="006455F7" w:rsidP="006455F7"/>
          <w:p w14:paraId="03DAF40E" w14:textId="77777777" w:rsidR="006455F7" w:rsidRDefault="006455F7" w:rsidP="006455F7"/>
          <w:p w14:paraId="01D17EF4" w14:textId="77777777" w:rsidR="006455F7" w:rsidRDefault="006455F7" w:rsidP="006455F7"/>
          <w:p w14:paraId="7360AB30" w14:textId="391A5544" w:rsidR="00790E20" w:rsidRDefault="00790E20" w:rsidP="00790E20">
            <w:r>
              <w:t xml:space="preserve">Arief </w:t>
            </w:r>
            <w:proofErr w:type="spellStart"/>
            <w:r>
              <w:t>Trisno</w:t>
            </w:r>
            <w:proofErr w:type="spellEnd"/>
            <w:r>
              <w:t xml:space="preserve"> </w:t>
            </w:r>
            <w:proofErr w:type="spellStart"/>
            <w:r>
              <w:t>Eko</w:t>
            </w:r>
            <w:proofErr w:type="spellEnd"/>
            <w:r>
              <w:t xml:space="preserve"> </w:t>
            </w:r>
            <w:proofErr w:type="spellStart"/>
            <w:r>
              <w:t>Suryo</w:t>
            </w:r>
            <w:proofErr w:type="spellEnd"/>
            <w:r>
              <w:t>, S.T., M.T</w:t>
            </w:r>
            <w:r w:rsidR="00D6473C">
              <w:t>.</w:t>
            </w:r>
          </w:p>
          <w:p w14:paraId="639FA8F2" w14:textId="5529321C" w:rsidR="006455F7" w:rsidRDefault="006455F7" w:rsidP="006455F7">
            <w:r>
              <w:t xml:space="preserve">NIP. </w:t>
            </w:r>
            <w:r w:rsidR="00D558AB" w:rsidRPr="00D558AB">
              <w:t>199106172022031007</w:t>
            </w:r>
          </w:p>
        </w:tc>
      </w:tr>
    </w:tbl>
    <w:p w14:paraId="36AF2368" w14:textId="77777777" w:rsidR="00B44F6E" w:rsidRDefault="00B44F6E" w:rsidP="00A46A5C">
      <w:pPr>
        <w:spacing w:after="0"/>
      </w:pPr>
      <w:r>
        <w:br w:type="page"/>
      </w:r>
    </w:p>
    <w:p w14:paraId="77EE14EF" w14:textId="77777777" w:rsidR="00CC4E4C" w:rsidRDefault="00B44F6E" w:rsidP="00AB66EA">
      <w:pPr>
        <w:pStyle w:val="Heading1"/>
      </w:pPr>
      <w:bookmarkStart w:id="2" w:name="_Toc132124602"/>
      <w:r>
        <w:lastRenderedPageBreak/>
        <w:t>DAFTAR ISI</w:t>
      </w:r>
      <w:bookmarkEnd w:id="2"/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</w:rPr>
        <w:id w:val="-41486720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3A611F5" w14:textId="77777777" w:rsidR="00CC4E4C" w:rsidRDefault="00CC4E4C">
          <w:pPr>
            <w:pStyle w:val="TOCHeading"/>
          </w:pPr>
        </w:p>
        <w:p w14:paraId="3CD34CC8" w14:textId="7A508AAE" w:rsidR="00471D9C" w:rsidRDefault="00CC4E4C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2124601" w:history="1">
            <w:r w:rsidR="00471D9C" w:rsidRPr="004D3EA5">
              <w:rPr>
                <w:rStyle w:val="Hyperlink"/>
                <w:noProof/>
              </w:rPr>
              <w:t>LEMBAR PENGESAHAN</w:t>
            </w:r>
            <w:r w:rsidR="00471D9C">
              <w:rPr>
                <w:noProof/>
                <w:webHidden/>
              </w:rPr>
              <w:tab/>
            </w:r>
            <w:r w:rsidR="00471D9C">
              <w:rPr>
                <w:noProof/>
                <w:webHidden/>
              </w:rPr>
              <w:fldChar w:fldCharType="begin"/>
            </w:r>
            <w:r w:rsidR="00471D9C">
              <w:rPr>
                <w:noProof/>
                <w:webHidden/>
              </w:rPr>
              <w:instrText xml:space="preserve"> PAGEREF _Toc132124601 \h </w:instrText>
            </w:r>
            <w:r w:rsidR="00471D9C">
              <w:rPr>
                <w:noProof/>
                <w:webHidden/>
              </w:rPr>
            </w:r>
            <w:r w:rsidR="00471D9C">
              <w:rPr>
                <w:noProof/>
                <w:webHidden/>
              </w:rPr>
              <w:fldChar w:fldCharType="separate"/>
            </w:r>
            <w:r w:rsidR="00471D9C">
              <w:rPr>
                <w:noProof/>
                <w:webHidden/>
              </w:rPr>
              <w:t>2</w:t>
            </w:r>
            <w:r w:rsidR="00471D9C">
              <w:rPr>
                <w:noProof/>
                <w:webHidden/>
              </w:rPr>
              <w:fldChar w:fldCharType="end"/>
            </w:r>
          </w:hyperlink>
        </w:p>
        <w:p w14:paraId="11357265" w14:textId="7D8DED85" w:rsidR="00471D9C" w:rsidRDefault="00471D9C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02" w:history="1">
            <w:r w:rsidRPr="004D3EA5">
              <w:rPr>
                <w:rStyle w:val="Hyperlink"/>
                <w:noProof/>
              </w:rPr>
              <w:t>DAFTAR I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724915" w14:textId="06D3A216" w:rsidR="00471D9C" w:rsidRDefault="00471D9C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03" w:history="1">
            <w:r w:rsidRPr="004D3EA5">
              <w:rPr>
                <w:rStyle w:val="Hyperlink"/>
                <w:noProof/>
              </w:rPr>
              <w:t>DAFTAR GAMB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6A93E8" w14:textId="4A38EEFF" w:rsidR="00471D9C" w:rsidRDefault="00471D9C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04" w:history="1">
            <w:r w:rsidRPr="004D3EA5">
              <w:rPr>
                <w:rStyle w:val="Hyperlink"/>
                <w:noProof/>
              </w:rPr>
              <w:t>SOAL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B8E6A0" w14:textId="715DC906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05" w:history="1">
            <w:r w:rsidRPr="004D3EA5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745C91" w14:textId="3573AA70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06" w:history="1">
            <w:r w:rsidRPr="004D3EA5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Output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101BB7" w14:textId="0AAB5E98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07" w:history="1">
            <w:r w:rsidRPr="004D3EA5">
              <w:rPr>
                <w:rStyle w:val="Hyperlink"/>
                <w:noProof/>
              </w:rPr>
              <w:t>C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Pembahas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40AD4" w14:textId="40F74B66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08" w:history="1">
            <w:r w:rsidRPr="004D3EA5">
              <w:rPr>
                <w:rStyle w:val="Hyperlink"/>
                <w:noProof/>
              </w:rPr>
              <w:t>D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Tautan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204E92" w14:textId="2A10AA78" w:rsidR="00471D9C" w:rsidRDefault="00471D9C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09" w:history="1">
            <w:r w:rsidRPr="004D3EA5">
              <w:rPr>
                <w:rStyle w:val="Hyperlink"/>
                <w:noProof/>
              </w:rPr>
              <w:t>SOAL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72EB90" w14:textId="325B5C72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10" w:history="1">
            <w:r w:rsidRPr="004D3EA5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C3D9D2" w14:textId="080353AF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11" w:history="1">
            <w:r w:rsidRPr="004D3EA5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Output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87ECFD" w14:textId="6C4C7C7E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12" w:history="1">
            <w:r w:rsidRPr="004D3EA5">
              <w:rPr>
                <w:rStyle w:val="Hyperlink"/>
                <w:noProof/>
              </w:rPr>
              <w:t>C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Pembahas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9B5304" w14:textId="3561B183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13" w:history="1">
            <w:r w:rsidRPr="004D3EA5">
              <w:rPr>
                <w:rStyle w:val="Hyperlink"/>
                <w:noProof/>
              </w:rPr>
              <w:t>D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Tautan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CCA7A0" w14:textId="604518DD" w:rsidR="00471D9C" w:rsidRDefault="00471D9C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14" w:history="1">
            <w:r w:rsidRPr="004D3EA5">
              <w:rPr>
                <w:rStyle w:val="Hyperlink"/>
                <w:noProof/>
              </w:rPr>
              <w:t>SOAL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47A9F9" w14:textId="526F208D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15" w:history="1">
            <w:r w:rsidRPr="004D3EA5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50913E" w14:textId="24811262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16" w:history="1">
            <w:r w:rsidRPr="004D3EA5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Output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E0E4EA" w14:textId="6B57F041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17" w:history="1">
            <w:r w:rsidRPr="004D3EA5">
              <w:rPr>
                <w:rStyle w:val="Hyperlink"/>
                <w:noProof/>
              </w:rPr>
              <w:t>C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Pembahas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BAECB3" w14:textId="172B3781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18" w:history="1">
            <w:r w:rsidRPr="004D3EA5">
              <w:rPr>
                <w:rStyle w:val="Hyperlink"/>
                <w:noProof/>
              </w:rPr>
              <w:t>D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Tautan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178D6F" w14:textId="57BB1AAF" w:rsidR="00471D9C" w:rsidRDefault="00471D9C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19" w:history="1">
            <w:r w:rsidRPr="004D3EA5">
              <w:rPr>
                <w:rStyle w:val="Hyperlink"/>
                <w:noProof/>
              </w:rPr>
              <w:t>SOAL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999F36" w14:textId="2F11C6FE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20" w:history="1">
            <w:r w:rsidRPr="004D3EA5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DA3D3" w14:textId="568343D5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21" w:history="1">
            <w:r w:rsidRPr="004D3EA5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Output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029AE3" w14:textId="71A4A772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22" w:history="1">
            <w:r w:rsidRPr="004D3EA5">
              <w:rPr>
                <w:rStyle w:val="Hyperlink"/>
                <w:noProof/>
              </w:rPr>
              <w:t>C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Pembahas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CCA03" w14:textId="4BE26041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23" w:history="1">
            <w:r w:rsidRPr="004D3EA5">
              <w:rPr>
                <w:rStyle w:val="Hyperlink"/>
                <w:noProof/>
              </w:rPr>
              <w:t>D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Tautan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DE9CE0" w14:textId="2074A4AC" w:rsidR="00471D9C" w:rsidRDefault="00471D9C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24" w:history="1">
            <w:r w:rsidRPr="004D3EA5">
              <w:rPr>
                <w:rStyle w:val="Hyperlink"/>
                <w:noProof/>
              </w:rPr>
              <w:t>SOAL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34F14E" w14:textId="239C3E9A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25" w:history="1">
            <w:r w:rsidRPr="004D3EA5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19EC17" w14:textId="58F09035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26" w:history="1">
            <w:r w:rsidRPr="004D3EA5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Output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831563" w14:textId="668C9DEA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27" w:history="1">
            <w:r w:rsidRPr="004D3EA5">
              <w:rPr>
                <w:rStyle w:val="Hyperlink"/>
                <w:noProof/>
              </w:rPr>
              <w:t>C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Pembahas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83815" w14:textId="13EE8BFA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28" w:history="1">
            <w:r w:rsidRPr="004D3EA5">
              <w:rPr>
                <w:rStyle w:val="Hyperlink"/>
                <w:noProof/>
              </w:rPr>
              <w:t>D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Tautan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EC2B2F" w14:textId="6594847F" w:rsidR="00471D9C" w:rsidRDefault="00471D9C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29" w:history="1">
            <w:r w:rsidRPr="004D3EA5">
              <w:rPr>
                <w:rStyle w:val="Hyperlink"/>
                <w:noProof/>
              </w:rPr>
              <w:t>SOAL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4194B2" w14:textId="16F72A12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30" w:history="1">
            <w:r w:rsidRPr="004D3EA5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F25CB7" w14:textId="1031DAC2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31" w:history="1">
            <w:r w:rsidRPr="004D3EA5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Output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DB891B" w14:textId="599227B7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32" w:history="1">
            <w:r w:rsidRPr="004D3EA5">
              <w:rPr>
                <w:rStyle w:val="Hyperlink"/>
                <w:noProof/>
              </w:rPr>
              <w:t>C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Pembahas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27CC98" w14:textId="46F2053A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33" w:history="1">
            <w:r w:rsidRPr="004D3EA5">
              <w:rPr>
                <w:rStyle w:val="Hyperlink"/>
                <w:noProof/>
              </w:rPr>
              <w:t>D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Tautan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E09965" w14:textId="42F35745" w:rsidR="00471D9C" w:rsidRDefault="00471D9C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34" w:history="1">
            <w:r w:rsidRPr="004D3EA5">
              <w:rPr>
                <w:rStyle w:val="Hyperlink"/>
                <w:noProof/>
              </w:rPr>
              <w:t>SOAL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6977AF" w14:textId="06F79E95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35" w:history="1">
            <w:r w:rsidRPr="004D3EA5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2143B3" w14:textId="564BAA35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36" w:history="1">
            <w:r w:rsidRPr="004D3EA5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Output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2EFCAD" w14:textId="7FFD5199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37" w:history="1">
            <w:r w:rsidRPr="004D3EA5">
              <w:rPr>
                <w:rStyle w:val="Hyperlink"/>
                <w:noProof/>
              </w:rPr>
              <w:t>C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Pembahas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A039BC" w14:textId="3BF85B49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38" w:history="1">
            <w:r w:rsidRPr="004D3EA5">
              <w:rPr>
                <w:rStyle w:val="Hyperlink"/>
                <w:noProof/>
              </w:rPr>
              <w:t>D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Tautan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D3C6AC" w14:textId="4EECA6FC" w:rsidR="00471D9C" w:rsidRDefault="00471D9C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39" w:history="1">
            <w:r w:rsidRPr="004D3EA5">
              <w:rPr>
                <w:rStyle w:val="Hyperlink"/>
                <w:noProof/>
              </w:rPr>
              <w:t>SOAL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79AB79" w14:textId="082BE683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40" w:history="1">
            <w:r w:rsidRPr="004D3EA5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B40584" w14:textId="2F027CBD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41" w:history="1">
            <w:r w:rsidRPr="004D3EA5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Output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447A83" w14:textId="5578D690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42" w:history="1">
            <w:r w:rsidRPr="004D3EA5">
              <w:rPr>
                <w:rStyle w:val="Hyperlink"/>
                <w:noProof/>
              </w:rPr>
              <w:t>C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Pembahas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1CBA19" w14:textId="101CB674" w:rsidR="00471D9C" w:rsidRDefault="00471D9C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2124643" w:history="1">
            <w:r w:rsidRPr="004D3EA5">
              <w:rPr>
                <w:rStyle w:val="Hyperlink"/>
                <w:noProof/>
              </w:rPr>
              <w:t>D.</w:t>
            </w:r>
            <w:r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Pr="004D3EA5">
              <w:rPr>
                <w:rStyle w:val="Hyperlink"/>
                <w:noProof/>
              </w:rPr>
              <w:t>Tautan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4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2C102F" w14:textId="421C2800" w:rsidR="00CC4E4C" w:rsidRDefault="00CC4E4C">
          <w:r>
            <w:rPr>
              <w:b/>
              <w:bCs/>
              <w:noProof/>
            </w:rPr>
            <w:fldChar w:fldCharType="end"/>
          </w:r>
        </w:p>
      </w:sdtContent>
    </w:sdt>
    <w:p w14:paraId="7A75876E" w14:textId="77777777" w:rsidR="00B44F6E" w:rsidRDefault="00B44F6E" w:rsidP="00CC4E4C">
      <w:r>
        <w:br w:type="page"/>
      </w:r>
    </w:p>
    <w:p w14:paraId="09D9752F" w14:textId="77777777" w:rsidR="00AB66EA" w:rsidRDefault="00B44F6E" w:rsidP="00CC4E4C">
      <w:pPr>
        <w:pStyle w:val="Heading1"/>
        <w:spacing w:after="240"/>
      </w:pPr>
      <w:bookmarkStart w:id="3" w:name="_Toc132124603"/>
      <w:r>
        <w:lastRenderedPageBreak/>
        <w:t>DAFTAR GAMBAR</w:t>
      </w:r>
      <w:bookmarkEnd w:id="3"/>
    </w:p>
    <w:p w14:paraId="7671470A" w14:textId="77777777" w:rsidR="00CC4E4C" w:rsidRPr="00CC4E4C" w:rsidRDefault="00CC4E4C" w:rsidP="00CC4E4C"/>
    <w:p w14:paraId="0127CC20" w14:textId="7A05C050" w:rsidR="00CD41D3" w:rsidRDefault="0062075E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r>
        <w:fldChar w:fldCharType="begin"/>
      </w:r>
      <w:r>
        <w:instrText xml:space="preserve"> TOC \h \z \c "Gambar" </w:instrText>
      </w:r>
      <w:r>
        <w:fldChar w:fldCharType="separate"/>
      </w:r>
      <w:hyperlink w:anchor="_Toc132124523" w:history="1">
        <w:r w:rsidR="00CD41D3" w:rsidRPr="00A14019">
          <w:rPr>
            <w:rStyle w:val="Hyperlink"/>
            <w:noProof/>
          </w:rPr>
          <w:t>Gambar 1. Source Code Jawaban Soal 1</w:t>
        </w:r>
        <w:r w:rsidR="00CD41D3">
          <w:rPr>
            <w:noProof/>
            <w:webHidden/>
          </w:rPr>
          <w:tab/>
        </w:r>
        <w:r w:rsidR="00CD41D3">
          <w:rPr>
            <w:noProof/>
            <w:webHidden/>
          </w:rPr>
          <w:fldChar w:fldCharType="begin"/>
        </w:r>
        <w:r w:rsidR="00CD41D3">
          <w:rPr>
            <w:noProof/>
            <w:webHidden/>
          </w:rPr>
          <w:instrText xml:space="preserve"> PAGEREF _Toc132124523 \h </w:instrText>
        </w:r>
        <w:r w:rsidR="00CD41D3">
          <w:rPr>
            <w:noProof/>
            <w:webHidden/>
          </w:rPr>
        </w:r>
        <w:r w:rsidR="00CD41D3">
          <w:rPr>
            <w:noProof/>
            <w:webHidden/>
          </w:rPr>
          <w:fldChar w:fldCharType="separate"/>
        </w:r>
        <w:r w:rsidR="00471D9C">
          <w:rPr>
            <w:noProof/>
            <w:webHidden/>
          </w:rPr>
          <w:t>6</w:t>
        </w:r>
        <w:r w:rsidR="00CD41D3">
          <w:rPr>
            <w:noProof/>
            <w:webHidden/>
          </w:rPr>
          <w:fldChar w:fldCharType="end"/>
        </w:r>
      </w:hyperlink>
    </w:p>
    <w:p w14:paraId="6ECE8A04" w14:textId="7707FF58" w:rsidR="00CD41D3" w:rsidRDefault="00CD41D3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2124524" w:history="1">
        <w:r w:rsidRPr="00A14019">
          <w:rPr>
            <w:rStyle w:val="Hyperlink"/>
            <w:noProof/>
          </w:rPr>
          <w:t>Gambar 2. Screenshot Hasil Jawaban Soal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1245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71D9C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491A39C" w14:textId="743E30EF" w:rsidR="00CD41D3" w:rsidRDefault="00CD41D3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2124525" w:history="1">
        <w:r w:rsidRPr="00A14019">
          <w:rPr>
            <w:rStyle w:val="Hyperlink"/>
            <w:noProof/>
          </w:rPr>
          <w:t>Gambar 3. Source Code Jawaban Soal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1245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71D9C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23E42C1" w14:textId="35F73F30" w:rsidR="00CD41D3" w:rsidRDefault="00CD41D3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2124526" w:history="1">
        <w:r w:rsidRPr="00A14019">
          <w:rPr>
            <w:rStyle w:val="Hyperlink"/>
            <w:noProof/>
          </w:rPr>
          <w:t>Gambar 4. Screenshot Hasil Jawaban Soal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1245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71D9C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993D0F7" w14:textId="5543045A" w:rsidR="00CD41D3" w:rsidRDefault="00CD41D3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2124527" w:history="1">
        <w:r w:rsidRPr="00A14019">
          <w:rPr>
            <w:rStyle w:val="Hyperlink"/>
            <w:noProof/>
          </w:rPr>
          <w:t>Gambar 5. Source Code Jawaban Soal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1245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71D9C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6C447F6" w14:textId="447E9624" w:rsidR="00CD41D3" w:rsidRDefault="00CD41D3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2124528" w:history="1">
        <w:r w:rsidRPr="00A14019">
          <w:rPr>
            <w:rStyle w:val="Hyperlink"/>
            <w:noProof/>
          </w:rPr>
          <w:t>Gambar 6. Screenshot Hasil Jawaban Soal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1245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71D9C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3094CA2" w14:textId="49C21097" w:rsidR="00CD41D3" w:rsidRDefault="00CD41D3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2124529" w:history="1">
        <w:r w:rsidRPr="00A14019">
          <w:rPr>
            <w:rStyle w:val="Hyperlink"/>
            <w:noProof/>
          </w:rPr>
          <w:t>Gambar 7. Source Code Jawaban Soal 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1245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71D9C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6CDB966" w14:textId="5994C900" w:rsidR="00CD41D3" w:rsidRDefault="00CD41D3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2124530" w:history="1">
        <w:r w:rsidRPr="00A14019">
          <w:rPr>
            <w:rStyle w:val="Hyperlink"/>
            <w:noProof/>
          </w:rPr>
          <w:t>Gambar 8. Screenshot Hasil Jawaban Soal 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1245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71D9C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D4E29AA" w14:textId="7D55C37D" w:rsidR="00CD41D3" w:rsidRDefault="00CD41D3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2124531" w:history="1">
        <w:r w:rsidRPr="00A14019">
          <w:rPr>
            <w:rStyle w:val="Hyperlink"/>
            <w:noProof/>
          </w:rPr>
          <w:t>Gambar 9. Source Code Jawaban Soal 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1245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71D9C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AA12DA8" w14:textId="607B510F" w:rsidR="00CD41D3" w:rsidRDefault="00CD41D3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2124532" w:history="1">
        <w:r w:rsidRPr="00A14019">
          <w:rPr>
            <w:rStyle w:val="Hyperlink"/>
            <w:noProof/>
          </w:rPr>
          <w:t>Gambar 10. Screenshot Hasil Jawaban Soal 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1245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71D9C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4616A22" w14:textId="6D27FA28" w:rsidR="00CD41D3" w:rsidRDefault="00CD41D3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2124533" w:history="1">
        <w:r w:rsidRPr="00A14019">
          <w:rPr>
            <w:rStyle w:val="Hyperlink"/>
            <w:noProof/>
          </w:rPr>
          <w:t>Gambar 11. Source Code Jawaban Soal 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1245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71D9C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8318DF7" w14:textId="7FB5D9AE" w:rsidR="00CD41D3" w:rsidRDefault="00CD41D3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2124534" w:history="1">
        <w:r w:rsidRPr="00A14019">
          <w:rPr>
            <w:rStyle w:val="Hyperlink"/>
            <w:noProof/>
          </w:rPr>
          <w:t>Gambar 12. Screenshot Hasil Jawaban Soal 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1245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71D9C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0202110" w14:textId="322E66EA" w:rsidR="00CD41D3" w:rsidRDefault="00CD41D3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2124535" w:history="1">
        <w:r w:rsidRPr="00A14019">
          <w:rPr>
            <w:rStyle w:val="Hyperlink"/>
            <w:noProof/>
          </w:rPr>
          <w:t>Gambar 13. Source Code Jawaban Soal 7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1245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71D9C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BA11E9A" w14:textId="598374B6" w:rsidR="00CD41D3" w:rsidRDefault="00CD41D3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2124536" w:history="1">
        <w:r w:rsidRPr="00A14019">
          <w:rPr>
            <w:rStyle w:val="Hyperlink"/>
            <w:noProof/>
          </w:rPr>
          <w:t>Gambar 14. Screenshot Hasil Jawaban Soal 7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1245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71D9C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F1FF834" w14:textId="4F0D961B" w:rsidR="00CD41D3" w:rsidRDefault="00CD41D3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2124537" w:history="1">
        <w:r w:rsidRPr="00A14019">
          <w:rPr>
            <w:rStyle w:val="Hyperlink"/>
            <w:noProof/>
          </w:rPr>
          <w:t>Gambar 15. Source Code Jawaban Soal 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1245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71D9C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881A74D" w14:textId="75E92663" w:rsidR="00CD41D3" w:rsidRDefault="00CD41D3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2124538" w:history="1">
        <w:r w:rsidRPr="00A14019">
          <w:rPr>
            <w:rStyle w:val="Hyperlink"/>
            <w:noProof/>
          </w:rPr>
          <w:t>Gambar 16. Screenshot Hasil Jawaban Soal 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1245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71D9C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2F5EE8CC" w14:textId="10FC0899" w:rsidR="00AB66EA" w:rsidRDefault="0062075E">
      <w:pPr>
        <w:jc w:val="left"/>
        <w:rPr>
          <w:rFonts w:eastAsiaTheme="majorEastAsia" w:cstheme="majorBidi"/>
          <w:b/>
          <w:sz w:val="28"/>
          <w:szCs w:val="32"/>
        </w:rPr>
      </w:pPr>
      <w:r>
        <w:fldChar w:fldCharType="end"/>
      </w:r>
      <w:r w:rsidR="00AB66EA">
        <w:br w:type="page"/>
      </w:r>
    </w:p>
    <w:p w14:paraId="66EFFD17" w14:textId="7E4A8AC4" w:rsidR="00582851" w:rsidRDefault="002038C3" w:rsidP="00582851">
      <w:pPr>
        <w:pStyle w:val="Heading1"/>
        <w:spacing w:after="240"/>
      </w:pPr>
      <w:bookmarkStart w:id="4" w:name="_Toc132124604"/>
      <w:r>
        <w:lastRenderedPageBreak/>
        <w:t>SOAL 1</w:t>
      </w:r>
      <w:bookmarkEnd w:id="4"/>
    </w:p>
    <w:p w14:paraId="151F659A" w14:textId="536F1B84" w:rsidR="00582851" w:rsidRPr="00582851" w:rsidRDefault="004A20E8" w:rsidP="00582851">
      <w:proofErr w:type="spellStart"/>
      <w:r>
        <w:t>Penggunaan</w:t>
      </w:r>
      <w:proofErr w:type="spellEnd"/>
      <w:r>
        <w:t xml:space="preserve"> input text dalam </w:t>
      </w:r>
      <w:proofErr w:type="spellStart"/>
      <w:r>
        <w:t>sebuah</w:t>
      </w:r>
      <w:proofErr w:type="spellEnd"/>
      <w:r>
        <w:t xml:space="preserve"> form</w:t>
      </w:r>
    </w:p>
    <w:p w14:paraId="76ECC85C" w14:textId="77777777" w:rsidR="00B8007B" w:rsidRDefault="00893C24" w:rsidP="00B8007B">
      <w:pPr>
        <w:pStyle w:val="Heading2"/>
        <w:numPr>
          <w:ilvl w:val="0"/>
          <w:numId w:val="2"/>
        </w:numPr>
        <w:ind w:left="360"/>
      </w:pPr>
      <w:bookmarkStart w:id="5" w:name="_Toc132124605"/>
      <w:r>
        <w:t>Source Code</w:t>
      </w:r>
      <w:bookmarkEnd w:id="5"/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505"/>
        <w:gridCol w:w="7717"/>
      </w:tblGrid>
      <w:tr w:rsidR="00043241" w14:paraId="2D4E3448" w14:textId="77777777" w:rsidTr="00A25D86">
        <w:tc>
          <w:tcPr>
            <w:tcW w:w="505" w:type="dxa"/>
          </w:tcPr>
          <w:p w14:paraId="0534325F" w14:textId="77777777" w:rsidR="00A25D86" w:rsidRDefault="004A20E8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  <w:p w14:paraId="5BA2DA92" w14:textId="77777777" w:rsidR="004A20E8" w:rsidRDefault="004A20E8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  <w:p w14:paraId="532352BA" w14:textId="77777777" w:rsidR="004A20E8" w:rsidRDefault="004A20E8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  <w:p w14:paraId="23202118" w14:textId="77777777" w:rsidR="004A20E8" w:rsidRDefault="004A20E8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  <w:p w14:paraId="6154CB00" w14:textId="77777777" w:rsidR="004A20E8" w:rsidRDefault="004A20E8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  <w:p w14:paraId="24CEE6EF" w14:textId="77777777" w:rsidR="004A20E8" w:rsidRDefault="004A20E8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  <w:p w14:paraId="62F9868D" w14:textId="77777777" w:rsidR="004A20E8" w:rsidRDefault="004A20E8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</w:p>
          <w:p w14:paraId="47F67C30" w14:textId="77777777" w:rsidR="004A20E8" w:rsidRDefault="004A20E8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</w:p>
          <w:p w14:paraId="23EB0A51" w14:textId="77777777" w:rsidR="004A20E8" w:rsidRDefault="004A20E8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</w:p>
          <w:p w14:paraId="054499E3" w14:textId="77777777" w:rsidR="004A20E8" w:rsidRDefault="004A20E8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</w:p>
          <w:p w14:paraId="77A98783" w14:textId="77777777" w:rsidR="004A20E8" w:rsidRDefault="004A20E8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11</w:t>
            </w:r>
          </w:p>
          <w:p w14:paraId="3ED95AFC" w14:textId="77777777" w:rsidR="004A20E8" w:rsidRDefault="004A20E8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12</w:t>
            </w:r>
          </w:p>
          <w:p w14:paraId="77536A36" w14:textId="77777777" w:rsidR="004A20E8" w:rsidRDefault="004A20E8" w:rsidP="00B8007B">
            <w:pPr>
              <w:rPr>
                <w:rFonts w:cs="Times New Roman"/>
              </w:rPr>
            </w:pPr>
          </w:p>
          <w:p w14:paraId="3C2B58ED" w14:textId="77777777" w:rsidR="004A20E8" w:rsidRDefault="004A20E8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13</w:t>
            </w:r>
          </w:p>
          <w:p w14:paraId="3AA8FF22" w14:textId="77777777" w:rsidR="004A20E8" w:rsidRDefault="004A20E8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14</w:t>
            </w:r>
          </w:p>
          <w:p w14:paraId="16EC2F10" w14:textId="2FEA6BB0" w:rsidR="004A20E8" w:rsidRPr="002A2760" w:rsidRDefault="004A20E8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15</w:t>
            </w:r>
          </w:p>
        </w:tc>
        <w:tc>
          <w:tcPr>
            <w:tcW w:w="7717" w:type="dxa"/>
          </w:tcPr>
          <w:p w14:paraId="59037E59" w14:textId="77777777" w:rsidR="004A20E8" w:rsidRPr="004A20E8" w:rsidRDefault="004A20E8" w:rsidP="004A20E8">
            <w:pPr>
              <w:rPr>
                <w:rFonts w:cs="Times New Roman"/>
                <w:lang w:val="en-ID"/>
              </w:rPr>
            </w:pPr>
            <w:r w:rsidRPr="004A20E8">
              <w:rPr>
                <w:rFonts w:cs="Times New Roman"/>
                <w:lang w:val="en-ID"/>
              </w:rPr>
              <w:t>&lt;html&gt;</w:t>
            </w:r>
          </w:p>
          <w:p w14:paraId="7613053B" w14:textId="77777777" w:rsidR="004A20E8" w:rsidRPr="004A20E8" w:rsidRDefault="004A20E8" w:rsidP="004A20E8">
            <w:pPr>
              <w:rPr>
                <w:rFonts w:cs="Times New Roman"/>
                <w:lang w:val="en-ID"/>
              </w:rPr>
            </w:pPr>
            <w:r w:rsidRPr="004A20E8">
              <w:rPr>
                <w:rFonts w:cs="Times New Roman"/>
                <w:lang w:val="en-ID"/>
              </w:rPr>
              <w:t>    &lt;head&gt;</w:t>
            </w:r>
          </w:p>
          <w:p w14:paraId="52BC8DA9" w14:textId="77777777" w:rsidR="004A20E8" w:rsidRPr="004A20E8" w:rsidRDefault="004A20E8" w:rsidP="004A20E8">
            <w:pPr>
              <w:rPr>
                <w:rFonts w:cs="Times New Roman"/>
                <w:lang w:val="en-ID"/>
              </w:rPr>
            </w:pPr>
            <w:r w:rsidRPr="004A20E8">
              <w:rPr>
                <w:rFonts w:cs="Times New Roman"/>
                <w:lang w:val="en-ID"/>
              </w:rPr>
              <w:t>        &lt;title&gt;</w:t>
            </w:r>
            <w:proofErr w:type="spellStart"/>
            <w:r w:rsidRPr="004A20E8">
              <w:rPr>
                <w:rFonts w:cs="Times New Roman"/>
                <w:lang w:val="en-ID"/>
              </w:rPr>
              <w:t>Menyisipkan</w:t>
            </w:r>
            <w:proofErr w:type="spellEnd"/>
            <w:r w:rsidRPr="004A20E8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4A20E8">
              <w:rPr>
                <w:rFonts w:cs="Times New Roman"/>
                <w:lang w:val="en-ID"/>
              </w:rPr>
              <w:t>Elemen</w:t>
            </w:r>
            <w:proofErr w:type="spellEnd"/>
            <w:r w:rsidRPr="004A20E8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4A20E8">
              <w:rPr>
                <w:rFonts w:cs="Times New Roman"/>
                <w:lang w:val="en-ID"/>
              </w:rPr>
              <w:t>Berupa</w:t>
            </w:r>
            <w:proofErr w:type="spellEnd"/>
            <w:r w:rsidRPr="004A20E8">
              <w:rPr>
                <w:rFonts w:cs="Times New Roman"/>
                <w:lang w:val="en-ID"/>
              </w:rPr>
              <w:t xml:space="preserve"> Text&lt;/title&gt;</w:t>
            </w:r>
          </w:p>
          <w:p w14:paraId="26937585" w14:textId="77777777" w:rsidR="004A20E8" w:rsidRPr="004A20E8" w:rsidRDefault="004A20E8" w:rsidP="004A20E8">
            <w:pPr>
              <w:rPr>
                <w:rFonts w:cs="Times New Roman"/>
                <w:lang w:val="en-ID"/>
              </w:rPr>
            </w:pPr>
            <w:r w:rsidRPr="004A20E8">
              <w:rPr>
                <w:rFonts w:cs="Times New Roman"/>
                <w:lang w:val="en-ID"/>
              </w:rPr>
              <w:t>    &lt;/head&gt;</w:t>
            </w:r>
          </w:p>
          <w:p w14:paraId="02104317" w14:textId="77777777" w:rsidR="004A20E8" w:rsidRPr="004A20E8" w:rsidRDefault="004A20E8" w:rsidP="004A20E8">
            <w:pPr>
              <w:rPr>
                <w:rFonts w:cs="Times New Roman"/>
                <w:lang w:val="en-ID"/>
              </w:rPr>
            </w:pPr>
            <w:r w:rsidRPr="004A20E8">
              <w:rPr>
                <w:rFonts w:cs="Times New Roman"/>
                <w:lang w:val="en-ID"/>
              </w:rPr>
              <w:t>    &lt;body&gt;</w:t>
            </w:r>
          </w:p>
          <w:p w14:paraId="44EA7FAE" w14:textId="77777777" w:rsidR="004A20E8" w:rsidRPr="004A20E8" w:rsidRDefault="004A20E8" w:rsidP="004A20E8">
            <w:pPr>
              <w:rPr>
                <w:rFonts w:cs="Times New Roman"/>
                <w:lang w:val="en-ID"/>
              </w:rPr>
            </w:pPr>
            <w:r w:rsidRPr="004A20E8">
              <w:rPr>
                <w:rFonts w:cs="Times New Roman"/>
                <w:lang w:val="en-ID"/>
              </w:rPr>
              <w:t xml:space="preserve">        &lt;font type="arial" size="6"&gt;Data </w:t>
            </w:r>
            <w:proofErr w:type="spellStart"/>
            <w:r w:rsidRPr="004A20E8">
              <w:rPr>
                <w:rFonts w:cs="Times New Roman"/>
                <w:lang w:val="en-ID"/>
              </w:rPr>
              <w:t>Diri</w:t>
            </w:r>
            <w:proofErr w:type="spellEnd"/>
            <w:r w:rsidRPr="004A20E8">
              <w:rPr>
                <w:rFonts w:cs="Times New Roman"/>
                <w:lang w:val="en-ID"/>
              </w:rPr>
              <w:t>&lt;/font&gt;</w:t>
            </w:r>
          </w:p>
          <w:p w14:paraId="73310423" w14:textId="77777777" w:rsidR="004A20E8" w:rsidRPr="004A20E8" w:rsidRDefault="004A20E8" w:rsidP="004A20E8">
            <w:pPr>
              <w:rPr>
                <w:rFonts w:cs="Times New Roman"/>
                <w:lang w:val="en-ID"/>
              </w:rPr>
            </w:pPr>
            <w:r w:rsidRPr="004A20E8">
              <w:rPr>
                <w:rFonts w:cs="Times New Roman"/>
                <w:lang w:val="en-ID"/>
              </w:rPr>
              <w:t>        &lt;</w:t>
            </w:r>
            <w:proofErr w:type="spellStart"/>
            <w:r w:rsidRPr="004A20E8">
              <w:rPr>
                <w:rFonts w:cs="Times New Roman"/>
                <w:lang w:val="en-ID"/>
              </w:rPr>
              <w:t>br</w:t>
            </w:r>
            <w:proofErr w:type="spellEnd"/>
            <w:r w:rsidRPr="004A20E8">
              <w:rPr>
                <w:rFonts w:cs="Times New Roman"/>
                <w:lang w:val="en-ID"/>
              </w:rPr>
              <w:t>&gt; &lt;</w:t>
            </w:r>
            <w:proofErr w:type="spellStart"/>
            <w:r w:rsidRPr="004A20E8">
              <w:rPr>
                <w:rFonts w:cs="Times New Roman"/>
                <w:lang w:val="en-ID"/>
              </w:rPr>
              <w:t>br</w:t>
            </w:r>
            <w:proofErr w:type="spellEnd"/>
            <w:r w:rsidRPr="004A20E8">
              <w:rPr>
                <w:rFonts w:cs="Times New Roman"/>
                <w:lang w:val="en-ID"/>
              </w:rPr>
              <w:t>&gt;</w:t>
            </w:r>
          </w:p>
          <w:p w14:paraId="3A789FF6" w14:textId="77777777" w:rsidR="004A20E8" w:rsidRPr="004A20E8" w:rsidRDefault="004A20E8" w:rsidP="004A20E8">
            <w:pPr>
              <w:rPr>
                <w:rFonts w:cs="Times New Roman"/>
                <w:lang w:val="en-ID"/>
              </w:rPr>
            </w:pPr>
            <w:r w:rsidRPr="004A20E8">
              <w:rPr>
                <w:rFonts w:cs="Times New Roman"/>
                <w:lang w:val="en-ID"/>
              </w:rPr>
              <w:t>        &lt;font type="arial" size="5"&gt;</w:t>
            </w:r>
          </w:p>
          <w:p w14:paraId="409D73EA" w14:textId="77777777" w:rsidR="004A20E8" w:rsidRPr="004A20E8" w:rsidRDefault="004A20E8" w:rsidP="004A20E8">
            <w:pPr>
              <w:rPr>
                <w:rFonts w:cs="Times New Roman"/>
                <w:lang w:val="en-ID"/>
              </w:rPr>
            </w:pPr>
            <w:r w:rsidRPr="004A20E8">
              <w:rPr>
                <w:rFonts w:cs="Times New Roman"/>
                <w:lang w:val="en-ID"/>
              </w:rPr>
              <w:t xml:space="preserve">            </w:t>
            </w:r>
            <w:proofErr w:type="gramStart"/>
            <w:r w:rsidRPr="004A20E8">
              <w:rPr>
                <w:rFonts w:cs="Times New Roman"/>
                <w:lang w:val="en-ID"/>
              </w:rPr>
              <w:t>Nama :</w:t>
            </w:r>
            <w:proofErr w:type="gramEnd"/>
            <w:r w:rsidRPr="004A20E8">
              <w:rPr>
                <w:rFonts w:cs="Times New Roman"/>
                <w:lang w:val="en-ID"/>
              </w:rPr>
              <w:t xml:space="preserve"> &lt;input type="text" name = "Nama"&gt;</w:t>
            </w:r>
          </w:p>
          <w:p w14:paraId="73749FC9" w14:textId="77777777" w:rsidR="004A20E8" w:rsidRPr="004A20E8" w:rsidRDefault="004A20E8" w:rsidP="004A20E8">
            <w:pPr>
              <w:rPr>
                <w:rFonts w:cs="Times New Roman"/>
                <w:lang w:val="en-ID"/>
              </w:rPr>
            </w:pPr>
            <w:r w:rsidRPr="004A20E8">
              <w:rPr>
                <w:rFonts w:cs="Times New Roman"/>
                <w:lang w:val="en-ID"/>
              </w:rPr>
              <w:t>            &lt;</w:t>
            </w:r>
            <w:proofErr w:type="spellStart"/>
            <w:r w:rsidRPr="004A20E8">
              <w:rPr>
                <w:rFonts w:cs="Times New Roman"/>
                <w:lang w:val="en-ID"/>
              </w:rPr>
              <w:t>br</w:t>
            </w:r>
            <w:proofErr w:type="spellEnd"/>
            <w:r w:rsidRPr="004A20E8">
              <w:rPr>
                <w:rFonts w:cs="Times New Roman"/>
                <w:lang w:val="en-ID"/>
              </w:rPr>
              <w:t>&gt;</w:t>
            </w:r>
          </w:p>
          <w:p w14:paraId="5C22E2AC" w14:textId="77777777" w:rsidR="004A20E8" w:rsidRPr="004A20E8" w:rsidRDefault="004A20E8" w:rsidP="004A20E8">
            <w:pPr>
              <w:rPr>
                <w:rFonts w:cs="Times New Roman"/>
                <w:lang w:val="en-ID"/>
              </w:rPr>
            </w:pPr>
            <w:r w:rsidRPr="004A20E8">
              <w:rPr>
                <w:rFonts w:cs="Times New Roman"/>
                <w:lang w:val="en-ID"/>
              </w:rPr>
              <w:t>            &lt;</w:t>
            </w:r>
            <w:proofErr w:type="spellStart"/>
            <w:r w:rsidRPr="004A20E8">
              <w:rPr>
                <w:rFonts w:cs="Times New Roman"/>
                <w:lang w:val="en-ID"/>
              </w:rPr>
              <w:t>br</w:t>
            </w:r>
            <w:proofErr w:type="spellEnd"/>
            <w:r w:rsidRPr="004A20E8">
              <w:rPr>
                <w:rFonts w:cs="Times New Roman"/>
                <w:lang w:val="en-ID"/>
              </w:rPr>
              <w:t>&gt;</w:t>
            </w:r>
          </w:p>
          <w:p w14:paraId="415EB5AE" w14:textId="77777777" w:rsidR="004A20E8" w:rsidRPr="004A20E8" w:rsidRDefault="004A20E8" w:rsidP="004A20E8">
            <w:pPr>
              <w:rPr>
                <w:rFonts w:cs="Times New Roman"/>
                <w:lang w:val="en-ID"/>
              </w:rPr>
            </w:pPr>
            <w:r w:rsidRPr="004A20E8">
              <w:rPr>
                <w:rFonts w:cs="Times New Roman"/>
                <w:lang w:val="en-ID"/>
              </w:rPr>
              <w:t xml:space="preserve">            </w:t>
            </w:r>
            <w:proofErr w:type="spellStart"/>
            <w:proofErr w:type="gramStart"/>
            <w:r w:rsidRPr="004A20E8">
              <w:rPr>
                <w:rFonts w:cs="Times New Roman"/>
                <w:lang w:val="en-ID"/>
              </w:rPr>
              <w:t>nim</w:t>
            </w:r>
            <w:proofErr w:type="spellEnd"/>
            <w:r w:rsidRPr="004A20E8">
              <w:rPr>
                <w:rFonts w:cs="Times New Roman"/>
                <w:lang w:val="en-ID"/>
              </w:rPr>
              <w:t xml:space="preserve"> :</w:t>
            </w:r>
            <w:proofErr w:type="gramEnd"/>
            <w:r w:rsidRPr="004A20E8">
              <w:rPr>
                <w:rFonts w:cs="Times New Roman"/>
                <w:lang w:val="en-ID"/>
              </w:rPr>
              <w:t xml:space="preserve"> &lt;input type="text" name = "</w:t>
            </w:r>
            <w:proofErr w:type="spellStart"/>
            <w:r w:rsidRPr="004A20E8">
              <w:rPr>
                <w:rFonts w:cs="Times New Roman"/>
                <w:lang w:val="en-ID"/>
              </w:rPr>
              <w:t>nim</w:t>
            </w:r>
            <w:proofErr w:type="spellEnd"/>
            <w:r w:rsidRPr="004A20E8">
              <w:rPr>
                <w:rFonts w:cs="Times New Roman"/>
                <w:lang w:val="en-ID"/>
              </w:rPr>
              <w:t xml:space="preserve">" value="" </w:t>
            </w:r>
            <w:proofErr w:type="spellStart"/>
            <w:r w:rsidRPr="004A20E8">
              <w:rPr>
                <w:rFonts w:cs="Times New Roman"/>
                <w:lang w:val="en-ID"/>
              </w:rPr>
              <w:t>maxlength</w:t>
            </w:r>
            <w:proofErr w:type="spellEnd"/>
            <w:r w:rsidRPr="004A20E8">
              <w:rPr>
                <w:rFonts w:cs="Times New Roman"/>
                <w:lang w:val="en-ID"/>
              </w:rPr>
              <w:t>="9" size="9"&gt;</w:t>
            </w:r>
          </w:p>
          <w:p w14:paraId="696C9BD7" w14:textId="77777777" w:rsidR="004A20E8" w:rsidRPr="004A20E8" w:rsidRDefault="004A20E8" w:rsidP="004A20E8">
            <w:pPr>
              <w:rPr>
                <w:rFonts w:cs="Times New Roman"/>
                <w:lang w:val="en-ID"/>
              </w:rPr>
            </w:pPr>
            <w:r w:rsidRPr="004A20E8">
              <w:rPr>
                <w:rFonts w:cs="Times New Roman"/>
                <w:lang w:val="en-ID"/>
              </w:rPr>
              <w:t>        &lt;/font&gt;</w:t>
            </w:r>
          </w:p>
          <w:p w14:paraId="06A379D3" w14:textId="77777777" w:rsidR="004A20E8" w:rsidRPr="004A20E8" w:rsidRDefault="004A20E8" w:rsidP="004A20E8">
            <w:pPr>
              <w:rPr>
                <w:rFonts w:cs="Times New Roman"/>
                <w:lang w:val="en-ID"/>
              </w:rPr>
            </w:pPr>
            <w:r w:rsidRPr="004A20E8">
              <w:rPr>
                <w:rFonts w:cs="Times New Roman"/>
                <w:lang w:val="en-ID"/>
              </w:rPr>
              <w:t>    &lt;/body&gt;</w:t>
            </w:r>
          </w:p>
          <w:p w14:paraId="51510C35" w14:textId="4F320C6A" w:rsidR="00043241" w:rsidRPr="002A2760" w:rsidRDefault="004A20E8" w:rsidP="00F866B2">
            <w:pPr>
              <w:rPr>
                <w:rFonts w:cs="Times New Roman"/>
                <w:lang w:val="en-ID"/>
              </w:rPr>
            </w:pPr>
            <w:r w:rsidRPr="004A20E8">
              <w:rPr>
                <w:rFonts w:cs="Times New Roman"/>
                <w:lang w:val="en-ID"/>
              </w:rPr>
              <w:t>&lt;/html&gt;</w:t>
            </w:r>
          </w:p>
        </w:tc>
      </w:tr>
    </w:tbl>
    <w:p w14:paraId="2C387EA1" w14:textId="57F1C1B4" w:rsidR="00B8007B" w:rsidRPr="00B8007B" w:rsidRDefault="003C21EC" w:rsidP="004D6D1B">
      <w:pPr>
        <w:pStyle w:val="Caption"/>
        <w:jc w:val="center"/>
      </w:pPr>
      <w:bookmarkStart w:id="6" w:name="_Toc132124523"/>
      <w:r>
        <w:t xml:space="preserve">Gambar </w:t>
      </w:r>
      <w:fldSimple w:instr=" SEQ Gambar \* ARABIC ">
        <w:r w:rsidR="00471D9C">
          <w:rPr>
            <w:noProof/>
          </w:rPr>
          <w:t>1</w:t>
        </w:r>
      </w:fldSimple>
      <w:r>
        <w:t xml:space="preserve">. Source Code </w:t>
      </w:r>
      <w:proofErr w:type="spellStart"/>
      <w:r>
        <w:t>Jawaban</w:t>
      </w:r>
      <w:proofErr w:type="spellEnd"/>
      <w:r>
        <w:t xml:space="preserve"> Soal 1</w:t>
      </w:r>
      <w:bookmarkEnd w:id="6"/>
    </w:p>
    <w:p w14:paraId="0E5EC37A" w14:textId="06B75DB4" w:rsidR="00B8007B" w:rsidRDefault="00893C24" w:rsidP="00043241">
      <w:pPr>
        <w:pStyle w:val="Heading2"/>
        <w:numPr>
          <w:ilvl w:val="0"/>
          <w:numId w:val="2"/>
        </w:numPr>
        <w:ind w:left="360"/>
      </w:pPr>
      <w:bookmarkStart w:id="7" w:name="_Toc132124606"/>
      <w:r>
        <w:t>Output Program</w:t>
      </w:r>
      <w:bookmarkEnd w:id="7"/>
    </w:p>
    <w:p w14:paraId="6FB69152" w14:textId="03C324F0" w:rsidR="008C61A2" w:rsidRPr="008C61A2" w:rsidRDefault="004A20E8" w:rsidP="004A20E8">
      <w:pPr>
        <w:jc w:val="center"/>
      </w:pPr>
      <w:r w:rsidRPr="004A20E8">
        <w:drawing>
          <wp:inline distT="0" distB="0" distL="0" distR="0" wp14:anchorId="706CCB66" wp14:editId="2AE16238">
            <wp:extent cx="2403987" cy="1800000"/>
            <wp:effectExtent l="0" t="0" r="0" b="0"/>
            <wp:docPr id="20868338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83388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03987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9A290" w14:textId="57E1D3C4" w:rsidR="00AB351D" w:rsidRDefault="00043241" w:rsidP="004D6D1B">
      <w:pPr>
        <w:pStyle w:val="Caption"/>
        <w:jc w:val="center"/>
      </w:pPr>
      <w:bookmarkStart w:id="8" w:name="_Toc132124524"/>
      <w:r>
        <w:t xml:space="preserve">Gambar </w:t>
      </w:r>
      <w:fldSimple w:instr=" SEQ Gambar \* ARABIC ">
        <w:r w:rsidR="00471D9C">
          <w:rPr>
            <w:noProof/>
          </w:rPr>
          <w:t>2</w:t>
        </w:r>
      </w:fldSimple>
      <w:r>
        <w:t xml:space="preserve">. Screenshot Hasil </w:t>
      </w:r>
      <w:proofErr w:type="spellStart"/>
      <w:r>
        <w:t>Jawaban</w:t>
      </w:r>
      <w:proofErr w:type="spellEnd"/>
      <w:r>
        <w:t xml:space="preserve"> Soal 1</w:t>
      </w:r>
      <w:bookmarkEnd w:id="8"/>
    </w:p>
    <w:p w14:paraId="4FB89E68" w14:textId="77777777" w:rsidR="00612D05" w:rsidRPr="00612D05" w:rsidRDefault="00612D05" w:rsidP="00612D05"/>
    <w:p w14:paraId="25F474C7" w14:textId="26815162" w:rsidR="00043241" w:rsidRDefault="00043241" w:rsidP="00043241">
      <w:pPr>
        <w:pStyle w:val="Heading2"/>
        <w:numPr>
          <w:ilvl w:val="0"/>
          <w:numId w:val="2"/>
        </w:numPr>
        <w:ind w:left="360"/>
      </w:pPr>
      <w:bookmarkStart w:id="9" w:name="_Toc132124607"/>
      <w:r>
        <w:t>Pembahasan</w:t>
      </w:r>
      <w:bookmarkEnd w:id="9"/>
    </w:p>
    <w:p w14:paraId="4A1BF145" w14:textId="7BEFFE0A" w:rsidR="00762261" w:rsidRPr="00762261" w:rsidRDefault="00762261" w:rsidP="00762261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html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html</w:t>
      </w:r>
      <w:r w:rsidR="002A2760">
        <w:rPr>
          <w:rFonts w:ascii="Times New Roman" w:hAnsi="Times New Roman" w:cs="Times New Roman"/>
          <w:sz w:val="24"/>
          <w:szCs w:val="24"/>
        </w:rPr>
        <w:t>.</w:t>
      </w:r>
    </w:p>
    <w:p w14:paraId="1AFF7FCC" w14:textId="195C1074" w:rsidR="00762261" w:rsidRPr="00762261" w:rsidRDefault="00762261" w:rsidP="00762261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head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tentang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 w:rsidR="002A2760">
        <w:rPr>
          <w:rFonts w:ascii="Times New Roman" w:hAnsi="Times New Roman" w:cs="Times New Roman"/>
          <w:sz w:val="24"/>
          <w:szCs w:val="24"/>
        </w:rPr>
        <w:t>.</w:t>
      </w:r>
    </w:p>
    <w:p w14:paraId="4C35BB1F" w14:textId="742A6470" w:rsidR="00762261" w:rsidRPr="00762261" w:rsidRDefault="00762261" w:rsidP="00762261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title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="002A2760">
        <w:rPr>
          <w:rFonts w:ascii="Times New Roman" w:hAnsi="Times New Roman" w:cs="Times New Roman"/>
          <w:sz w:val="24"/>
          <w:szCs w:val="24"/>
        </w:rPr>
        <w:t>.</w:t>
      </w:r>
    </w:p>
    <w:p w14:paraId="4B4FC977" w14:textId="61CF9995" w:rsidR="00762261" w:rsidRPr="004A20E8" w:rsidRDefault="00762261" w:rsidP="004A20E8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body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tubu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="002A2760">
        <w:rPr>
          <w:rFonts w:ascii="Times New Roman" w:hAnsi="Times New Roman" w:cs="Times New Roman"/>
          <w:sz w:val="24"/>
          <w:szCs w:val="24"/>
        </w:rPr>
        <w:t>.</w:t>
      </w:r>
    </w:p>
    <w:p w14:paraId="673C6E85" w14:textId="60FE8212" w:rsidR="004A20E8" w:rsidRDefault="004A20E8" w:rsidP="00104E31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&lt;Font&gt; tag untuk </w:t>
      </w:r>
      <w:proofErr w:type="spellStart"/>
      <w:r>
        <w:rPr>
          <w:rFonts w:ascii="Times New Roman" w:hAnsi="Times New Roman" w:cs="Times New Roman"/>
          <w:sz w:val="24"/>
          <w:szCs w:val="24"/>
        </w:rPr>
        <w:t>mendefini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uku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style font pada tulisan.</w:t>
      </w:r>
    </w:p>
    <w:p w14:paraId="4EF793A1" w14:textId="3BE0B9A7" w:rsidR="004A20E8" w:rsidRDefault="004A20E8" w:rsidP="00104E31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nt type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an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p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nt.</w:t>
      </w:r>
    </w:p>
    <w:p w14:paraId="072C504E" w14:textId="705B416C" w:rsidR="004A20E8" w:rsidRDefault="004A20E8" w:rsidP="00104E31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ize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an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ku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nt.</w:t>
      </w:r>
    </w:p>
    <w:p w14:paraId="5D01B121" w14:textId="10223244" w:rsidR="004A20E8" w:rsidRDefault="004A20E8" w:rsidP="00104E31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g input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>
        <w:rPr>
          <w:rFonts w:ascii="Times New Roman" w:hAnsi="Times New Roman" w:cs="Times New Roman"/>
          <w:sz w:val="24"/>
          <w:szCs w:val="24"/>
        </w:rPr>
        <w:t>mencipt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d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ormul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mungkin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>
        <w:rPr>
          <w:rFonts w:ascii="Times New Roman" w:hAnsi="Times New Roman" w:cs="Times New Roman"/>
          <w:sz w:val="24"/>
          <w:szCs w:val="24"/>
        </w:rPr>
        <w:t>memasuk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ntry data.</w:t>
      </w:r>
    </w:p>
    <w:p w14:paraId="120814FA" w14:textId="04BC46C7" w:rsidR="004A20E8" w:rsidRDefault="004A20E8" w:rsidP="00104E31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put type </w:t>
      </w:r>
      <w:proofErr w:type="spellStart"/>
      <w:r w:rsidR="00B2260B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="00B2260B"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 w:rsidR="00B2260B">
        <w:rPr>
          <w:rFonts w:ascii="Times New Roman" w:hAnsi="Times New Roman" w:cs="Times New Roman"/>
          <w:sz w:val="24"/>
          <w:szCs w:val="24"/>
        </w:rPr>
        <w:t>megganti</w:t>
      </w:r>
      <w:proofErr w:type="spellEnd"/>
      <w:r w:rsidR="00B226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260B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="00B2260B">
        <w:rPr>
          <w:rFonts w:ascii="Times New Roman" w:hAnsi="Times New Roman" w:cs="Times New Roman"/>
          <w:sz w:val="24"/>
          <w:szCs w:val="24"/>
        </w:rPr>
        <w:t xml:space="preserve"> atau </w:t>
      </w:r>
      <w:proofErr w:type="spellStart"/>
      <w:r w:rsidR="00B2260B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="00B226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260B">
        <w:rPr>
          <w:rFonts w:ascii="Times New Roman" w:hAnsi="Times New Roman" w:cs="Times New Roman"/>
          <w:sz w:val="24"/>
          <w:szCs w:val="24"/>
        </w:rPr>
        <w:t>formulirnya</w:t>
      </w:r>
      <w:proofErr w:type="spellEnd"/>
      <w:r w:rsidR="00B2260B">
        <w:rPr>
          <w:rFonts w:ascii="Times New Roman" w:hAnsi="Times New Roman" w:cs="Times New Roman"/>
          <w:sz w:val="24"/>
          <w:szCs w:val="24"/>
        </w:rPr>
        <w:t>.</w:t>
      </w:r>
    </w:p>
    <w:p w14:paraId="390E25B2" w14:textId="6EC8FE18" w:rsidR="00AC4316" w:rsidRPr="00762261" w:rsidRDefault="00AC4316" w:rsidP="00AC4316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AC4316">
        <w:rPr>
          <w:rFonts w:ascii="Times New Roman" w:hAnsi="Times New Roman" w:cs="Times New Roman"/>
          <w:sz w:val="24"/>
          <w:szCs w:val="24"/>
        </w:rPr>
        <w:t xml:space="preserve">Value </w:t>
      </w:r>
      <w:proofErr w:type="spellStart"/>
      <w:r w:rsidRPr="00AC4316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Pr="00AC4316"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w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lem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pu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841B1DE" w14:textId="73D2FCA1" w:rsidR="00B2260B" w:rsidRPr="00104E31" w:rsidRDefault="00B2260B" w:rsidP="00104E31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axleng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t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erapa </w:t>
      </w:r>
      <w:proofErr w:type="spellStart"/>
      <w:r>
        <w:rPr>
          <w:rFonts w:ascii="Times New Roman" w:hAnsi="Times New Roman" w:cs="Times New Roman"/>
          <w:sz w:val="24"/>
          <w:szCs w:val="24"/>
        </w:rPr>
        <w:t>bany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ta yang bisa </w:t>
      </w:r>
      <w:proofErr w:type="spellStart"/>
      <w:r>
        <w:rPr>
          <w:rFonts w:ascii="Times New Roman" w:hAnsi="Times New Roman" w:cs="Times New Roman"/>
          <w:sz w:val="24"/>
          <w:szCs w:val="24"/>
        </w:rPr>
        <w:t>dituli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dalam </w:t>
      </w:r>
      <w:proofErr w:type="spellStart"/>
      <w:r>
        <w:rPr>
          <w:rFonts w:ascii="Times New Roman" w:hAnsi="Times New Roman" w:cs="Times New Roman"/>
          <w:sz w:val="24"/>
          <w:szCs w:val="24"/>
        </w:rPr>
        <w:t>formulirny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05CF118" w14:textId="5869518D" w:rsidR="002A2760" w:rsidRPr="00762261" w:rsidRDefault="002A2760" w:rsidP="002A276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4605F7B" w14:textId="603DA222" w:rsidR="00A67211" w:rsidRDefault="00A67211" w:rsidP="00A67211">
      <w:pPr>
        <w:pStyle w:val="Heading2"/>
        <w:numPr>
          <w:ilvl w:val="0"/>
          <w:numId w:val="2"/>
        </w:numPr>
        <w:ind w:left="360"/>
      </w:pPr>
      <w:bookmarkStart w:id="10" w:name="_Toc97709237"/>
      <w:bookmarkStart w:id="11" w:name="_Toc132124608"/>
      <w:proofErr w:type="spellStart"/>
      <w:r>
        <w:t>Tautan</w:t>
      </w:r>
      <w:proofErr w:type="spellEnd"/>
      <w:r>
        <w:t xml:space="preserve"> Git</w:t>
      </w:r>
      <w:bookmarkEnd w:id="10"/>
      <w:bookmarkEnd w:id="11"/>
    </w:p>
    <w:p w14:paraId="3781CB98" w14:textId="3B6A2F12" w:rsidR="00BE6BE4" w:rsidRDefault="004A20E8" w:rsidP="00BE6BE4">
      <w:hyperlink r:id="rId8" w:history="1">
        <w:r w:rsidRPr="00E0201E">
          <w:rPr>
            <w:rStyle w:val="Hyperlink"/>
          </w:rPr>
          <w:t>https://github.com/Vainn11/Praktikum-Web-3.git</w:t>
        </w:r>
      </w:hyperlink>
    </w:p>
    <w:p w14:paraId="02777586" w14:textId="186FB6AD" w:rsidR="004D6D1B" w:rsidRDefault="004D6D1B" w:rsidP="001E1061">
      <w:pPr>
        <w:spacing w:after="0"/>
      </w:pPr>
    </w:p>
    <w:p w14:paraId="28E3B195" w14:textId="1AA6C954" w:rsidR="000B74FA" w:rsidRDefault="000B74FA" w:rsidP="000B74FA">
      <w:pPr>
        <w:pStyle w:val="Heading1"/>
        <w:spacing w:after="240"/>
      </w:pPr>
      <w:bookmarkStart w:id="12" w:name="_Toc132124609"/>
      <w:r>
        <w:t>SOAL 2</w:t>
      </w:r>
      <w:bookmarkEnd w:id="12"/>
    </w:p>
    <w:p w14:paraId="321F33D8" w14:textId="48F042C5" w:rsidR="000B74FA" w:rsidRDefault="00494BB2" w:rsidP="000B74FA">
      <w:proofErr w:type="spellStart"/>
      <w:r>
        <w:t>Penggunaan</w:t>
      </w:r>
      <w:proofErr w:type="spellEnd"/>
      <w:r>
        <w:t xml:space="preserve"> Input Text </w:t>
      </w:r>
      <w:proofErr w:type="spellStart"/>
      <w:r>
        <w:t>berupa</w:t>
      </w:r>
      <w:proofErr w:type="spellEnd"/>
      <w:r>
        <w:t xml:space="preserve"> Password</w:t>
      </w:r>
    </w:p>
    <w:p w14:paraId="7214B112" w14:textId="37DEC88C" w:rsidR="000B74FA" w:rsidRPr="007467AA" w:rsidRDefault="000B74FA" w:rsidP="00783ABD">
      <w:pPr>
        <w:pStyle w:val="Heading2"/>
        <w:numPr>
          <w:ilvl w:val="0"/>
          <w:numId w:val="14"/>
        </w:numPr>
      </w:pPr>
      <w:bookmarkStart w:id="13" w:name="_Toc132124610"/>
      <w:r w:rsidRPr="007467AA">
        <w:t>Source Code</w:t>
      </w:r>
      <w:bookmarkEnd w:id="13"/>
      <w:r w:rsidR="00783ABD">
        <w:t xml:space="preserve"> </w:t>
      </w:r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505"/>
        <w:gridCol w:w="7717"/>
      </w:tblGrid>
      <w:tr w:rsidR="000B74FA" w14:paraId="073C6D19" w14:textId="77777777" w:rsidTr="00CA271C">
        <w:tc>
          <w:tcPr>
            <w:tcW w:w="505" w:type="dxa"/>
          </w:tcPr>
          <w:p w14:paraId="1ED9E3F2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1</w:t>
            </w:r>
          </w:p>
          <w:p w14:paraId="280A7DAD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2</w:t>
            </w:r>
          </w:p>
          <w:p w14:paraId="3584299E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3</w:t>
            </w:r>
          </w:p>
          <w:p w14:paraId="2A3D6F16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4</w:t>
            </w:r>
          </w:p>
          <w:p w14:paraId="11DB6CEC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5</w:t>
            </w:r>
          </w:p>
          <w:p w14:paraId="29EE499D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6</w:t>
            </w:r>
          </w:p>
          <w:p w14:paraId="358AE87F" w14:textId="35E22B97" w:rsidR="000B74FA" w:rsidRPr="002A2760" w:rsidRDefault="000B74FA" w:rsidP="00CA271C">
            <w:pPr>
              <w:rPr>
                <w:rFonts w:cs="Times New Roman"/>
              </w:rPr>
            </w:pPr>
          </w:p>
          <w:p w14:paraId="2D062F86" w14:textId="05617772" w:rsidR="000B74FA" w:rsidRPr="002A2760" w:rsidRDefault="00494BB2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</w:p>
          <w:p w14:paraId="5A062642" w14:textId="072FF62F" w:rsidR="00E302B1" w:rsidRPr="002A2760" w:rsidRDefault="00494BB2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</w:p>
        </w:tc>
        <w:tc>
          <w:tcPr>
            <w:tcW w:w="7717" w:type="dxa"/>
          </w:tcPr>
          <w:p w14:paraId="56597B3C" w14:textId="77777777" w:rsidR="00494BB2" w:rsidRPr="00494BB2" w:rsidRDefault="00494BB2" w:rsidP="00494BB2">
            <w:pPr>
              <w:rPr>
                <w:rFonts w:cs="Times New Roman"/>
                <w:lang w:val="en-ID"/>
              </w:rPr>
            </w:pPr>
            <w:r w:rsidRPr="00494BB2">
              <w:rPr>
                <w:rFonts w:cs="Times New Roman"/>
                <w:lang w:val="en-ID"/>
              </w:rPr>
              <w:t>&lt;html&gt;</w:t>
            </w:r>
          </w:p>
          <w:p w14:paraId="41D9A2E2" w14:textId="77777777" w:rsidR="00494BB2" w:rsidRPr="00494BB2" w:rsidRDefault="00494BB2" w:rsidP="00494BB2">
            <w:pPr>
              <w:rPr>
                <w:rFonts w:cs="Times New Roman"/>
                <w:lang w:val="en-ID"/>
              </w:rPr>
            </w:pPr>
            <w:r w:rsidRPr="00494BB2">
              <w:rPr>
                <w:rFonts w:cs="Times New Roman"/>
                <w:lang w:val="en-ID"/>
              </w:rPr>
              <w:t>    &lt;head&gt;</w:t>
            </w:r>
          </w:p>
          <w:p w14:paraId="554A9C21" w14:textId="77777777" w:rsidR="00494BB2" w:rsidRPr="00494BB2" w:rsidRDefault="00494BB2" w:rsidP="00494BB2">
            <w:pPr>
              <w:rPr>
                <w:rFonts w:cs="Times New Roman"/>
                <w:lang w:val="en-ID"/>
              </w:rPr>
            </w:pPr>
            <w:r w:rsidRPr="00494BB2">
              <w:rPr>
                <w:rFonts w:cs="Times New Roman"/>
                <w:lang w:val="en-ID"/>
              </w:rPr>
              <w:t>        &lt;title&gt;Input Password&lt;/title&gt;</w:t>
            </w:r>
          </w:p>
          <w:p w14:paraId="2A548AA3" w14:textId="77777777" w:rsidR="00494BB2" w:rsidRPr="00494BB2" w:rsidRDefault="00494BB2" w:rsidP="00494BB2">
            <w:pPr>
              <w:rPr>
                <w:rFonts w:cs="Times New Roman"/>
                <w:lang w:val="en-ID"/>
              </w:rPr>
            </w:pPr>
            <w:r w:rsidRPr="00494BB2">
              <w:rPr>
                <w:rFonts w:cs="Times New Roman"/>
                <w:lang w:val="en-ID"/>
              </w:rPr>
              <w:t>    &lt;/head&gt;</w:t>
            </w:r>
          </w:p>
          <w:p w14:paraId="0857513B" w14:textId="77777777" w:rsidR="00494BB2" w:rsidRPr="00494BB2" w:rsidRDefault="00494BB2" w:rsidP="00494BB2">
            <w:pPr>
              <w:rPr>
                <w:rFonts w:cs="Times New Roman"/>
                <w:lang w:val="en-ID"/>
              </w:rPr>
            </w:pPr>
            <w:r w:rsidRPr="00494BB2">
              <w:rPr>
                <w:rFonts w:cs="Times New Roman"/>
                <w:lang w:val="en-ID"/>
              </w:rPr>
              <w:t>    &lt;body&gt;</w:t>
            </w:r>
          </w:p>
          <w:p w14:paraId="18D3F8E3" w14:textId="77777777" w:rsidR="00494BB2" w:rsidRPr="00494BB2" w:rsidRDefault="00494BB2" w:rsidP="00494BB2">
            <w:pPr>
              <w:rPr>
                <w:rFonts w:cs="Times New Roman"/>
                <w:lang w:val="en-ID"/>
              </w:rPr>
            </w:pPr>
            <w:r w:rsidRPr="00494BB2">
              <w:rPr>
                <w:rFonts w:cs="Times New Roman"/>
                <w:lang w:val="en-ID"/>
              </w:rPr>
              <w:t xml:space="preserve">        </w:t>
            </w:r>
            <w:proofErr w:type="gramStart"/>
            <w:r w:rsidRPr="00494BB2">
              <w:rPr>
                <w:rFonts w:cs="Times New Roman"/>
                <w:lang w:val="en-ID"/>
              </w:rPr>
              <w:t>Password :</w:t>
            </w:r>
            <w:proofErr w:type="gramEnd"/>
            <w:r w:rsidRPr="00494BB2">
              <w:rPr>
                <w:rFonts w:cs="Times New Roman"/>
                <w:lang w:val="en-ID"/>
              </w:rPr>
              <w:t xml:space="preserve"> &lt;input type="password" name="</w:t>
            </w:r>
            <w:proofErr w:type="spellStart"/>
            <w:r w:rsidRPr="00494BB2">
              <w:rPr>
                <w:rFonts w:cs="Times New Roman"/>
                <w:lang w:val="en-ID"/>
              </w:rPr>
              <w:t>nama</w:t>
            </w:r>
            <w:proofErr w:type="spellEnd"/>
            <w:r w:rsidRPr="00494BB2">
              <w:rPr>
                <w:rFonts w:cs="Times New Roman"/>
                <w:lang w:val="en-ID"/>
              </w:rPr>
              <w:t xml:space="preserve">" size="11" </w:t>
            </w:r>
            <w:proofErr w:type="spellStart"/>
            <w:r w:rsidRPr="00494BB2">
              <w:rPr>
                <w:rFonts w:cs="Times New Roman"/>
                <w:lang w:val="en-ID"/>
              </w:rPr>
              <w:t>maxlength</w:t>
            </w:r>
            <w:proofErr w:type="spellEnd"/>
            <w:r w:rsidRPr="00494BB2">
              <w:rPr>
                <w:rFonts w:cs="Times New Roman"/>
                <w:lang w:val="en-ID"/>
              </w:rPr>
              <w:t>="9"&gt;</w:t>
            </w:r>
          </w:p>
          <w:p w14:paraId="16FFD5A3" w14:textId="77777777" w:rsidR="00494BB2" w:rsidRPr="00494BB2" w:rsidRDefault="00494BB2" w:rsidP="00494BB2">
            <w:pPr>
              <w:rPr>
                <w:rFonts w:cs="Times New Roman"/>
                <w:lang w:val="en-ID"/>
              </w:rPr>
            </w:pPr>
            <w:r w:rsidRPr="00494BB2">
              <w:rPr>
                <w:rFonts w:cs="Times New Roman"/>
                <w:lang w:val="en-ID"/>
              </w:rPr>
              <w:t>    &lt;/body&gt;</w:t>
            </w:r>
          </w:p>
          <w:p w14:paraId="4231B012" w14:textId="56040B2A" w:rsidR="000B74FA" w:rsidRPr="002A2760" w:rsidRDefault="00494BB2" w:rsidP="00CA271C">
            <w:pPr>
              <w:rPr>
                <w:rFonts w:cs="Times New Roman"/>
                <w:lang w:val="en-ID"/>
              </w:rPr>
            </w:pPr>
            <w:r w:rsidRPr="00494BB2">
              <w:rPr>
                <w:rFonts w:cs="Times New Roman"/>
                <w:lang w:val="en-ID"/>
              </w:rPr>
              <w:t>&lt;/html&gt;</w:t>
            </w:r>
          </w:p>
        </w:tc>
      </w:tr>
    </w:tbl>
    <w:p w14:paraId="57EA87E3" w14:textId="6F6E3D93" w:rsidR="00332740" w:rsidRPr="00B8007B" w:rsidRDefault="000A131C" w:rsidP="000A131C">
      <w:pPr>
        <w:pStyle w:val="Caption"/>
        <w:jc w:val="center"/>
      </w:pPr>
      <w:bookmarkStart w:id="14" w:name="_Toc132124525"/>
      <w:r>
        <w:t xml:space="preserve">Gambar </w:t>
      </w:r>
      <w:fldSimple w:instr=" SEQ Gambar \* ARABIC ">
        <w:r w:rsidR="00471D9C">
          <w:rPr>
            <w:noProof/>
          </w:rPr>
          <w:t>3</w:t>
        </w:r>
      </w:fldSimple>
      <w:r>
        <w:t>.</w:t>
      </w:r>
      <w:r w:rsidRPr="000A131C">
        <w:t xml:space="preserve"> </w:t>
      </w:r>
      <w:r>
        <w:t xml:space="preserve">Source Code </w:t>
      </w:r>
      <w:proofErr w:type="spellStart"/>
      <w:r>
        <w:t>Jawaban</w:t>
      </w:r>
      <w:proofErr w:type="spellEnd"/>
      <w:r>
        <w:t xml:space="preserve"> Soal 2</w:t>
      </w:r>
      <w:bookmarkEnd w:id="14"/>
    </w:p>
    <w:p w14:paraId="7D687056" w14:textId="24ED4B18" w:rsidR="000B74FA" w:rsidRDefault="000B74FA" w:rsidP="00783ABD">
      <w:pPr>
        <w:pStyle w:val="Heading2"/>
        <w:numPr>
          <w:ilvl w:val="0"/>
          <w:numId w:val="14"/>
        </w:numPr>
      </w:pPr>
      <w:bookmarkStart w:id="15" w:name="_Toc132124611"/>
      <w:r>
        <w:t>Output Program</w:t>
      </w:r>
      <w:bookmarkEnd w:id="15"/>
    </w:p>
    <w:p w14:paraId="2AAA8822" w14:textId="7B5DF232" w:rsidR="000B74FA" w:rsidRPr="008C61A2" w:rsidRDefault="00BB0D8D" w:rsidP="00BB0D8D">
      <w:pPr>
        <w:jc w:val="center"/>
      </w:pPr>
      <w:r w:rsidRPr="00BB0D8D">
        <w:drawing>
          <wp:inline distT="0" distB="0" distL="0" distR="0" wp14:anchorId="5E215ACE" wp14:editId="40A56761">
            <wp:extent cx="3762900" cy="1457528"/>
            <wp:effectExtent l="0" t="0" r="9525" b="9525"/>
            <wp:docPr id="7996909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69093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62900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5419D" w14:textId="53489982" w:rsidR="000B74FA" w:rsidRDefault="0062075E" w:rsidP="00F334E1">
      <w:pPr>
        <w:pStyle w:val="Caption"/>
        <w:jc w:val="center"/>
      </w:pPr>
      <w:bookmarkStart w:id="16" w:name="_Toc132124526"/>
      <w:r>
        <w:t xml:space="preserve">Gambar </w:t>
      </w:r>
      <w:fldSimple w:instr=" SEQ Gambar \* ARABIC ">
        <w:r w:rsidR="00471D9C">
          <w:rPr>
            <w:noProof/>
          </w:rPr>
          <w:t>4</w:t>
        </w:r>
      </w:fldSimple>
      <w:r>
        <w:t xml:space="preserve">. </w:t>
      </w:r>
      <w:r w:rsidR="00B15794">
        <w:t xml:space="preserve">Screenshot Hasil </w:t>
      </w:r>
      <w:proofErr w:type="spellStart"/>
      <w:r w:rsidR="00B15794">
        <w:t>Jawaban</w:t>
      </w:r>
      <w:proofErr w:type="spellEnd"/>
      <w:r w:rsidR="00B15794">
        <w:t xml:space="preserve"> Soal 2</w:t>
      </w:r>
      <w:bookmarkEnd w:id="16"/>
    </w:p>
    <w:p w14:paraId="752305E3" w14:textId="77777777" w:rsidR="000B74FA" w:rsidRPr="00612D05" w:rsidRDefault="000B74FA" w:rsidP="000B74FA"/>
    <w:p w14:paraId="5BA5DE5C" w14:textId="3F6FFA4C" w:rsidR="000B74FA" w:rsidRDefault="000B74FA" w:rsidP="00783ABD">
      <w:pPr>
        <w:pStyle w:val="Heading2"/>
        <w:numPr>
          <w:ilvl w:val="0"/>
          <w:numId w:val="14"/>
        </w:numPr>
      </w:pPr>
      <w:bookmarkStart w:id="17" w:name="_Toc132124612"/>
      <w:r>
        <w:t>Pembahasan</w:t>
      </w:r>
      <w:bookmarkEnd w:id="17"/>
    </w:p>
    <w:p w14:paraId="0EC7A5D0" w14:textId="77777777" w:rsidR="002A2760" w:rsidRPr="00762261" w:rsidRDefault="002A2760" w:rsidP="002A2760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html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html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C30CAA5" w14:textId="77777777" w:rsidR="002A2760" w:rsidRPr="00762261" w:rsidRDefault="002A2760" w:rsidP="002A2760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lastRenderedPageBreak/>
        <w:t xml:space="preserve">&lt;head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tentang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6DAEA9E" w14:textId="77777777" w:rsidR="002A2760" w:rsidRPr="00762261" w:rsidRDefault="002A2760" w:rsidP="002A2760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title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5E21EE2" w14:textId="0E53DEEA" w:rsidR="002A2760" w:rsidRDefault="002A2760" w:rsidP="002A2760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body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tubu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44F5C55" w14:textId="78C8AE7E" w:rsidR="00A01251" w:rsidRDefault="00A01251" w:rsidP="002A2760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 w:rsidRPr="00A01251">
        <w:rPr>
          <w:rFonts w:ascii="Times New Roman" w:hAnsi="Times New Roman" w:cs="Times New Roman"/>
          <w:sz w:val="24"/>
          <w:szCs w:val="24"/>
        </w:rPr>
        <w:t xml:space="preserve">Input type </w:t>
      </w:r>
      <w:proofErr w:type="spellStart"/>
      <w:r w:rsidRPr="00A01251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Pr="00A01251"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 w:rsidRPr="00A01251">
        <w:rPr>
          <w:rFonts w:ascii="Times New Roman" w:hAnsi="Times New Roman" w:cs="Times New Roman"/>
          <w:sz w:val="24"/>
          <w:szCs w:val="24"/>
        </w:rPr>
        <w:t>megganti</w:t>
      </w:r>
      <w:proofErr w:type="spellEnd"/>
      <w:r w:rsidRPr="00A012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01251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A01251">
        <w:rPr>
          <w:rFonts w:ascii="Times New Roman" w:hAnsi="Times New Roman" w:cs="Times New Roman"/>
          <w:sz w:val="24"/>
          <w:szCs w:val="24"/>
        </w:rPr>
        <w:t xml:space="preserve"> atau </w:t>
      </w:r>
      <w:proofErr w:type="spellStart"/>
      <w:r w:rsidRPr="00A01251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A012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01251">
        <w:rPr>
          <w:rFonts w:ascii="Times New Roman" w:hAnsi="Times New Roman" w:cs="Times New Roman"/>
          <w:sz w:val="24"/>
          <w:szCs w:val="24"/>
        </w:rPr>
        <w:t>formulirnya</w:t>
      </w:r>
      <w:proofErr w:type="spellEnd"/>
      <w:r w:rsidRPr="00A01251">
        <w:rPr>
          <w:rFonts w:ascii="Times New Roman" w:hAnsi="Times New Roman" w:cs="Times New Roman"/>
          <w:sz w:val="24"/>
          <w:szCs w:val="24"/>
        </w:rPr>
        <w:t>.</w:t>
      </w:r>
    </w:p>
    <w:p w14:paraId="61CF0C02" w14:textId="551F1401" w:rsidR="00A01251" w:rsidRDefault="00A01251" w:rsidP="002A2760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put type password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uk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ssword atau kata </w:t>
      </w:r>
      <w:proofErr w:type="spellStart"/>
      <w:r>
        <w:rPr>
          <w:rFonts w:ascii="Times New Roman" w:hAnsi="Times New Roman" w:cs="Times New Roman"/>
          <w:sz w:val="24"/>
          <w:szCs w:val="24"/>
        </w:rPr>
        <w:t>sand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02E8E8A" w14:textId="50D230C3" w:rsidR="00A01251" w:rsidRDefault="00A01251" w:rsidP="002A2760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A01251">
        <w:rPr>
          <w:rFonts w:ascii="Times New Roman" w:hAnsi="Times New Roman" w:cs="Times New Roman"/>
          <w:sz w:val="24"/>
          <w:szCs w:val="24"/>
        </w:rPr>
        <w:t>Maxlength</w:t>
      </w:r>
      <w:proofErr w:type="spellEnd"/>
      <w:r w:rsidRPr="00A012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01251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Pr="00A01251"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 w:rsidRPr="00A01251">
        <w:rPr>
          <w:rFonts w:ascii="Times New Roman" w:hAnsi="Times New Roman" w:cs="Times New Roman"/>
          <w:sz w:val="24"/>
          <w:szCs w:val="24"/>
        </w:rPr>
        <w:t>membatasi</w:t>
      </w:r>
      <w:proofErr w:type="spellEnd"/>
      <w:r w:rsidRPr="00A01251">
        <w:rPr>
          <w:rFonts w:ascii="Times New Roman" w:hAnsi="Times New Roman" w:cs="Times New Roman"/>
          <w:sz w:val="24"/>
          <w:szCs w:val="24"/>
        </w:rPr>
        <w:t xml:space="preserve"> berapa </w:t>
      </w:r>
      <w:proofErr w:type="spellStart"/>
      <w:r w:rsidRPr="00A01251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A01251">
        <w:rPr>
          <w:rFonts w:ascii="Times New Roman" w:hAnsi="Times New Roman" w:cs="Times New Roman"/>
          <w:sz w:val="24"/>
          <w:szCs w:val="24"/>
        </w:rPr>
        <w:t xml:space="preserve"> kata yang bisa </w:t>
      </w:r>
      <w:proofErr w:type="spellStart"/>
      <w:r w:rsidRPr="00A01251">
        <w:rPr>
          <w:rFonts w:ascii="Times New Roman" w:hAnsi="Times New Roman" w:cs="Times New Roman"/>
          <w:sz w:val="24"/>
          <w:szCs w:val="24"/>
        </w:rPr>
        <w:t>dituliskan</w:t>
      </w:r>
      <w:proofErr w:type="spellEnd"/>
      <w:r w:rsidRPr="00A01251">
        <w:rPr>
          <w:rFonts w:ascii="Times New Roman" w:hAnsi="Times New Roman" w:cs="Times New Roman"/>
          <w:sz w:val="24"/>
          <w:szCs w:val="24"/>
        </w:rPr>
        <w:t xml:space="preserve"> di dalam </w:t>
      </w:r>
      <w:proofErr w:type="spellStart"/>
      <w:r w:rsidRPr="00A01251">
        <w:rPr>
          <w:rFonts w:ascii="Times New Roman" w:hAnsi="Times New Roman" w:cs="Times New Roman"/>
          <w:sz w:val="24"/>
          <w:szCs w:val="24"/>
        </w:rPr>
        <w:t>formulirnya</w:t>
      </w:r>
      <w:proofErr w:type="spellEnd"/>
      <w:r w:rsidRPr="00A01251">
        <w:rPr>
          <w:rFonts w:ascii="Times New Roman" w:hAnsi="Times New Roman" w:cs="Times New Roman"/>
          <w:sz w:val="24"/>
          <w:szCs w:val="24"/>
        </w:rPr>
        <w:t>.</w:t>
      </w:r>
    </w:p>
    <w:p w14:paraId="28CD01B4" w14:textId="77777777" w:rsidR="00A01251" w:rsidRPr="00A01251" w:rsidRDefault="00A01251" w:rsidP="00A0125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3486A52" w14:textId="3DA0F0B4" w:rsidR="000B74FA" w:rsidRDefault="000B74FA" w:rsidP="000B74FA">
      <w:pPr>
        <w:pStyle w:val="Heading2"/>
        <w:numPr>
          <w:ilvl w:val="0"/>
          <w:numId w:val="14"/>
        </w:numPr>
      </w:pPr>
      <w:bookmarkStart w:id="18" w:name="_Toc132124613"/>
      <w:proofErr w:type="spellStart"/>
      <w:r>
        <w:t>Tautan</w:t>
      </w:r>
      <w:proofErr w:type="spellEnd"/>
      <w:r>
        <w:t xml:space="preserve"> Git</w:t>
      </w:r>
      <w:bookmarkEnd w:id="18"/>
    </w:p>
    <w:p w14:paraId="623EF61E" w14:textId="585908DC" w:rsidR="00BE6BE4" w:rsidRDefault="00AE4223" w:rsidP="00BE6BE4">
      <w:hyperlink r:id="rId10" w:history="1">
        <w:r w:rsidRPr="00E0201E">
          <w:rPr>
            <w:rStyle w:val="Hyperlink"/>
          </w:rPr>
          <w:t>https://github.com/Vainn11/Praktikum-Web-3.git</w:t>
        </w:r>
      </w:hyperlink>
    </w:p>
    <w:p w14:paraId="47438A00" w14:textId="77777777" w:rsidR="00BE6BE4" w:rsidRPr="00BE6BE4" w:rsidRDefault="00BE6BE4" w:rsidP="00BE6BE4"/>
    <w:p w14:paraId="5D827084" w14:textId="3962E169" w:rsidR="000B74FA" w:rsidRDefault="000B74FA" w:rsidP="000B74FA">
      <w:pPr>
        <w:pStyle w:val="Heading1"/>
        <w:spacing w:after="240"/>
      </w:pPr>
      <w:bookmarkStart w:id="19" w:name="_Toc132124614"/>
      <w:r>
        <w:t>SOAL 3</w:t>
      </w:r>
      <w:bookmarkEnd w:id="19"/>
    </w:p>
    <w:p w14:paraId="3BBCF63D" w14:textId="2023CFBF" w:rsidR="000B74FA" w:rsidRDefault="00AE4223" w:rsidP="000B74FA">
      <w:proofErr w:type="spellStart"/>
      <w:r>
        <w:t>Penggunaan</w:t>
      </w:r>
      <w:proofErr w:type="spellEnd"/>
      <w:r>
        <w:t xml:space="preserve"> Input text </w:t>
      </w:r>
      <w:proofErr w:type="spellStart"/>
      <w:r>
        <w:t>berupa</w:t>
      </w:r>
      <w:proofErr w:type="spellEnd"/>
      <w:r>
        <w:t xml:space="preserve"> radio button</w:t>
      </w:r>
    </w:p>
    <w:p w14:paraId="5B3F4DFC" w14:textId="77777777" w:rsidR="000B74FA" w:rsidRDefault="000B74FA" w:rsidP="00783ABD">
      <w:pPr>
        <w:pStyle w:val="Heading2"/>
        <w:numPr>
          <w:ilvl w:val="0"/>
          <w:numId w:val="13"/>
        </w:numPr>
      </w:pPr>
      <w:bookmarkStart w:id="20" w:name="_Toc132124615"/>
      <w:r>
        <w:t>Source Code</w:t>
      </w:r>
      <w:bookmarkEnd w:id="20"/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505"/>
        <w:gridCol w:w="7717"/>
      </w:tblGrid>
      <w:tr w:rsidR="000B74FA" w14:paraId="2A0150DA" w14:textId="77777777" w:rsidTr="00CA271C">
        <w:tc>
          <w:tcPr>
            <w:tcW w:w="505" w:type="dxa"/>
          </w:tcPr>
          <w:p w14:paraId="269FB5DC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1</w:t>
            </w:r>
          </w:p>
          <w:p w14:paraId="58106F52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2</w:t>
            </w:r>
          </w:p>
          <w:p w14:paraId="098B71B0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3</w:t>
            </w:r>
          </w:p>
          <w:p w14:paraId="459518B2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4</w:t>
            </w:r>
          </w:p>
          <w:p w14:paraId="03E14181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5</w:t>
            </w:r>
          </w:p>
          <w:p w14:paraId="739AA75C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6</w:t>
            </w:r>
          </w:p>
          <w:p w14:paraId="0F1368CA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7</w:t>
            </w:r>
          </w:p>
          <w:p w14:paraId="76A7C44D" w14:textId="3B265B20" w:rsidR="000B74FA" w:rsidRPr="002A2760" w:rsidRDefault="00AE4223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</w:p>
          <w:p w14:paraId="1D22C3A6" w14:textId="37E758AB" w:rsidR="000B74FA" w:rsidRPr="002A2760" w:rsidRDefault="00AE4223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</w:p>
          <w:p w14:paraId="59B86C94" w14:textId="539C23E1" w:rsidR="000B74FA" w:rsidRPr="002A2760" w:rsidRDefault="00AE4223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</w:p>
          <w:p w14:paraId="132A493A" w14:textId="6C782DA5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1</w:t>
            </w:r>
            <w:r w:rsidR="00AE4223">
              <w:rPr>
                <w:rFonts w:cs="Times New Roman"/>
              </w:rPr>
              <w:t>1</w:t>
            </w:r>
          </w:p>
          <w:p w14:paraId="5847F948" w14:textId="030C3CD6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1</w:t>
            </w:r>
            <w:r w:rsidR="00AE4223">
              <w:rPr>
                <w:rFonts w:cs="Times New Roman"/>
              </w:rPr>
              <w:t>2</w:t>
            </w:r>
          </w:p>
          <w:p w14:paraId="6D691275" w14:textId="51C2B46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1</w:t>
            </w:r>
            <w:r w:rsidR="00AE4223">
              <w:rPr>
                <w:rFonts w:cs="Times New Roman"/>
              </w:rPr>
              <w:t>3</w:t>
            </w:r>
          </w:p>
        </w:tc>
        <w:tc>
          <w:tcPr>
            <w:tcW w:w="7717" w:type="dxa"/>
          </w:tcPr>
          <w:p w14:paraId="25D80EE1" w14:textId="77777777" w:rsidR="00AE4223" w:rsidRPr="00AE4223" w:rsidRDefault="00AE4223" w:rsidP="00AE4223">
            <w:pPr>
              <w:rPr>
                <w:rFonts w:cs="Times New Roman"/>
                <w:lang w:val="en-ID"/>
              </w:rPr>
            </w:pPr>
            <w:r w:rsidRPr="00AE4223">
              <w:rPr>
                <w:rFonts w:cs="Times New Roman"/>
                <w:lang w:val="en-ID"/>
              </w:rPr>
              <w:t>&lt;html&gt;</w:t>
            </w:r>
          </w:p>
          <w:p w14:paraId="6CBF8CE7" w14:textId="77777777" w:rsidR="00AE4223" w:rsidRPr="00AE4223" w:rsidRDefault="00AE4223" w:rsidP="00AE4223">
            <w:pPr>
              <w:rPr>
                <w:rFonts w:cs="Times New Roman"/>
                <w:lang w:val="en-ID"/>
              </w:rPr>
            </w:pPr>
            <w:r w:rsidRPr="00AE4223">
              <w:rPr>
                <w:rFonts w:cs="Times New Roman"/>
                <w:lang w:val="en-ID"/>
              </w:rPr>
              <w:t>    &lt;head&gt;</w:t>
            </w:r>
          </w:p>
          <w:p w14:paraId="0B8D587B" w14:textId="77777777" w:rsidR="00AE4223" w:rsidRPr="00AE4223" w:rsidRDefault="00AE4223" w:rsidP="00AE4223">
            <w:pPr>
              <w:rPr>
                <w:rFonts w:cs="Times New Roman"/>
                <w:lang w:val="en-ID"/>
              </w:rPr>
            </w:pPr>
            <w:r w:rsidRPr="00AE4223">
              <w:rPr>
                <w:rFonts w:cs="Times New Roman"/>
                <w:lang w:val="en-ID"/>
              </w:rPr>
              <w:t>        &lt;title&gt;</w:t>
            </w:r>
            <w:proofErr w:type="spellStart"/>
            <w:r w:rsidRPr="00AE4223">
              <w:rPr>
                <w:rFonts w:cs="Times New Roman"/>
                <w:lang w:val="en-ID"/>
              </w:rPr>
              <w:t>Penggunaan</w:t>
            </w:r>
            <w:proofErr w:type="spellEnd"/>
            <w:r w:rsidRPr="00AE4223">
              <w:rPr>
                <w:rFonts w:cs="Times New Roman"/>
                <w:lang w:val="en-ID"/>
              </w:rPr>
              <w:t xml:space="preserve"> Radio Button&lt;/title&gt;</w:t>
            </w:r>
          </w:p>
          <w:p w14:paraId="48882327" w14:textId="77777777" w:rsidR="00AE4223" w:rsidRPr="00AE4223" w:rsidRDefault="00AE4223" w:rsidP="00AE4223">
            <w:pPr>
              <w:rPr>
                <w:rFonts w:cs="Times New Roman"/>
                <w:lang w:val="en-ID"/>
              </w:rPr>
            </w:pPr>
            <w:r w:rsidRPr="00AE4223">
              <w:rPr>
                <w:rFonts w:cs="Times New Roman"/>
                <w:lang w:val="en-ID"/>
              </w:rPr>
              <w:t>    &lt;/head&gt;</w:t>
            </w:r>
          </w:p>
          <w:p w14:paraId="29B9590D" w14:textId="77777777" w:rsidR="00AE4223" w:rsidRPr="00AE4223" w:rsidRDefault="00AE4223" w:rsidP="00AE4223">
            <w:pPr>
              <w:rPr>
                <w:rFonts w:cs="Times New Roman"/>
                <w:lang w:val="en-ID"/>
              </w:rPr>
            </w:pPr>
            <w:r w:rsidRPr="00AE4223">
              <w:rPr>
                <w:rFonts w:cs="Times New Roman"/>
                <w:lang w:val="en-ID"/>
              </w:rPr>
              <w:t>    &lt;body&gt;</w:t>
            </w:r>
          </w:p>
          <w:p w14:paraId="4699FEF2" w14:textId="77777777" w:rsidR="00AE4223" w:rsidRPr="00AE4223" w:rsidRDefault="00AE4223" w:rsidP="00AE4223">
            <w:pPr>
              <w:rPr>
                <w:rFonts w:cs="Times New Roman"/>
                <w:lang w:val="en-ID"/>
              </w:rPr>
            </w:pPr>
            <w:r w:rsidRPr="00AE4223">
              <w:rPr>
                <w:rFonts w:cs="Times New Roman"/>
                <w:lang w:val="en-ID"/>
              </w:rPr>
              <w:t xml:space="preserve">        </w:t>
            </w:r>
            <w:proofErr w:type="spellStart"/>
            <w:r w:rsidRPr="00AE4223">
              <w:rPr>
                <w:rFonts w:cs="Times New Roman"/>
                <w:lang w:val="en-ID"/>
              </w:rPr>
              <w:t>Jenis</w:t>
            </w:r>
            <w:proofErr w:type="spellEnd"/>
            <w:r w:rsidRPr="00AE4223">
              <w:rPr>
                <w:rFonts w:cs="Times New Roman"/>
                <w:lang w:val="en-ID"/>
              </w:rPr>
              <w:t xml:space="preserve"> </w:t>
            </w:r>
            <w:proofErr w:type="spellStart"/>
            <w:proofErr w:type="gramStart"/>
            <w:r w:rsidRPr="00AE4223">
              <w:rPr>
                <w:rFonts w:cs="Times New Roman"/>
                <w:lang w:val="en-ID"/>
              </w:rPr>
              <w:t>Kelamin</w:t>
            </w:r>
            <w:proofErr w:type="spellEnd"/>
            <w:r w:rsidRPr="00AE4223">
              <w:rPr>
                <w:rFonts w:cs="Times New Roman"/>
                <w:lang w:val="en-ID"/>
              </w:rPr>
              <w:t xml:space="preserve"> :</w:t>
            </w:r>
            <w:proofErr w:type="gramEnd"/>
          </w:p>
          <w:p w14:paraId="1CD65EBC" w14:textId="77777777" w:rsidR="00AE4223" w:rsidRPr="00AE4223" w:rsidRDefault="00AE4223" w:rsidP="00AE4223">
            <w:pPr>
              <w:rPr>
                <w:rFonts w:cs="Times New Roman"/>
                <w:lang w:val="en-ID"/>
              </w:rPr>
            </w:pPr>
            <w:r w:rsidRPr="00AE4223">
              <w:rPr>
                <w:rFonts w:cs="Times New Roman"/>
                <w:lang w:val="en-ID"/>
              </w:rPr>
              <w:t>        &lt;</w:t>
            </w:r>
            <w:proofErr w:type="spellStart"/>
            <w:r w:rsidRPr="00AE4223">
              <w:rPr>
                <w:rFonts w:cs="Times New Roman"/>
                <w:lang w:val="en-ID"/>
              </w:rPr>
              <w:t>br</w:t>
            </w:r>
            <w:proofErr w:type="spellEnd"/>
            <w:r w:rsidRPr="00AE4223">
              <w:rPr>
                <w:rFonts w:cs="Times New Roman"/>
                <w:lang w:val="en-ID"/>
              </w:rPr>
              <w:t>&gt;</w:t>
            </w:r>
          </w:p>
          <w:p w14:paraId="66FD1D73" w14:textId="77777777" w:rsidR="00AE4223" w:rsidRPr="00AE4223" w:rsidRDefault="00AE4223" w:rsidP="00AE4223">
            <w:pPr>
              <w:rPr>
                <w:rFonts w:cs="Times New Roman"/>
                <w:lang w:val="en-ID"/>
              </w:rPr>
            </w:pPr>
            <w:r w:rsidRPr="00AE4223">
              <w:rPr>
                <w:rFonts w:cs="Times New Roman"/>
                <w:lang w:val="en-ID"/>
              </w:rPr>
              <w:t>        &lt;input type="radio" name="</w:t>
            </w:r>
            <w:proofErr w:type="spellStart"/>
            <w:r w:rsidRPr="00AE4223">
              <w:rPr>
                <w:rFonts w:cs="Times New Roman"/>
                <w:lang w:val="en-ID"/>
              </w:rPr>
              <w:t>Jenis_Kelamin</w:t>
            </w:r>
            <w:proofErr w:type="spellEnd"/>
            <w:r w:rsidRPr="00AE4223">
              <w:rPr>
                <w:rFonts w:cs="Times New Roman"/>
                <w:lang w:val="en-ID"/>
              </w:rPr>
              <w:t xml:space="preserve">" value="L"&gt; </w:t>
            </w:r>
            <w:proofErr w:type="spellStart"/>
            <w:r w:rsidRPr="00AE4223">
              <w:rPr>
                <w:rFonts w:cs="Times New Roman"/>
                <w:lang w:val="en-ID"/>
              </w:rPr>
              <w:t>Laki-laki</w:t>
            </w:r>
            <w:proofErr w:type="spellEnd"/>
          </w:p>
          <w:p w14:paraId="175FA5BD" w14:textId="77777777" w:rsidR="00AE4223" w:rsidRPr="00AE4223" w:rsidRDefault="00AE4223" w:rsidP="00AE4223">
            <w:pPr>
              <w:rPr>
                <w:rFonts w:cs="Times New Roman"/>
                <w:lang w:val="en-ID"/>
              </w:rPr>
            </w:pPr>
            <w:r w:rsidRPr="00AE4223">
              <w:rPr>
                <w:rFonts w:cs="Times New Roman"/>
                <w:lang w:val="en-ID"/>
              </w:rPr>
              <w:t>        &lt;</w:t>
            </w:r>
            <w:proofErr w:type="spellStart"/>
            <w:r w:rsidRPr="00AE4223">
              <w:rPr>
                <w:rFonts w:cs="Times New Roman"/>
                <w:lang w:val="en-ID"/>
              </w:rPr>
              <w:t>br</w:t>
            </w:r>
            <w:proofErr w:type="spellEnd"/>
            <w:r w:rsidRPr="00AE4223">
              <w:rPr>
                <w:rFonts w:cs="Times New Roman"/>
                <w:lang w:val="en-ID"/>
              </w:rPr>
              <w:t>&gt;</w:t>
            </w:r>
          </w:p>
          <w:p w14:paraId="4B65F8C9" w14:textId="77777777" w:rsidR="00AE4223" w:rsidRPr="00AE4223" w:rsidRDefault="00AE4223" w:rsidP="00AE4223">
            <w:pPr>
              <w:rPr>
                <w:rFonts w:cs="Times New Roman"/>
                <w:lang w:val="en-ID"/>
              </w:rPr>
            </w:pPr>
            <w:r w:rsidRPr="00AE4223">
              <w:rPr>
                <w:rFonts w:cs="Times New Roman"/>
                <w:lang w:val="en-ID"/>
              </w:rPr>
              <w:t>        &lt;input type="radio" name="</w:t>
            </w:r>
            <w:proofErr w:type="spellStart"/>
            <w:r w:rsidRPr="00AE4223">
              <w:rPr>
                <w:rFonts w:cs="Times New Roman"/>
                <w:lang w:val="en-ID"/>
              </w:rPr>
              <w:t>Jenis_Kelamin</w:t>
            </w:r>
            <w:proofErr w:type="spellEnd"/>
            <w:r w:rsidRPr="00AE4223">
              <w:rPr>
                <w:rFonts w:cs="Times New Roman"/>
                <w:lang w:val="en-ID"/>
              </w:rPr>
              <w:t>" value="P"&gt; Perempuan</w:t>
            </w:r>
          </w:p>
          <w:p w14:paraId="2206088B" w14:textId="77777777" w:rsidR="00AE4223" w:rsidRPr="00AE4223" w:rsidRDefault="00AE4223" w:rsidP="00AE4223">
            <w:pPr>
              <w:rPr>
                <w:rFonts w:cs="Times New Roman"/>
                <w:lang w:val="en-ID"/>
              </w:rPr>
            </w:pPr>
            <w:r w:rsidRPr="00AE4223">
              <w:rPr>
                <w:rFonts w:cs="Times New Roman"/>
                <w:lang w:val="en-ID"/>
              </w:rPr>
              <w:t>        &lt;</w:t>
            </w:r>
            <w:proofErr w:type="spellStart"/>
            <w:r w:rsidRPr="00AE4223">
              <w:rPr>
                <w:rFonts w:cs="Times New Roman"/>
                <w:lang w:val="en-ID"/>
              </w:rPr>
              <w:t>br</w:t>
            </w:r>
            <w:proofErr w:type="spellEnd"/>
            <w:r w:rsidRPr="00AE4223">
              <w:rPr>
                <w:rFonts w:cs="Times New Roman"/>
                <w:lang w:val="en-ID"/>
              </w:rPr>
              <w:t>&gt;</w:t>
            </w:r>
          </w:p>
          <w:p w14:paraId="5C8287F3" w14:textId="77777777" w:rsidR="00AE4223" w:rsidRPr="00AE4223" w:rsidRDefault="00AE4223" w:rsidP="00AE4223">
            <w:pPr>
              <w:rPr>
                <w:rFonts w:cs="Times New Roman"/>
                <w:lang w:val="en-ID"/>
              </w:rPr>
            </w:pPr>
            <w:r w:rsidRPr="00AE4223">
              <w:rPr>
                <w:rFonts w:cs="Times New Roman"/>
                <w:lang w:val="en-ID"/>
              </w:rPr>
              <w:t>    &lt;/body&gt;</w:t>
            </w:r>
          </w:p>
          <w:p w14:paraId="6BCCC729" w14:textId="6023093D" w:rsidR="000B74FA" w:rsidRPr="002A2760" w:rsidRDefault="00AE4223" w:rsidP="00CA271C">
            <w:pPr>
              <w:rPr>
                <w:rFonts w:cs="Times New Roman"/>
                <w:lang w:val="en-ID"/>
              </w:rPr>
            </w:pPr>
            <w:r w:rsidRPr="00AE4223">
              <w:rPr>
                <w:rFonts w:cs="Times New Roman"/>
                <w:lang w:val="en-ID"/>
              </w:rPr>
              <w:t>&lt;/html&gt;</w:t>
            </w:r>
          </w:p>
        </w:tc>
      </w:tr>
    </w:tbl>
    <w:p w14:paraId="68566F3F" w14:textId="32F1144A" w:rsidR="00382541" w:rsidRPr="00B8007B" w:rsidRDefault="0062075E" w:rsidP="00F334E1">
      <w:pPr>
        <w:pStyle w:val="Caption"/>
        <w:jc w:val="center"/>
      </w:pPr>
      <w:bookmarkStart w:id="21" w:name="_Toc132124527"/>
      <w:r>
        <w:t xml:space="preserve">Gambar </w:t>
      </w:r>
      <w:fldSimple w:instr=" SEQ Gambar \* ARABIC ">
        <w:r w:rsidR="00471D9C">
          <w:rPr>
            <w:noProof/>
          </w:rPr>
          <w:t>5</w:t>
        </w:r>
      </w:fldSimple>
      <w:r>
        <w:t xml:space="preserve">. </w:t>
      </w:r>
      <w:r w:rsidR="00F334E1">
        <w:t xml:space="preserve">Source Code </w:t>
      </w:r>
      <w:proofErr w:type="spellStart"/>
      <w:r w:rsidR="00F334E1">
        <w:t>Jawaban</w:t>
      </w:r>
      <w:proofErr w:type="spellEnd"/>
      <w:r w:rsidR="00F334E1">
        <w:t xml:space="preserve"> Soal 3</w:t>
      </w:r>
      <w:bookmarkEnd w:id="21"/>
    </w:p>
    <w:p w14:paraId="5FB248D6" w14:textId="0D4DBDCC" w:rsidR="000B74FA" w:rsidRDefault="000B74FA" w:rsidP="00783ABD">
      <w:pPr>
        <w:pStyle w:val="Heading2"/>
        <w:numPr>
          <w:ilvl w:val="0"/>
          <w:numId w:val="13"/>
        </w:numPr>
      </w:pPr>
      <w:bookmarkStart w:id="22" w:name="_Toc132124616"/>
      <w:r>
        <w:lastRenderedPageBreak/>
        <w:t>Output Program</w:t>
      </w:r>
      <w:bookmarkEnd w:id="22"/>
    </w:p>
    <w:p w14:paraId="55A12351" w14:textId="50BC6076" w:rsidR="000B74FA" w:rsidRPr="008C61A2" w:rsidRDefault="00AE4223" w:rsidP="00AE4223">
      <w:pPr>
        <w:jc w:val="center"/>
      </w:pPr>
      <w:r w:rsidRPr="00AE4223">
        <w:drawing>
          <wp:inline distT="0" distB="0" distL="0" distR="0" wp14:anchorId="65CD62DC" wp14:editId="13568384">
            <wp:extent cx="3934374" cy="2257740"/>
            <wp:effectExtent l="0" t="0" r="9525" b="9525"/>
            <wp:docPr id="6553071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30713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4B1A5" w14:textId="18AF1535" w:rsidR="000B74FA" w:rsidRDefault="0062075E" w:rsidP="00B15794">
      <w:pPr>
        <w:pStyle w:val="Caption"/>
        <w:jc w:val="center"/>
      </w:pPr>
      <w:bookmarkStart w:id="23" w:name="_Toc132124528"/>
      <w:r>
        <w:t xml:space="preserve">Gambar </w:t>
      </w:r>
      <w:fldSimple w:instr=" SEQ Gambar \* ARABIC ">
        <w:r w:rsidR="00471D9C">
          <w:rPr>
            <w:noProof/>
          </w:rPr>
          <w:t>6</w:t>
        </w:r>
      </w:fldSimple>
      <w:r>
        <w:t>.</w:t>
      </w:r>
      <w:r w:rsidR="00B15794">
        <w:t xml:space="preserve"> Screenshot Hasil </w:t>
      </w:r>
      <w:proofErr w:type="spellStart"/>
      <w:r w:rsidR="00B15794">
        <w:t>Jawaban</w:t>
      </w:r>
      <w:proofErr w:type="spellEnd"/>
      <w:r w:rsidR="00B15794">
        <w:t xml:space="preserve"> Soal 3</w:t>
      </w:r>
      <w:bookmarkEnd w:id="23"/>
    </w:p>
    <w:p w14:paraId="77AFCAE6" w14:textId="77777777" w:rsidR="000B74FA" w:rsidRPr="00612D05" w:rsidRDefault="000B74FA" w:rsidP="000B74FA"/>
    <w:p w14:paraId="2E07D018" w14:textId="5B6A60B8" w:rsidR="000B74FA" w:rsidRDefault="000B74FA" w:rsidP="00783ABD">
      <w:pPr>
        <w:pStyle w:val="Heading2"/>
        <w:numPr>
          <w:ilvl w:val="0"/>
          <w:numId w:val="13"/>
        </w:numPr>
      </w:pPr>
      <w:bookmarkStart w:id="24" w:name="_Toc132124617"/>
      <w:r>
        <w:t>Pembahasan</w:t>
      </w:r>
      <w:bookmarkEnd w:id="24"/>
    </w:p>
    <w:p w14:paraId="682F8826" w14:textId="77777777" w:rsidR="002A2760" w:rsidRPr="00762261" w:rsidRDefault="002A2760" w:rsidP="002A2760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html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html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287100C" w14:textId="77777777" w:rsidR="002A2760" w:rsidRPr="00762261" w:rsidRDefault="002A2760" w:rsidP="002A2760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head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tentang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27F419A" w14:textId="77777777" w:rsidR="002A2760" w:rsidRPr="00762261" w:rsidRDefault="002A2760" w:rsidP="002A2760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title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7046EFD" w14:textId="77777777" w:rsidR="002A2760" w:rsidRDefault="002A2760" w:rsidP="002A2760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body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tubu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8EF1BA0" w14:textId="7703AF3C" w:rsidR="00AC4316" w:rsidRDefault="00AC4316" w:rsidP="002A2760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lt;</w:t>
      </w:r>
      <w:proofErr w:type="spellStart"/>
      <w:r>
        <w:rPr>
          <w:rFonts w:ascii="Times New Roman" w:hAnsi="Times New Roman" w:cs="Times New Roman"/>
          <w:sz w:val="24"/>
          <w:szCs w:val="24"/>
        </w:rPr>
        <w:t>b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&gt; tag untuk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aris baru.</w:t>
      </w:r>
    </w:p>
    <w:p w14:paraId="6E7F99A5" w14:textId="4C0AC2E4" w:rsidR="00AC4316" w:rsidRDefault="00AC4316" w:rsidP="002A2760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AC4316">
        <w:rPr>
          <w:rFonts w:ascii="Times New Roman" w:hAnsi="Times New Roman" w:cs="Times New Roman"/>
          <w:sz w:val="24"/>
          <w:szCs w:val="24"/>
        </w:rPr>
        <w:t xml:space="preserve">Input type </w:t>
      </w:r>
      <w:proofErr w:type="spellStart"/>
      <w:r w:rsidRPr="00AC4316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Pr="00AC4316"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 w:rsidRPr="00AC4316">
        <w:rPr>
          <w:rFonts w:ascii="Times New Roman" w:hAnsi="Times New Roman" w:cs="Times New Roman"/>
          <w:sz w:val="24"/>
          <w:szCs w:val="24"/>
        </w:rPr>
        <w:t>megganti</w:t>
      </w:r>
      <w:proofErr w:type="spellEnd"/>
      <w:r w:rsidRPr="00AC43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4316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AC4316">
        <w:rPr>
          <w:rFonts w:ascii="Times New Roman" w:hAnsi="Times New Roman" w:cs="Times New Roman"/>
          <w:sz w:val="24"/>
          <w:szCs w:val="24"/>
        </w:rPr>
        <w:t xml:space="preserve"> atau </w:t>
      </w:r>
      <w:proofErr w:type="spellStart"/>
      <w:r w:rsidRPr="00AC4316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AC43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4316">
        <w:rPr>
          <w:rFonts w:ascii="Times New Roman" w:hAnsi="Times New Roman" w:cs="Times New Roman"/>
          <w:sz w:val="24"/>
          <w:szCs w:val="24"/>
        </w:rPr>
        <w:t>formulirnya</w:t>
      </w:r>
      <w:proofErr w:type="spellEnd"/>
      <w:r w:rsidRPr="00AC4316">
        <w:rPr>
          <w:rFonts w:ascii="Times New Roman" w:hAnsi="Times New Roman" w:cs="Times New Roman"/>
          <w:sz w:val="24"/>
          <w:szCs w:val="24"/>
        </w:rPr>
        <w:t>.</w:t>
      </w:r>
    </w:p>
    <w:p w14:paraId="59C9F46E" w14:textId="3629494F" w:rsidR="00AC4316" w:rsidRPr="00762261" w:rsidRDefault="00AC4316" w:rsidP="002A2760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AC4316">
        <w:rPr>
          <w:rFonts w:ascii="Times New Roman" w:hAnsi="Times New Roman" w:cs="Times New Roman"/>
          <w:sz w:val="24"/>
          <w:szCs w:val="24"/>
        </w:rPr>
        <w:t xml:space="preserve">Value </w:t>
      </w:r>
      <w:proofErr w:type="spellStart"/>
      <w:r w:rsidRPr="00AC4316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Pr="00AC4316"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w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lem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put</w:t>
      </w:r>
    </w:p>
    <w:p w14:paraId="1B0D4C29" w14:textId="77777777" w:rsidR="002A2760" w:rsidRPr="002A2760" w:rsidRDefault="002A2760" w:rsidP="002A2760"/>
    <w:p w14:paraId="7CC6E9FA" w14:textId="4D6DAB9F" w:rsidR="000B74FA" w:rsidRDefault="000B74FA" w:rsidP="00783ABD">
      <w:pPr>
        <w:pStyle w:val="Heading2"/>
        <w:numPr>
          <w:ilvl w:val="0"/>
          <w:numId w:val="13"/>
        </w:numPr>
      </w:pPr>
      <w:bookmarkStart w:id="25" w:name="_Toc132124618"/>
      <w:proofErr w:type="spellStart"/>
      <w:r>
        <w:t>Tautan</w:t>
      </w:r>
      <w:proofErr w:type="spellEnd"/>
      <w:r>
        <w:t xml:space="preserve"> Git</w:t>
      </w:r>
      <w:bookmarkEnd w:id="25"/>
    </w:p>
    <w:p w14:paraId="760B2409" w14:textId="141EFE77" w:rsidR="000B74FA" w:rsidRDefault="00696256" w:rsidP="00BE6BE4">
      <w:hyperlink r:id="rId12" w:history="1">
        <w:r w:rsidRPr="00E0201E">
          <w:rPr>
            <w:rStyle w:val="Hyperlink"/>
          </w:rPr>
          <w:t>https://github.com/Vainn11/Praktikum-Web-3.git</w:t>
        </w:r>
      </w:hyperlink>
    </w:p>
    <w:p w14:paraId="211F0FB9" w14:textId="77777777" w:rsidR="00BE6BE4" w:rsidRDefault="00BE6BE4" w:rsidP="00BE6BE4"/>
    <w:p w14:paraId="4616EAC5" w14:textId="23136B82" w:rsidR="000B74FA" w:rsidRDefault="000B74FA" w:rsidP="000B74FA">
      <w:pPr>
        <w:pStyle w:val="Heading1"/>
        <w:spacing w:after="240"/>
      </w:pPr>
      <w:bookmarkStart w:id="26" w:name="_Toc132124619"/>
      <w:r>
        <w:t>SOAL 4</w:t>
      </w:r>
      <w:bookmarkEnd w:id="26"/>
    </w:p>
    <w:p w14:paraId="0FD54BB5" w14:textId="1B2D7613" w:rsidR="000B74FA" w:rsidRDefault="00582851" w:rsidP="000B74FA">
      <w:proofErr w:type="spellStart"/>
      <w:r>
        <w:t>Pe</w:t>
      </w:r>
      <w:r w:rsidR="0071031F">
        <w:t>nggunaan</w:t>
      </w:r>
      <w:proofErr w:type="spellEnd"/>
      <w:r w:rsidR="0071031F">
        <w:t xml:space="preserve"> checkbox dalam HTML</w:t>
      </w:r>
    </w:p>
    <w:p w14:paraId="04C61408" w14:textId="77777777" w:rsidR="000B74FA" w:rsidRDefault="000B74FA" w:rsidP="00783ABD">
      <w:pPr>
        <w:pStyle w:val="Heading2"/>
        <w:numPr>
          <w:ilvl w:val="0"/>
          <w:numId w:val="15"/>
        </w:numPr>
      </w:pPr>
      <w:bookmarkStart w:id="27" w:name="_Toc132124620"/>
      <w:r>
        <w:t>Source Code</w:t>
      </w:r>
      <w:bookmarkEnd w:id="27"/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505"/>
        <w:gridCol w:w="7717"/>
      </w:tblGrid>
      <w:tr w:rsidR="000B74FA" w:rsidRPr="002A2760" w14:paraId="74FC51A6" w14:textId="77777777" w:rsidTr="00CA271C">
        <w:tc>
          <w:tcPr>
            <w:tcW w:w="505" w:type="dxa"/>
          </w:tcPr>
          <w:p w14:paraId="3DFB3001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1</w:t>
            </w:r>
          </w:p>
          <w:p w14:paraId="686D5992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2</w:t>
            </w:r>
          </w:p>
          <w:p w14:paraId="4612339E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3</w:t>
            </w:r>
          </w:p>
          <w:p w14:paraId="43531EB9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4</w:t>
            </w:r>
          </w:p>
          <w:p w14:paraId="66CE6F61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5</w:t>
            </w:r>
          </w:p>
          <w:p w14:paraId="1893C3B8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6</w:t>
            </w:r>
          </w:p>
          <w:p w14:paraId="77C81766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lastRenderedPageBreak/>
              <w:t>7</w:t>
            </w:r>
          </w:p>
          <w:p w14:paraId="52368EAD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8</w:t>
            </w:r>
          </w:p>
          <w:p w14:paraId="120C6EF9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9</w:t>
            </w:r>
          </w:p>
          <w:p w14:paraId="0209FE0F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10</w:t>
            </w:r>
          </w:p>
          <w:p w14:paraId="54643062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11</w:t>
            </w:r>
          </w:p>
          <w:p w14:paraId="22A0FC84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12</w:t>
            </w:r>
          </w:p>
          <w:p w14:paraId="1504276D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13</w:t>
            </w:r>
          </w:p>
          <w:p w14:paraId="5B694169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14</w:t>
            </w:r>
          </w:p>
          <w:p w14:paraId="6FFF378D" w14:textId="4A2BCB8A" w:rsidR="000B74FA" w:rsidRPr="002A2760" w:rsidRDefault="0006521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15</w:t>
            </w:r>
          </w:p>
          <w:p w14:paraId="2D031755" w14:textId="75ABBBA3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1</w:t>
            </w:r>
            <w:r w:rsidR="0006521A" w:rsidRPr="002A2760">
              <w:rPr>
                <w:rFonts w:cs="Times New Roman"/>
              </w:rPr>
              <w:t>6</w:t>
            </w:r>
          </w:p>
          <w:p w14:paraId="6AA2DC23" w14:textId="3530446B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1</w:t>
            </w:r>
            <w:r w:rsidR="0006521A" w:rsidRPr="002A2760">
              <w:rPr>
                <w:rFonts w:cs="Times New Roman"/>
              </w:rPr>
              <w:t>7</w:t>
            </w:r>
          </w:p>
          <w:p w14:paraId="04E416C4" w14:textId="5E2942D9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1</w:t>
            </w:r>
            <w:r w:rsidR="0006521A" w:rsidRPr="002A2760">
              <w:rPr>
                <w:rFonts w:cs="Times New Roman"/>
              </w:rPr>
              <w:t>8</w:t>
            </w:r>
          </w:p>
          <w:p w14:paraId="3A896F92" w14:textId="5FCDE5AA" w:rsidR="000B74FA" w:rsidRPr="002A2760" w:rsidRDefault="0006521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19</w:t>
            </w:r>
          </w:p>
        </w:tc>
        <w:tc>
          <w:tcPr>
            <w:tcW w:w="7717" w:type="dxa"/>
          </w:tcPr>
          <w:p w14:paraId="10B48E3A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lastRenderedPageBreak/>
              <w:t>&lt;html&gt;</w:t>
            </w:r>
          </w:p>
          <w:p w14:paraId="79C10ED9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>    &lt;head&gt;</w:t>
            </w:r>
          </w:p>
          <w:p w14:paraId="7E639B7B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>        &lt;title&gt;</w:t>
            </w:r>
            <w:proofErr w:type="spellStart"/>
            <w:r w:rsidRPr="009A2546">
              <w:rPr>
                <w:rFonts w:cs="Times New Roman"/>
                <w:lang w:val="en-ID"/>
              </w:rPr>
              <w:t>Penggunaan</w:t>
            </w:r>
            <w:proofErr w:type="spellEnd"/>
            <w:r w:rsidRPr="009A2546">
              <w:rPr>
                <w:rFonts w:cs="Times New Roman"/>
                <w:lang w:val="en-ID"/>
              </w:rPr>
              <w:t xml:space="preserve"> Check Box&lt;/title&gt;</w:t>
            </w:r>
          </w:p>
          <w:p w14:paraId="4E50B93D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>    &lt;/head&gt;</w:t>
            </w:r>
          </w:p>
          <w:p w14:paraId="09DF473C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>    &lt;body&gt;</w:t>
            </w:r>
          </w:p>
          <w:p w14:paraId="55BC75C1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 xml:space="preserve">        </w:t>
            </w:r>
            <w:proofErr w:type="spellStart"/>
            <w:r w:rsidRPr="009A2546">
              <w:rPr>
                <w:rFonts w:cs="Times New Roman"/>
                <w:lang w:val="en-ID"/>
              </w:rPr>
              <w:t>Sebutkan</w:t>
            </w:r>
            <w:proofErr w:type="spellEnd"/>
            <w:r w:rsidRPr="009A2546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9A2546">
              <w:rPr>
                <w:rFonts w:cs="Times New Roman"/>
                <w:lang w:val="en-ID"/>
              </w:rPr>
              <w:t>Hobi</w:t>
            </w:r>
            <w:proofErr w:type="spellEnd"/>
            <w:r w:rsidRPr="009A2546">
              <w:rPr>
                <w:rFonts w:cs="Times New Roman"/>
                <w:lang w:val="en-ID"/>
              </w:rPr>
              <w:t xml:space="preserve"> Anda, </w:t>
            </w:r>
            <w:proofErr w:type="spellStart"/>
            <w:r w:rsidRPr="009A2546">
              <w:rPr>
                <w:rFonts w:cs="Times New Roman"/>
                <w:lang w:val="en-ID"/>
              </w:rPr>
              <w:t>boleh</w:t>
            </w:r>
            <w:proofErr w:type="spellEnd"/>
            <w:r w:rsidRPr="009A2546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9A2546">
              <w:rPr>
                <w:rFonts w:cs="Times New Roman"/>
                <w:lang w:val="en-ID"/>
              </w:rPr>
              <w:t>lebih</w:t>
            </w:r>
            <w:proofErr w:type="spellEnd"/>
            <w:r w:rsidRPr="009A2546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9A2546">
              <w:rPr>
                <w:rFonts w:cs="Times New Roman"/>
                <w:lang w:val="en-ID"/>
              </w:rPr>
              <w:t>dari</w:t>
            </w:r>
            <w:proofErr w:type="spellEnd"/>
            <w:r w:rsidRPr="009A2546">
              <w:rPr>
                <w:rFonts w:cs="Times New Roman"/>
                <w:lang w:val="en-ID"/>
              </w:rPr>
              <w:t xml:space="preserve"> </w:t>
            </w:r>
            <w:proofErr w:type="spellStart"/>
            <w:proofErr w:type="gramStart"/>
            <w:r w:rsidRPr="009A2546">
              <w:rPr>
                <w:rFonts w:cs="Times New Roman"/>
                <w:lang w:val="en-ID"/>
              </w:rPr>
              <w:t>satu</w:t>
            </w:r>
            <w:proofErr w:type="spellEnd"/>
            <w:r w:rsidRPr="009A2546">
              <w:rPr>
                <w:rFonts w:cs="Times New Roman"/>
                <w:lang w:val="en-ID"/>
              </w:rPr>
              <w:t xml:space="preserve"> :</w:t>
            </w:r>
            <w:proofErr w:type="gramEnd"/>
          </w:p>
          <w:p w14:paraId="39FE465B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lastRenderedPageBreak/>
              <w:t>        &lt;</w:t>
            </w:r>
            <w:proofErr w:type="spellStart"/>
            <w:r w:rsidRPr="009A2546">
              <w:rPr>
                <w:rFonts w:cs="Times New Roman"/>
                <w:lang w:val="en-ID"/>
              </w:rPr>
              <w:t>br</w:t>
            </w:r>
            <w:proofErr w:type="spellEnd"/>
            <w:r w:rsidRPr="009A2546">
              <w:rPr>
                <w:rFonts w:cs="Times New Roman"/>
                <w:lang w:val="en-ID"/>
              </w:rPr>
              <w:t>&gt;</w:t>
            </w:r>
          </w:p>
          <w:p w14:paraId="6ADDD158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>        &lt;input type="checkbox" name="hobi_1" value="</w:t>
            </w:r>
            <w:proofErr w:type="spellStart"/>
            <w:r w:rsidRPr="009A2546">
              <w:rPr>
                <w:rFonts w:cs="Times New Roman"/>
                <w:lang w:val="en-ID"/>
              </w:rPr>
              <w:t>Menonton</w:t>
            </w:r>
            <w:proofErr w:type="spellEnd"/>
            <w:r w:rsidRPr="009A2546">
              <w:rPr>
                <w:rFonts w:cs="Times New Roman"/>
                <w:lang w:val="en-ID"/>
              </w:rPr>
              <w:t xml:space="preserve">"&gt; </w:t>
            </w:r>
            <w:proofErr w:type="spellStart"/>
            <w:r w:rsidRPr="009A2546">
              <w:rPr>
                <w:rFonts w:cs="Times New Roman"/>
                <w:lang w:val="en-ID"/>
              </w:rPr>
              <w:t>Menonton</w:t>
            </w:r>
            <w:proofErr w:type="spellEnd"/>
          </w:p>
          <w:p w14:paraId="5AB51753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>        &lt;</w:t>
            </w:r>
            <w:proofErr w:type="spellStart"/>
            <w:r w:rsidRPr="009A2546">
              <w:rPr>
                <w:rFonts w:cs="Times New Roman"/>
                <w:lang w:val="en-ID"/>
              </w:rPr>
              <w:t>br</w:t>
            </w:r>
            <w:proofErr w:type="spellEnd"/>
            <w:r w:rsidRPr="009A2546">
              <w:rPr>
                <w:rFonts w:cs="Times New Roman"/>
                <w:lang w:val="en-ID"/>
              </w:rPr>
              <w:t>&gt;</w:t>
            </w:r>
          </w:p>
          <w:p w14:paraId="704CBCD1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 xml:space="preserve">        &lt;input type="checkbox" name="hobi_2" value="Game"&gt; </w:t>
            </w:r>
            <w:proofErr w:type="spellStart"/>
            <w:r w:rsidRPr="009A2546">
              <w:rPr>
                <w:rFonts w:cs="Times New Roman"/>
                <w:lang w:val="en-ID"/>
              </w:rPr>
              <w:t>Bermain</w:t>
            </w:r>
            <w:proofErr w:type="spellEnd"/>
            <w:r w:rsidRPr="009A2546">
              <w:rPr>
                <w:rFonts w:cs="Times New Roman"/>
                <w:lang w:val="en-ID"/>
              </w:rPr>
              <w:t xml:space="preserve"> Game</w:t>
            </w:r>
          </w:p>
          <w:p w14:paraId="4AF48CD2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>        &lt;</w:t>
            </w:r>
            <w:proofErr w:type="spellStart"/>
            <w:r w:rsidRPr="009A2546">
              <w:rPr>
                <w:rFonts w:cs="Times New Roman"/>
                <w:lang w:val="en-ID"/>
              </w:rPr>
              <w:t>br</w:t>
            </w:r>
            <w:proofErr w:type="spellEnd"/>
            <w:r w:rsidRPr="009A2546">
              <w:rPr>
                <w:rFonts w:cs="Times New Roman"/>
                <w:lang w:val="en-ID"/>
              </w:rPr>
              <w:t>&gt;</w:t>
            </w:r>
          </w:p>
          <w:p w14:paraId="22CB2789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 xml:space="preserve">        &lt;input type="checkbox" name="hobi_3" value="Shopping"&gt; </w:t>
            </w:r>
            <w:proofErr w:type="spellStart"/>
            <w:r w:rsidRPr="009A2546">
              <w:rPr>
                <w:rFonts w:cs="Times New Roman"/>
                <w:lang w:val="en-ID"/>
              </w:rPr>
              <w:t>Belanja</w:t>
            </w:r>
            <w:proofErr w:type="spellEnd"/>
          </w:p>
          <w:p w14:paraId="66B8850A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>        &lt;</w:t>
            </w:r>
            <w:proofErr w:type="spellStart"/>
            <w:r w:rsidRPr="009A2546">
              <w:rPr>
                <w:rFonts w:cs="Times New Roman"/>
                <w:lang w:val="en-ID"/>
              </w:rPr>
              <w:t>br</w:t>
            </w:r>
            <w:proofErr w:type="spellEnd"/>
            <w:r w:rsidRPr="009A2546">
              <w:rPr>
                <w:rFonts w:cs="Times New Roman"/>
                <w:lang w:val="en-ID"/>
              </w:rPr>
              <w:t>&gt;</w:t>
            </w:r>
          </w:p>
          <w:p w14:paraId="4FD4BB68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>        &lt;input type="checkbox" name="hobi_4" value="</w:t>
            </w:r>
            <w:proofErr w:type="spellStart"/>
            <w:r w:rsidRPr="009A2546">
              <w:rPr>
                <w:rFonts w:cs="Times New Roman"/>
                <w:lang w:val="en-ID"/>
              </w:rPr>
              <w:t>Mancing</w:t>
            </w:r>
            <w:proofErr w:type="spellEnd"/>
            <w:r w:rsidRPr="009A2546">
              <w:rPr>
                <w:rFonts w:cs="Times New Roman"/>
                <w:lang w:val="en-ID"/>
              </w:rPr>
              <w:t xml:space="preserve">"&gt; </w:t>
            </w:r>
            <w:proofErr w:type="spellStart"/>
            <w:r w:rsidRPr="009A2546">
              <w:rPr>
                <w:rFonts w:cs="Times New Roman"/>
                <w:lang w:val="en-ID"/>
              </w:rPr>
              <w:t>Memancing</w:t>
            </w:r>
            <w:proofErr w:type="spellEnd"/>
          </w:p>
          <w:p w14:paraId="2F265867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>        &lt;</w:t>
            </w:r>
            <w:proofErr w:type="spellStart"/>
            <w:r w:rsidRPr="009A2546">
              <w:rPr>
                <w:rFonts w:cs="Times New Roman"/>
                <w:lang w:val="en-ID"/>
              </w:rPr>
              <w:t>br</w:t>
            </w:r>
            <w:proofErr w:type="spellEnd"/>
            <w:r w:rsidRPr="009A2546">
              <w:rPr>
                <w:rFonts w:cs="Times New Roman"/>
                <w:lang w:val="en-ID"/>
              </w:rPr>
              <w:t>&gt;</w:t>
            </w:r>
          </w:p>
          <w:p w14:paraId="6D1A362A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>        &lt;input type="checkbox" name="hobi_5" value="</w:t>
            </w:r>
            <w:proofErr w:type="spellStart"/>
            <w:r w:rsidRPr="009A2546">
              <w:rPr>
                <w:rFonts w:cs="Times New Roman"/>
                <w:lang w:val="en-ID"/>
              </w:rPr>
              <w:t>Olahraga</w:t>
            </w:r>
            <w:proofErr w:type="spellEnd"/>
            <w:r w:rsidRPr="009A2546">
              <w:rPr>
                <w:rFonts w:cs="Times New Roman"/>
                <w:lang w:val="en-ID"/>
              </w:rPr>
              <w:t xml:space="preserve">"&gt; </w:t>
            </w:r>
            <w:proofErr w:type="spellStart"/>
            <w:r w:rsidRPr="009A2546">
              <w:rPr>
                <w:rFonts w:cs="Times New Roman"/>
                <w:lang w:val="en-ID"/>
              </w:rPr>
              <w:t>Olahraga</w:t>
            </w:r>
            <w:proofErr w:type="spellEnd"/>
          </w:p>
          <w:p w14:paraId="219CE5CA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>        &lt;</w:t>
            </w:r>
            <w:proofErr w:type="spellStart"/>
            <w:r w:rsidRPr="009A2546">
              <w:rPr>
                <w:rFonts w:cs="Times New Roman"/>
                <w:lang w:val="en-ID"/>
              </w:rPr>
              <w:t>br</w:t>
            </w:r>
            <w:proofErr w:type="spellEnd"/>
            <w:r w:rsidRPr="009A2546">
              <w:rPr>
                <w:rFonts w:cs="Times New Roman"/>
                <w:lang w:val="en-ID"/>
              </w:rPr>
              <w:t>&gt;</w:t>
            </w:r>
          </w:p>
          <w:p w14:paraId="1B284C07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>    &lt;/body&gt;</w:t>
            </w:r>
          </w:p>
          <w:p w14:paraId="538D7633" w14:textId="78F0930E" w:rsidR="000B74FA" w:rsidRPr="002A2760" w:rsidRDefault="009A2546" w:rsidP="00CA271C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>&lt;/html&gt;</w:t>
            </w:r>
          </w:p>
        </w:tc>
      </w:tr>
    </w:tbl>
    <w:p w14:paraId="0ED54651" w14:textId="5C25FCA8" w:rsidR="000B74FA" w:rsidRPr="00B8007B" w:rsidRDefault="0062075E" w:rsidP="00F334E1">
      <w:pPr>
        <w:pStyle w:val="Caption"/>
        <w:jc w:val="center"/>
      </w:pPr>
      <w:bookmarkStart w:id="28" w:name="_Toc132124529"/>
      <w:r>
        <w:lastRenderedPageBreak/>
        <w:t xml:space="preserve">Gambar </w:t>
      </w:r>
      <w:fldSimple w:instr=" SEQ Gambar \* ARABIC ">
        <w:r w:rsidR="00471D9C">
          <w:rPr>
            <w:noProof/>
          </w:rPr>
          <w:t>7</w:t>
        </w:r>
      </w:fldSimple>
      <w:r w:rsidR="00F334E1">
        <w:t>.</w:t>
      </w:r>
      <w:r w:rsidR="00F334E1" w:rsidRPr="00F334E1">
        <w:t xml:space="preserve"> </w:t>
      </w:r>
      <w:r w:rsidR="00F334E1">
        <w:t xml:space="preserve">Source Code </w:t>
      </w:r>
      <w:proofErr w:type="spellStart"/>
      <w:r w:rsidR="00F334E1">
        <w:t>Jawaban</w:t>
      </w:r>
      <w:proofErr w:type="spellEnd"/>
      <w:r w:rsidR="00F334E1">
        <w:t xml:space="preserve"> Soal 4</w:t>
      </w:r>
      <w:bookmarkEnd w:id="28"/>
    </w:p>
    <w:p w14:paraId="26F75264" w14:textId="1576B3DA" w:rsidR="000B74FA" w:rsidRDefault="000B74FA" w:rsidP="00783ABD">
      <w:pPr>
        <w:pStyle w:val="Heading2"/>
        <w:numPr>
          <w:ilvl w:val="0"/>
          <w:numId w:val="15"/>
        </w:numPr>
      </w:pPr>
      <w:bookmarkStart w:id="29" w:name="_Toc132124621"/>
      <w:r>
        <w:t>Output Program</w:t>
      </w:r>
      <w:bookmarkEnd w:id="29"/>
    </w:p>
    <w:p w14:paraId="79208C4F" w14:textId="5AF074A2" w:rsidR="000B74FA" w:rsidRPr="008C61A2" w:rsidRDefault="008775FA" w:rsidP="008775FA">
      <w:pPr>
        <w:jc w:val="center"/>
      </w:pPr>
      <w:r w:rsidRPr="008775FA">
        <w:drawing>
          <wp:inline distT="0" distB="0" distL="0" distR="0" wp14:anchorId="55B74A89" wp14:editId="73B341E2">
            <wp:extent cx="4801270" cy="2848373"/>
            <wp:effectExtent l="0" t="0" r="0" b="9525"/>
            <wp:docPr id="16745694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56947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2848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3A590" w14:textId="291BE926" w:rsidR="000B74FA" w:rsidRDefault="0062075E" w:rsidP="00B15794">
      <w:pPr>
        <w:pStyle w:val="Caption"/>
        <w:jc w:val="center"/>
      </w:pPr>
      <w:bookmarkStart w:id="30" w:name="_Toc132124530"/>
      <w:r>
        <w:t xml:space="preserve">Gambar </w:t>
      </w:r>
      <w:fldSimple w:instr=" SEQ Gambar \* ARABIC ">
        <w:r w:rsidR="00471D9C">
          <w:rPr>
            <w:noProof/>
          </w:rPr>
          <w:t>8</w:t>
        </w:r>
      </w:fldSimple>
      <w:r w:rsidR="00B15794">
        <w:t>.</w:t>
      </w:r>
      <w:r w:rsidR="00B15794" w:rsidRPr="00B15794">
        <w:t xml:space="preserve"> </w:t>
      </w:r>
      <w:r w:rsidR="00B15794">
        <w:t xml:space="preserve">Screenshot Hasil </w:t>
      </w:r>
      <w:proofErr w:type="spellStart"/>
      <w:r w:rsidR="00B15794">
        <w:t>Jawaban</w:t>
      </w:r>
      <w:proofErr w:type="spellEnd"/>
      <w:r w:rsidR="00B15794">
        <w:t xml:space="preserve"> Soal 4</w:t>
      </w:r>
      <w:bookmarkEnd w:id="30"/>
    </w:p>
    <w:p w14:paraId="36E370B0" w14:textId="77777777" w:rsidR="000B74FA" w:rsidRPr="00612D05" w:rsidRDefault="000B74FA" w:rsidP="000B74FA"/>
    <w:p w14:paraId="4E66CEA7" w14:textId="7EE8B50C" w:rsidR="000B74FA" w:rsidRDefault="000B74FA" w:rsidP="00783ABD">
      <w:pPr>
        <w:pStyle w:val="Heading2"/>
        <w:numPr>
          <w:ilvl w:val="0"/>
          <w:numId w:val="15"/>
        </w:numPr>
      </w:pPr>
      <w:bookmarkStart w:id="31" w:name="_Toc132124622"/>
      <w:r>
        <w:t>Pembahasan</w:t>
      </w:r>
      <w:bookmarkEnd w:id="31"/>
    </w:p>
    <w:p w14:paraId="1F6C5BB3" w14:textId="77777777" w:rsidR="00104E31" w:rsidRPr="00762261" w:rsidRDefault="00104E31" w:rsidP="00104E31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html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html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B06A3F8" w14:textId="77777777" w:rsidR="00104E31" w:rsidRPr="00762261" w:rsidRDefault="00104E31" w:rsidP="00104E31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head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tentang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8CD0E93" w14:textId="77777777" w:rsidR="00104E31" w:rsidRPr="00762261" w:rsidRDefault="00104E31" w:rsidP="00104E31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title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DB5010F" w14:textId="77777777" w:rsidR="00104E31" w:rsidRPr="00762261" w:rsidRDefault="00104E31" w:rsidP="00104E31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body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tubu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3F66641" w14:textId="0D22F068" w:rsidR="00104E31" w:rsidRDefault="00104E31" w:rsidP="00104E31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>
        <w:rPr>
          <w:rFonts w:ascii="Times New Roman" w:hAnsi="Times New Roman" w:cs="Times New Roman"/>
          <w:sz w:val="24"/>
          <w:szCs w:val="24"/>
        </w:rPr>
        <w:t>br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>&gt;</w:t>
      </w:r>
      <w:r>
        <w:rPr>
          <w:rFonts w:ascii="Times New Roman" w:hAnsi="Times New Roman" w:cs="Times New Roman"/>
          <w:sz w:val="24"/>
          <w:szCs w:val="24"/>
        </w:rPr>
        <w:t xml:space="preserve"> tag untuk </w:t>
      </w:r>
      <w:proofErr w:type="spellStart"/>
      <w:r>
        <w:rPr>
          <w:rFonts w:ascii="Times New Roman" w:hAnsi="Times New Roman" w:cs="Times New Roman"/>
          <w:sz w:val="24"/>
          <w:szCs w:val="24"/>
        </w:rPr>
        <w:t>memasuk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aris </w:t>
      </w:r>
      <w:proofErr w:type="spellStart"/>
      <w:r>
        <w:rPr>
          <w:rFonts w:ascii="Times New Roman" w:hAnsi="Times New Roman" w:cs="Times New Roman"/>
          <w:sz w:val="24"/>
          <w:szCs w:val="24"/>
        </w:rPr>
        <w:t>putus</w:t>
      </w:r>
      <w:proofErr w:type="spellEnd"/>
    </w:p>
    <w:p w14:paraId="728964C1" w14:textId="2B73D0B9" w:rsidR="00E57D54" w:rsidRDefault="00E57D54" w:rsidP="00104E31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E57D54">
        <w:rPr>
          <w:rFonts w:ascii="Times New Roman" w:hAnsi="Times New Roman" w:cs="Times New Roman"/>
          <w:sz w:val="24"/>
          <w:szCs w:val="24"/>
        </w:rPr>
        <w:t xml:space="preserve">Input type </w:t>
      </w:r>
      <w:proofErr w:type="spellStart"/>
      <w:r w:rsidRPr="00E57D54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Pr="00E57D54"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 w:rsidRPr="00E57D54">
        <w:rPr>
          <w:rFonts w:ascii="Times New Roman" w:hAnsi="Times New Roman" w:cs="Times New Roman"/>
          <w:sz w:val="24"/>
          <w:szCs w:val="24"/>
        </w:rPr>
        <w:t>megganti</w:t>
      </w:r>
      <w:proofErr w:type="spellEnd"/>
      <w:r w:rsidRPr="00E57D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57D54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E57D54">
        <w:rPr>
          <w:rFonts w:ascii="Times New Roman" w:hAnsi="Times New Roman" w:cs="Times New Roman"/>
          <w:sz w:val="24"/>
          <w:szCs w:val="24"/>
        </w:rPr>
        <w:t xml:space="preserve"> atau </w:t>
      </w:r>
      <w:proofErr w:type="spellStart"/>
      <w:r w:rsidRPr="00E57D54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E57D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57D54">
        <w:rPr>
          <w:rFonts w:ascii="Times New Roman" w:hAnsi="Times New Roman" w:cs="Times New Roman"/>
          <w:sz w:val="24"/>
          <w:szCs w:val="24"/>
        </w:rPr>
        <w:t>formulirnya</w:t>
      </w:r>
      <w:proofErr w:type="spellEnd"/>
      <w:r w:rsidRPr="00E57D54">
        <w:rPr>
          <w:rFonts w:ascii="Times New Roman" w:hAnsi="Times New Roman" w:cs="Times New Roman"/>
          <w:sz w:val="24"/>
          <w:szCs w:val="24"/>
        </w:rPr>
        <w:t>.</w:t>
      </w:r>
    </w:p>
    <w:p w14:paraId="4AC3900F" w14:textId="4E9C0EF3" w:rsidR="00E57D54" w:rsidRDefault="00E57D54" w:rsidP="00104E31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nput type checkbox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eckbox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>
        <w:rPr>
          <w:rFonts w:ascii="Times New Roman" w:hAnsi="Times New Roman" w:cs="Times New Roman"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cekli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t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Bias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>
        <w:rPr>
          <w:rFonts w:ascii="Times New Roman" w:hAnsi="Times New Roman" w:cs="Times New Roman"/>
          <w:sz w:val="24"/>
          <w:szCs w:val="24"/>
        </w:rPr>
        <w:t>pili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lebih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.</w:t>
      </w:r>
    </w:p>
    <w:p w14:paraId="41471C1D" w14:textId="77777777" w:rsidR="00BB0A0F" w:rsidRPr="00BB0A0F" w:rsidRDefault="00BB0A0F" w:rsidP="00BB0A0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912B7C8" w14:textId="340E5CB2" w:rsidR="000B74FA" w:rsidRDefault="000B74FA" w:rsidP="00783ABD">
      <w:pPr>
        <w:pStyle w:val="Heading2"/>
        <w:numPr>
          <w:ilvl w:val="0"/>
          <w:numId w:val="15"/>
        </w:numPr>
      </w:pPr>
      <w:bookmarkStart w:id="32" w:name="_Toc132124623"/>
      <w:proofErr w:type="spellStart"/>
      <w:r>
        <w:t>Tautan</w:t>
      </w:r>
      <w:proofErr w:type="spellEnd"/>
      <w:r>
        <w:t xml:space="preserve"> Git</w:t>
      </w:r>
      <w:bookmarkEnd w:id="32"/>
    </w:p>
    <w:p w14:paraId="2606E4DE" w14:textId="53011DF5" w:rsidR="00BE6BE4" w:rsidRDefault="00A13813" w:rsidP="00BE6BE4">
      <w:hyperlink r:id="rId14" w:history="1">
        <w:r w:rsidRPr="00E0201E">
          <w:rPr>
            <w:rStyle w:val="Hyperlink"/>
          </w:rPr>
          <w:t>https://github.com/Vainn11/Praktikum-Web-3.git</w:t>
        </w:r>
      </w:hyperlink>
    </w:p>
    <w:p w14:paraId="3E2148B3" w14:textId="15D6BB4B" w:rsidR="000B74FA" w:rsidRDefault="000B74FA" w:rsidP="000B74FA">
      <w:pPr>
        <w:spacing w:after="0"/>
      </w:pPr>
    </w:p>
    <w:p w14:paraId="7DD5BFE9" w14:textId="72C34BEB" w:rsidR="000B74FA" w:rsidRDefault="000B74FA" w:rsidP="000B74FA">
      <w:pPr>
        <w:pStyle w:val="Heading1"/>
        <w:spacing w:after="240"/>
      </w:pPr>
      <w:bookmarkStart w:id="33" w:name="_Toc132124624"/>
      <w:r>
        <w:t>SOAL 5</w:t>
      </w:r>
      <w:bookmarkEnd w:id="33"/>
    </w:p>
    <w:p w14:paraId="45472743" w14:textId="5F0A1968" w:rsidR="000B74FA" w:rsidRDefault="00A71B18" w:rsidP="000B74FA">
      <w:proofErr w:type="spellStart"/>
      <w:r>
        <w:t>Penggunaan</w:t>
      </w:r>
      <w:proofErr w:type="spellEnd"/>
      <w:r>
        <w:t xml:space="preserve"> submit, reset, dan image </w:t>
      </w:r>
      <w:proofErr w:type="spellStart"/>
      <w:r>
        <w:t>sebagai</w:t>
      </w:r>
      <w:proofErr w:type="spellEnd"/>
      <w:r>
        <w:t xml:space="preserve"> button</w:t>
      </w:r>
    </w:p>
    <w:p w14:paraId="55BA1DA4" w14:textId="77777777" w:rsidR="000B74FA" w:rsidRDefault="000B74FA" w:rsidP="00783ABD">
      <w:pPr>
        <w:pStyle w:val="Heading2"/>
        <w:numPr>
          <w:ilvl w:val="0"/>
          <w:numId w:val="16"/>
        </w:numPr>
      </w:pPr>
      <w:bookmarkStart w:id="34" w:name="_Toc132124625"/>
      <w:r>
        <w:t>Source Code</w:t>
      </w:r>
      <w:bookmarkEnd w:id="34"/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505"/>
        <w:gridCol w:w="7717"/>
      </w:tblGrid>
      <w:tr w:rsidR="000B74FA" w:rsidRPr="002A2760" w14:paraId="22E50E4E" w14:textId="77777777" w:rsidTr="00CA271C">
        <w:tc>
          <w:tcPr>
            <w:tcW w:w="505" w:type="dxa"/>
          </w:tcPr>
          <w:p w14:paraId="600FF06C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1</w:t>
            </w:r>
          </w:p>
          <w:p w14:paraId="5E8742E3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2</w:t>
            </w:r>
          </w:p>
          <w:p w14:paraId="061DEEA3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3</w:t>
            </w:r>
          </w:p>
          <w:p w14:paraId="45589378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4</w:t>
            </w:r>
          </w:p>
          <w:p w14:paraId="721E3B88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5</w:t>
            </w:r>
          </w:p>
          <w:p w14:paraId="0CDEC18D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6</w:t>
            </w:r>
          </w:p>
          <w:p w14:paraId="58B3FC7D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7</w:t>
            </w:r>
          </w:p>
          <w:p w14:paraId="0BEA1F14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8</w:t>
            </w:r>
          </w:p>
          <w:p w14:paraId="2FB709AC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9</w:t>
            </w:r>
          </w:p>
          <w:p w14:paraId="1BFAE94C" w14:textId="2E1A8ECD" w:rsidR="000B74FA" w:rsidRPr="002A2760" w:rsidRDefault="002A2760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</w:p>
          <w:p w14:paraId="03D4CBF9" w14:textId="176FC067" w:rsidR="000B74FA" w:rsidRPr="002A2760" w:rsidRDefault="000B74FA" w:rsidP="00CA271C">
            <w:pPr>
              <w:rPr>
                <w:rFonts w:cs="Times New Roman"/>
              </w:rPr>
            </w:pPr>
          </w:p>
          <w:p w14:paraId="15A1CE40" w14:textId="3C83921E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1</w:t>
            </w:r>
            <w:r w:rsidR="009A2546">
              <w:rPr>
                <w:rFonts w:cs="Times New Roman"/>
              </w:rPr>
              <w:t>1</w:t>
            </w:r>
          </w:p>
          <w:p w14:paraId="7B7228F7" w14:textId="29215695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1</w:t>
            </w:r>
            <w:r w:rsidR="009A2546">
              <w:rPr>
                <w:rFonts w:cs="Times New Roman"/>
              </w:rPr>
              <w:t>2</w:t>
            </w:r>
          </w:p>
          <w:p w14:paraId="45FF4377" w14:textId="77BEE821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1</w:t>
            </w:r>
            <w:r w:rsidR="009A2546">
              <w:rPr>
                <w:rFonts w:cs="Times New Roman"/>
              </w:rPr>
              <w:t>3</w:t>
            </w:r>
          </w:p>
        </w:tc>
        <w:tc>
          <w:tcPr>
            <w:tcW w:w="7717" w:type="dxa"/>
          </w:tcPr>
          <w:p w14:paraId="085FBF68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>&lt;html&gt;</w:t>
            </w:r>
          </w:p>
          <w:p w14:paraId="5C3EBDCA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>    &lt;head&gt;</w:t>
            </w:r>
          </w:p>
          <w:p w14:paraId="6E03D362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>        &lt;title&gt;</w:t>
            </w:r>
            <w:proofErr w:type="spellStart"/>
            <w:r w:rsidRPr="009A2546">
              <w:rPr>
                <w:rFonts w:cs="Times New Roman"/>
                <w:lang w:val="en-ID"/>
              </w:rPr>
              <w:t>Konfigurasi</w:t>
            </w:r>
            <w:proofErr w:type="spellEnd"/>
            <w:r w:rsidRPr="009A2546">
              <w:rPr>
                <w:rFonts w:cs="Times New Roman"/>
                <w:lang w:val="en-ID"/>
              </w:rPr>
              <w:t xml:space="preserve"> Button&lt;/title&gt;</w:t>
            </w:r>
          </w:p>
          <w:p w14:paraId="23D1511D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>    &lt;/head&gt;</w:t>
            </w:r>
          </w:p>
          <w:p w14:paraId="3021786A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>    &lt;body&gt;</w:t>
            </w:r>
          </w:p>
          <w:p w14:paraId="0F153ACD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>        &lt;form&gt;</w:t>
            </w:r>
          </w:p>
          <w:p w14:paraId="3C7D781B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>            &lt;input type="submit" value="</w:t>
            </w:r>
            <w:proofErr w:type="spellStart"/>
            <w:r w:rsidRPr="009A2546">
              <w:rPr>
                <w:rFonts w:cs="Times New Roman"/>
                <w:lang w:val="en-ID"/>
              </w:rPr>
              <w:t>Kirim</w:t>
            </w:r>
            <w:proofErr w:type="spellEnd"/>
            <w:r w:rsidRPr="009A2546">
              <w:rPr>
                <w:rFonts w:cs="Times New Roman"/>
                <w:lang w:val="en-ID"/>
              </w:rPr>
              <w:t>" name="Submit"&gt;</w:t>
            </w:r>
          </w:p>
          <w:p w14:paraId="34756F0A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>            &lt;input type="reset" value="</w:t>
            </w:r>
            <w:proofErr w:type="spellStart"/>
            <w:r w:rsidRPr="009A2546">
              <w:rPr>
                <w:rFonts w:cs="Times New Roman"/>
                <w:lang w:val="en-ID"/>
              </w:rPr>
              <w:t>Ulangi</w:t>
            </w:r>
            <w:proofErr w:type="spellEnd"/>
            <w:r w:rsidRPr="009A2546">
              <w:rPr>
                <w:rFonts w:cs="Times New Roman"/>
                <w:lang w:val="en-ID"/>
              </w:rPr>
              <w:t>" name="Reset"&gt;</w:t>
            </w:r>
          </w:p>
          <w:p w14:paraId="18319433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>            &lt;input type="button" value="</w:t>
            </w:r>
            <w:proofErr w:type="spellStart"/>
            <w:r w:rsidRPr="009A2546">
              <w:rPr>
                <w:rFonts w:cs="Times New Roman"/>
                <w:lang w:val="en-ID"/>
              </w:rPr>
              <w:t>Batal</w:t>
            </w:r>
            <w:proofErr w:type="spellEnd"/>
            <w:r w:rsidRPr="009A2546">
              <w:rPr>
                <w:rFonts w:cs="Times New Roman"/>
                <w:lang w:val="en-ID"/>
              </w:rPr>
              <w:t>" name="Cancel"&gt;</w:t>
            </w:r>
          </w:p>
          <w:p w14:paraId="410F1988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 xml:space="preserve">            &lt;input type="image" name="Gambar" </w:t>
            </w:r>
            <w:proofErr w:type="spellStart"/>
            <w:r w:rsidRPr="009A2546">
              <w:rPr>
                <w:rFonts w:cs="Times New Roman"/>
                <w:lang w:val="en-ID"/>
              </w:rPr>
              <w:t>img</w:t>
            </w:r>
            <w:proofErr w:type="spellEnd"/>
            <w:r w:rsidRPr="009A2546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9A2546">
              <w:rPr>
                <w:rFonts w:cs="Times New Roman"/>
                <w:lang w:val="en-ID"/>
              </w:rPr>
              <w:t>src</w:t>
            </w:r>
            <w:proofErr w:type="spellEnd"/>
            <w:r w:rsidRPr="009A2546">
              <w:rPr>
                <w:rFonts w:cs="Times New Roman"/>
                <w:lang w:val="en-ID"/>
              </w:rPr>
              <w:t>="dora.jpg" width="194" height="90"&gt;</w:t>
            </w:r>
          </w:p>
          <w:p w14:paraId="7B53484D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>        &lt;/form&gt;</w:t>
            </w:r>
          </w:p>
          <w:p w14:paraId="4509A044" w14:textId="77777777" w:rsidR="009A2546" w:rsidRPr="009A2546" w:rsidRDefault="009A2546" w:rsidP="009A2546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>    &lt;/body&gt;</w:t>
            </w:r>
          </w:p>
          <w:p w14:paraId="15A2D57E" w14:textId="3534FE05" w:rsidR="000B74FA" w:rsidRPr="002A2760" w:rsidRDefault="009A2546" w:rsidP="00CA271C">
            <w:pPr>
              <w:rPr>
                <w:rFonts w:cs="Times New Roman"/>
                <w:lang w:val="en-ID"/>
              </w:rPr>
            </w:pPr>
            <w:r w:rsidRPr="009A2546">
              <w:rPr>
                <w:rFonts w:cs="Times New Roman"/>
                <w:lang w:val="en-ID"/>
              </w:rPr>
              <w:t>&lt;/html&gt;</w:t>
            </w:r>
          </w:p>
        </w:tc>
      </w:tr>
    </w:tbl>
    <w:p w14:paraId="48627D68" w14:textId="5B35785B" w:rsidR="000B74FA" w:rsidRPr="00B8007B" w:rsidRDefault="0062075E" w:rsidP="00F334E1">
      <w:pPr>
        <w:pStyle w:val="Caption"/>
        <w:jc w:val="center"/>
      </w:pPr>
      <w:bookmarkStart w:id="35" w:name="_Toc132124531"/>
      <w:r>
        <w:t xml:space="preserve">Gambar </w:t>
      </w:r>
      <w:fldSimple w:instr=" SEQ Gambar \* ARABIC ">
        <w:r w:rsidR="00471D9C">
          <w:rPr>
            <w:noProof/>
          </w:rPr>
          <w:t>9</w:t>
        </w:r>
      </w:fldSimple>
      <w:r w:rsidR="00F334E1">
        <w:t xml:space="preserve">. Source Code </w:t>
      </w:r>
      <w:proofErr w:type="spellStart"/>
      <w:r w:rsidR="00F334E1">
        <w:t>Jawaban</w:t>
      </w:r>
      <w:proofErr w:type="spellEnd"/>
      <w:r w:rsidR="00F334E1">
        <w:t xml:space="preserve"> Soal 5</w:t>
      </w:r>
      <w:bookmarkEnd w:id="35"/>
    </w:p>
    <w:p w14:paraId="0571EC08" w14:textId="330F2AA3" w:rsidR="000B74FA" w:rsidRDefault="000B74FA" w:rsidP="00783ABD">
      <w:pPr>
        <w:pStyle w:val="Heading2"/>
        <w:numPr>
          <w:ilvl w:val="0"/>
          <w:numId w:val="16"/>
        </w:numPr>
      </w:pPr>
      <w:bookmarkStart w:id="36" w:name="_Toc132124626"/>
      <w:r>
        <w:lastRenderedPageBreak/>
        <w:t>Output Program</w:t>
      </w:r>
      <w:bookmarkEnd w:id="36"/>
    </w:p>
    <w:p w14:paraId="7E789BEF" w14:textId="7CF7A368" w:rsidR="000B74FA" w:rsidRPr="008C61A2" w:rsidRDefault="00EC5EA8" w:rsidP="00EC5EA8">
      <w:pPr>
        <w:jc w:val="center"/>
      </w:pPr>
      <w:r w:rsidRPr="00EC5EA8">
        <w:drawing>
          <wp:inline distT="0" distB="0" distL="0" distR="0" wp14:anchorId="4344C3B1" wp14:editId="40144155">
            <wp:extent cx="4734586" cy="2705478"/>
            <wp:effectExtent l="0" t="0" r="8890" b="0"/>
            <wp:docPr id="9985899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58999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34586" cy="2705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32664" w14:textId="131D1EA7" w:rsidR="000B74FA" w:rsidRDefault="0062075E" w:rsidP="00B15794">
      <w:pPr>
        <w:pStyle w:val="Caption"/>
        <w:jc w:val="center"/>
      </w:pPr>
      <w:bookmarkStart w:id="37" w:name="_Toc132124532"/>
      <w:r>
        <w:t xml:space="preserve">Gambar </w:t>
      </w:r>
      <w:fldSimple w:instr=" SEQ Gambar \* ARABIC ">
        <w:r w:rsidR="00471D9C">
          <w:rPr>
            <w:noProof/>
          </w:rPr>
          <w:t>10</w:t>
        </w:r>
      </w:fldSimple>
      <w:r w:rsidR="00B15794">
        <w:t>.</w:t>
      </w:r>
      <w:r w:rsidR="00B15794" w:rsidRPr="00B15794">
        <w:t xml:space="preserve"> </w:t>
      </w:r>
      <w:r w:rsidR="00B15794">
        <w:t xml:space="preserve">Screenshot Hasil </w:t>
      </w:r>
      <w:proofErr w:type="spellStart"/>
      <w:r w:rsidR="00B15794">
        <w:t>Jawaban</w:t>
      </w:r>
      <w:proofErr w:type="spellEnd"/>
      <w:r w:rsidR="00B15794">
        <w:t xml:space="preserve"> Soal 5</w:t>
      </w:r>
      <w:bookmarkEnd w:id="37"/>
    </w:p>
    <w:p w14:paraId="37E4D339" w14:textId="77777777" w:rsidR="000B74FA" w:rsidRPr="00612D05" w:rsidRDefault="000B74FA" w:rsidP="000B74FA"/>
    <w:p w14:paraId="60880626" w14:textId="5E6AC3D1" w:rsidR="000B74FA" w:rsidRDefault="000B74FA" w:rsidP="00783ABD">
      <w:pPr>
        <w:pStyle w:val="Heading2"/>
        <w:numPr>
          <w:ilvl w:val="0"/>
          <w:numId w:val="16"/>
        </w:numPr>
      </w:pPr>
      <w:bookmarkStart w:id="38" w:name="_Toc132124627"/>
      <w:r>
        <w:t>Pembahasan</w:t>
      </w:r>
      <w:bookmarkEnd w:id="38"/>
    </w:p>
    <w:p w14:paraId="7BFCCCDE" w14:textId="77777777" w:rsidR="00BB0A0F" w:rsidRPr="00762261" w:rsidRDefault="00BB0A0F" w:rsidP="00BB0A0F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html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html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C4C6366" w14:textId="77777777" w:rsidR="00BB0A0F" w:rsidRPr="00762261" w:rsidRDefault="00BB0A0F" w:rsidP="00BB0A0F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head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tentang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098E188C" w14:textId="77777777" w:rsidR="00BB0A0F" w:rsidRPr="00762261" w:rsidRDefault="00BB0A0F" w:rsidP="00BB0A0F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title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B507A31" w14:textId="4A5CD003" w:rsidR="00BB0A0F" w:rsidRDefault="00BB0A0F" w:rsidP="00BB0A0F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body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tubu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0FE61B7" w14:textId="557B0380" w:rsidR="00E57D54" w:rsidRDefault="00E57D54" w:rsidP="00BB0A0F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&lt;form&gt; tag untuk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lem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m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b.</w:t>
      </w:r>
    </w:p>
    <w:p w14:paraId="619C8B14" w14:textId="20794D04" w:rsidR="00E57D54" w:rsidRDefault="00E57D54" w:rsidP="00BB0A0F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E57D54">
        <w:rPr>
          <w:rFonts w:ascii="Times New Roman" w:hAnsi="Times New Roman" w:cs="Times New Roman"/>
          <w:sz w:val="24"/>
          <w:szCs w:val="24"/>
        </w:rPr>
        <w:t xml:space="preserve">Input type </w:t>
      </w:r>
      <w:proofErr w:type="spellStart"/>
      <w:r w:rsidRPr="00E57D54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Pr="00E57D54"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 w:rsidRPr="00E57D54">
        <w:rPr>
          <w:rFonts w:ascii="Times New Roman" w:hAnsi="Times New Roman" w:cs="Times New Roman"/>
          <w:sz w:val="24"/>
          <w:szCs w:val="24"/>
        </w:rPr>
        <w:t>megganti</w:t>
      </w:r>
      <w:proofErr w:type="spellEnd"/>
      <w:r w:rsidRPr="00E57D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57D54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E57D54">
        <w:rPr>
          <w:rFonts w:ascii="Times New Roman" w:hAnsi="Times New Roman" w:cs="Times New Roman"/>
          <w:sz w:val="24"/>
          <w:szCs w:val="24"/>
        </w:rPr>
        <w:t xml:space="preserve"> atau </w:t>
      </w:r>
      <w:proofErr w:type="spellStart"/>
      <w:r w:rsidRPr="00E57D54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E57D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57D54">
        <w:rPr>
          <w:rFonts w:ascii="Times New Roman" w:hAnsi="Times New Roman" w:cs="Times New Roman"/>
          <w:sz w:val="24"/>
          <w:szCs w:val="24"/>
        </w:rPr>
        <w:t>formulirnya</w:t>
      </w:r>
      <w:proofErr w:type="spellEnd"/>
      <w:r w:rsidRPr="00E57D54">
        <w:rPr>
          <w:rFonts w:ascii="Times New Roman" w:hAnsi="Times New Roman" w:cs="Times New Roman"/>
          <w:sz w:val="24"/>
          <w:szCs w:val="24"/>
        </w:rPr>
        <w:t>.</w:t>
      </w:r>
    </w:p>
    <w:p w14:paraId="69DEFC0F" w14:textId="5AAB34B5" w:rsidR="00E57D54" w:rsidRDefault="00E57D54" w:rsidP="00BB0A0F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E57D54">
        <w:rPr>
          <w:rFonts w:ascii="Times New Roman" w:hAnsi="Times New Roman" w:cs="Times New Roman"/>
          <w:sz w:val="24"/>
          <w:szCs w:val="24"/>
        </w:rPr>
        <w:t xml:space="preserve">Value </w:t>
      </w:r>
      <w:proofErr w:type="spellStart"/>
      <w:r w:rsidRPr="00E57D54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Pr="00E57D54"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 w:rsidRPr="00E57D54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E57D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57D54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E57D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57D54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Pr="00E57D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57D5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57D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57D54">
        <w:rPr>
          <w:rFonts w:ascii="Times New Roman" w:hAnsi="Times New Roman" w:cs="Times New Roman"/>
          <w:sz w:val="24"/>
          <w:szCs w:val="24"/>
        </w:rPr>
        <w:t>elemen</w:t>
      </w:r>
      <w:proofErr w:type="spellEnd"/>
      <w:r w:rsidRPr="00E57D54">
        <w:rPr>
          <w:rFonts w:ascii="Times New Roman" w:hAnsi="Times New Roman" w:cs="Times New Roman"/>
          <w:sz w:val="24"/>
          <w:szCs w:val="24"/>
        </w:rPr>
        <w:t xml:space="preserve"> input</w:t>
      </w:r>
    </w:p>
    <w:p w14:paraId="4DB330BF" w14:textId="256633FC" w:rsidR="00E57D54" w:rsidRDefault="00E57D54" w:rsidP="00BB0A0F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m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r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amb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b.</w:t>
      </w:r>
    </w:p>
    <w:p w14:paraId="5AD1DCBE" w14:textId="7690F5A5" w:rsidR="00E57D54" w:rsidRDefault="00E57D54" w:rsidP="00BB0A0F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put type submit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mbo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mana </w:t>
      </w:r>
      <w:proofErr w:type="spellStart"/>
      <w:r>
        <w:rPr>
          <w:rFonts w:ascii="Times New Roman" w:hAnsi="Times New Roman" w:cs="Times New Roman"/>
          <w:sz w:val="24"/>
          <w:szCs w:val="24"/>
        </w:rPr>
        <w:t>tombo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tuk mengirimkan data form ke server.</w:t>
      </w:r>
    </w:p>
    <w:p w14:paraId="773CE165" w14:textId="5AC34256" w:rsidR="00E57D54" w:rsidRPr="00E57D54" w:rsidRDefault="00E57D54" w:rsidP="00BB0A0F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put type reset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57D54">
        <w:rPr>
          <w:rFonts w:ascii="Times New Roman" w:hAnsi="Times New Roman" w:cs="Times New Roman"/>
          <w:color w:val="040C28"/>
          <w:sz w:val="24"/>
          <w:szCs w:val="24"/>
        </w:rPr>
        <w:t>tombol</w:t>
      </w:r>
      <w:proofErr w:type="spellEnd"/>
      <w:r w:rsidRPr="00E57D54">
        <w:rPr>
          <w:rFonts w:ascii="Times New Roman" w:hAnsi="Times New Roman" w:cs="Times New Roman"/>
          <w:color w:val="040C28"/>
          <w:sz w:val="24"/>
          <w:szCs w:val="24"/>
        </w:rPr>
        <w:t xml:space="preserve"> yang </w:t>
      </w:r>
      <w:proofErr w:type="spellStart"/>
      <w:r w:rsidRPr="00E57D54">
        <w:rPr>
          <w:rFonts w:ascii="Times New Roman" w:hAnsi="Times New Roman" w:cs="Times New Roman"/>
          <w:color w:val="040C28"/>
          <w:sz w:val="24"/>
          <w:szCs w:val="24"/>
        </w:rPr>
        <w:t>ketika</w:t>
      </w:r>
      <w:proofErr w:type="spellEnd"/>
      <w:r w:rsidRPr="00E57D54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E57D54">
        <w:rPr>
          <w:rFonts w:ascii="Times New Roman" w:hAnsi="Times New Roman" w:cs="Times New Roman"/>
          <w:color w:val="040C28"/>
          <w:sz w:val="24"/>
          <w:szCs w:val="24"/>
        </w:rPr>
        <w:t>diklik</w:t>
      </w:r>
      <w:proofErr w:type="spellEnd"/>
      <w:r w:rsidRPr="00E57D54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E57D54">
        <w:rPr>
          <w:rFonts w:ascii="Times New Roman" w:hAnsi="Times New Roman" w:cs="Times New Roman"/>
          <w:color w:val="040C28"/>
          <w:sz w:val="24"/>
          <w:szCs w:val="24"/>
        </w:rPr>
        <w:t>akan</w:t>
      </w:r>
      <w:proofErr w:type="spellEnd"/>
      <w:r w:rsidRPr="00E57D54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E57D54">
        <w:rPr>
          <w:rFonts w:ascii="Times New Roman" w:hAnsi="Times New Roman" w:cs="Times New Roman"/>
          <w:color w:val="040C28"/>
          <w:sz w:val="24"/>
          <w:szCs w:val="24"/>
        </w:rPr>
        <w:t>mereset</w:t>
      </w:r>
      <w:proofErr w:type="spellEnd"/>
      <w:r w:rsidRPr="00E57D54">
        <w:rPr>
          <w:rFonts w:ascii="Times New Roman" w:hAnsi="Times New Roman" w:cs="Times New Roman"/>
          <w:color w:val="040C28"/>
          <w:sz w:val="24"/>
          <w:szCs w:val="24"/>
        </w:rPr>
        <w:t xml:space="preserve"> semua </w:t>
      </w:r>
      <w:proofErr w:type="spellStart"/>
      <w:r w:rsidRPr="00E57D54">
        <w:rPr>
          <w:rFonts w:ascii="Times New Roman" w:hAnsi="Times New Roman" w:cs="Times New Roman"/>
          <w:color w:val="040C28"/>
          <w:sz w:val="24"/>
          <w:szCs w:val="24"/>
        </w:rPr>
        <w:t>inputan</w:t>
      </w:r>
      <w:proofErr w:type="spellEnd"/>
      <w:r w:rsidRPr="00E57D54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E57D54">
        <w:rPr>
          <w:rFonts w:ascii="Times New Roman" w:hAnsi="Times New Roman" w:cs="Times New Roman"/>
          <w:color w:val="040C28"/>
          <w:sz w:val="24"/>
          <w:szCs w:val="24"/>
        </w:rPr>
        <w:t>menjadi</w:t>
      </w:r>
      <w:proofErr w:type="spellEnd"/>
      <w:r w:rsidRPr="00E57D54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E57D54">
        <w:rPr>
          <w:rFonts w:ascii="Times New Roman" w:hAnsi="Times New Roman" w:cs="Times New Roman"/>
          <w:color w:val="040C28"/>
          <w:sz w:val="24"/>
          <w:szCs w:val="24"/>
        </w:rPr>
        <w:t>bentuk</w:t>
      </w:r>
      <w:proofErr w:type="spellEnd"/>
      <w:r w:rsidRPr="00E57D54">
        <w:rPr>
          <w:rFonts w:ascii="Times New Roman" w:hAnsi="Times New Roman" w:cs="Times New Roman"/>
          <w:color w:val="040C28"/>
          <w:sz w:val="24"/>
          <w:szCs w:val="24"/>
        </w:rPr>
        <w:t xml:space="preserve"> default pertama </w:t>
      </w:r>
      <w:proofErr w:type="spellStart"/>
      <w:r w:rsidRPr="00E57D54">
        <w:rPr>
          <w:rFonts w:ascii="Times New Roman" w:hAnsi="Times New Roman" w:cs="Times New Roman"/>
          <w:color w:val="040C28"/>
          <w:sz w:val="24"/>
          <w:szCs w:val="24"/>
        </w:rPr>
        <w:t>tampil</w:t>
      </w:r>
      <w:proofErr w:type="spellEnd"/>
      <w:r w:rsidRPr="00E57D5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</w:p>
    <w:p w14:paraId="6F386A05" w14:textId="6D8161C0" w:rsidR="00E57D54" w:rsidRPr="000941BC" w:rsidRDefault="000941BC" w:rsidP="00BB0A0F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I</w:t>
      </w:r>
      <w:r w:rsidR="00E57D5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npu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 type button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berfungsi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untuk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menampilkan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ombol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pada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halaman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web.</w:t>
      </w:r>
    </w:p>
    <w:p w14:paraId="05D7958E" w14:textId="311DF161" w:rsidR="000941BC" w:rsidRDefault="000941BC" w:rsidP="00BB0A0F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Input type image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berfungsi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ebagai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objek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form yang dapat di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klik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oleh user.</w:t>
      </w:r>
    </w:p>
    <w:p w14:paraId="749FF85E" w14:textId="77777777" w:rsidR="00BB0A0F" w:rsidRPr="00BB0A0F" w:rsidRDefault="00BB0A0F" w:rsidP="00BB0A0F"/>
    <w:p w14:paraId="5D60D4D7" w14:textId="15C5849B" w:rsidR="000B74FA" w:rsidRDefault="000B74FA" w:rsidP="00783ABD">
      <w:pPr>
        <w:pStyle w:val="Heading2"/>
        <w:numPr>
          <w:ilvl w:val="0"/>
          <w:numId w:val="16"/>
        </w:numPr>
      </w:pPr>
      <w:bookmarkStart w:id="39" w:name="_Toc132124628"/>
      <w:proofErr w:type="spellStart"/>
      <w:r>
        <w:t>Tautan</w:t>
      </w:r>
      <w:proofErr w:type="spellEnd"/>
      <w:r>
        <w:t xml:space="preserve"> Git</w:t>
      </w:r>
      <w:bookmarkEnd w:id="39"/>
    </w:p>
    <w:p w14:paraId="557CF75D" w14:textId="5CF52EC4" w:rsidR="00BE6BE4" w:rsidRDefault="00217928" w:rsidP="00BE6BE4">
      <w:hyperlink r:id="rId16" w:history="1">
        <w:r w:rsidRPr="00E0201E">
          <w:rPr>
            <w:rStyle w:val="Hyperlink"/>
          </w:rPr>
          <w:t>https://github.com/Vainn11/Praktikum-Web-3.git</w:t>
        </w:r>
      </w:hyperlink>
    </w:p>
    <w:p w14:paraId="559995CE" w14:textId="0014E2D2" w:rsidR="000B74FA" w:rsidRDefault="000B74FA" w:rsidP="000B74FA"/>
    <w:p w14:paraId="2189A55F" w14:textId="110738C3" w:rsidR="000B74FA" w:rsidRDefault="000B74FA" w:rsidP="000B74FA">
      <w:pPr>
        <w:pStyle w:val="Heading1"/>
        <w:spacing w:after="240"/>
      </w:pPr>
      <w:bookmarkStart w:id="40" w:name="_Toc132124629"/>
      <w:r>
        <w:lastRenderedPageBreak/>
        <w:t>SOAL 6</w:t>
      </w:r>
      <w:bookmarkEnd w:id="40"/>
    </w:p>
    <w:p w14:paraId="1CF7F045" w14:textId="5D87A61F" w:rsidR="000B74FA" w:rsidRDefault="008A28DE" w:rsidP="000B74FA">
      <w:proofErr w:type="spellStart"/>
      <w:r>
        <w:t>Penggunaan</w:t>
      </w:r>
      <w:proofErr w:type="spellEnd"/>
      <w:r>
        <w:t xml:space="preserve"> Text area dalam form</w:t>
      </w:r>
    </w:p>
    <w:p w14:paraId="6EC93FA2" w14:textId="77777777" w:rsidR="000B74FA" w:rsidRDefault="000B74FA" w:rsidP="00783ABD">
      <w:pPr>
        <w:pStyle w:val="Heading2"/>
        <w:numPr>
          <w:ilvl w:val="0"/>
          <w:numId w:val="17"/>
        </w:numPr>
      </w:pPr>
      <w:bookmarkStart w:id="41" w:name="_Toc132124630"/>
      <w:r>
        <w:t>Source Code</w:t>
      </w:r>
      <w:bookmarkEnd w:id="41"/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505"/>
        <w:gridCol w:w="7717"/>
      </w:tblGrid>
      <w:tr w:rsidR="000B74FA" w:rsidRPr="002A2760" w14:paraId="70E4717F" w14:textId="77777777" w:rsidTr="00CA271C">
        <w:tc>
          <w:tcPr>
            <w:tcW w:w="505" w:type="dxa"/>
          </w:tcPr>
          <w:p w14:paraId="399B2F60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1</w:t>
            </w:r>
          </w:p>
          <w:p w14:paraId="117543BB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2</w:t>
            </w:r>
          </w:p>
          <w:p w14:paraId="5AB405D8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3</w:t>
            </w:r>
          </w:p>
          <w:p w14:paraId="4751100D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4</w:t>
            </w:r>
          </w:p>
          <w:p w14:paraId="0BE1A1BC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5</w:t>
            </w:r>
          </w:p>
          <w:p w14:paraId="6A06690F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6</w:t>
            </w:r>
          </w:p>
          <w:p w14:paraId="12F95465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7</w:t>
            </w:r>
          </w:p>
          <w:p w14:paraId="02276868" w14:textId="77777777" w:rsidR="000B74FA" w:rsidRPr="002A2760" w:rsidRDefault="000B74FA" w:rsidP="00CA271C">
            <w:pPr>
              <w:rPr>
                <w:rFonts w:cs="Times New Roman"/>
              </w:rPr>
            </w:pPr>
            <w:r w:rsidRPr="002A2760">
              <w:rPr>
                <w:rFonts w:cs="Times New Roman"/>
              </w:rPr>
              <w:t>8</w:t>
            </w:r>
          </w:p>
          <w:p w14:paraId="3CDD1CB9" w14:textId="722DF8AF" w:rsidR="000B74FA" w:rsidRPr="002A2760" w:rsidRDefault="000B74FA" w:rsidP="00CA271C">
            <w:pPr>
              <w:rPr>
                <w:rFonts w:cs="Times New Roman"/>
              </w:rPr>
            </w:pPr>
          </w:p>
          <w:p w14:paraId="09A3AEDE" w14:textId="312BDDCB" w:rsidR="000B74FA" w:rsidRPr="002A2760" w:rsidRDefault="00F4537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</w:p>
          <w:p w14:paraId="638C001D" w14:textId="1135479D" w:rsidR="0009418D" w:rsidRPr="002A2760" w:rsidRDefault="00F4537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</w:p>
        </w:tc>
        <w:tc>
          <w:tcPr>
            <w:tcW w:w="7717" w:type="dxa"/>
          </w:tcPr>
          <w:p w14:paraId="2A96AD38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&lt;html&gt;</w:t>
            </w:r>
          </w:p>
          <w:p w14:paraId="717FFDDB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&lt;head&gt;</w:t>
            </w:r>
          </w:p>
          <w:p w14:paraId="563AA375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&lt;title&gt;</w:t>
            </w:r>
            <w:proofErr w:type="spellStart"/>
            <w:r w:rsidRPr="00D70AB7">
              <w:rPr>
                <w:rFonts w:cs="Times New Roman"/>
                <w:lang w:val="en-ID"/>
              </w:rPr>
              <w:t>Membuat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Text Area&lt;/title&gt;</w:t>
            </w:r>
          </w:p>
          <w:p w14:paraId="229DA4BC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&lt;/head&gt;</w:t>
            </w:r>
          </w:p>
          <w:p w14:paraId="14C582FC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&lt;body&gt;</w:t>
            </w:r>
          </w:p>
          <w:p w14:paraId="783ECA58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 xml:space="preserve">        </w:t>
            </w:r>
            <w:proofErr w:type="spellStart"/>
            <w:r w:rsidRPr="00D70AB7">
              <w:rPr>
                <w:rFonts w:cs="Times New Roman"/>
                <w:lang w:val="en-ID"/>
              </w:rPr>
              <w:t>Deskripsi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</w:t>
            </w:r>
            <w:proofErr w:type="spellStart"/>
            <w:proofErr w:type="gramStart"/>
            <w:r w:rsidRPr="00D70AB7">
              <w:rPr>
                <w:rFonts w:cs="Times New Roman"/>
                <w:lang w:val="en-ID"/>
              </w:rPr>
              <w:t>Diri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:</w:t>
            </w:r>
            <w:proofErr w:type="gramEnd"/>
          </w:p>
          <w:p w14:paraId="1BE59924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</w:t>
            </w:r>
          </w:p>
          <w:p w14:paraId="5230C7A1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&lt;</w:t>
            </w:r>
            <w:proofErr w:type="spellStart"/>
            <w:r w:rsidRPr="00D70AB7">
              <w:rPr>
                <w:rFonts w:cs="Times New Roman"/>
                <w:lang w:val="en-ID"/>
              </w:rPr>
              <w:t>textarea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name="</w:t>
            </w:r>
            <w:proofErr w:type="spellStart"/>
            <w:r w:rsidRPr="00D70AB7">
              <w:rPr>
                <w:rFonts w:cs="Times New Roman"/>
                <w:lang w:val="en-ID"/>
              </w:rPr>
              <w:t>Deskripsi</w:t>
            </w:r>
            <w:proofErr w:type="spellEnd"/>
            <w:r w:rsidRPr="00D70AB7">
              <w:rPr>
                <w:rFonts w:cs="Times New Roman"/>
                <w:lang w:val="en-ID"/>
              </w:rPr>
              <w:t>" cols="45" rows="5" align="</w:t>
            </w:r>
            <w:proofErr w:type="spellStart"/>
            <w:r w:rsidRPr="00D70AB7">
              <w:rPr>
                <w:rFonts w:cs="Times New Roman"/>
                <w:lang w:val="en-ID"/>
              </w:rPr>
              <w:t>center</w:t>
            </w:r>
            <w:proofErr w:type="spellEnd"/>
            <w:r w:rsidRPr="00D70AB7">
              <w:rPr>
                <w:rFonts w:cs="Times New Roman"/>
                <w:lang w:val="en-ID"/>
              </w:rPr>
              <w:t>"&gt;</w:t>
            </w:r>
            <w:proofErr w:type="spellStart"/>
            <w:r w:rsidRPr="00D70AB7">
              <w:rPr>
                <w:rFonts w:cs="Times New Roman"/>
                <w:lang w:val="en-ID"/>
              </w:rPr>
              <w:t>Tuliskan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D70AB7">
              <w:rPr>
                <w:rFonts w:cs="Times New Roman"/>
                <w:lang w:val="en-ID"/>
              </w:rPr>
              <w:t>deskripsi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D70AB7">
              <w:rPr>
                <w:rFonts w:cs="Times New Roman"/>
                <w:lang w:val="en-ID"/>
              </w:rPr>
              <w:t>singkat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D70AB7">
              <w:rPr>
                <w:rFonts w:cs="Times New Roman"/>
                <w:lang w:val="en-ID"/>
              </w:rPr>
              <w:t>tentang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</w:t>
            </w:r>
            <w:proofErr w:type="spellStart"/>
            <w:proofErr w:type="gramStart"/>
            <w:r w:rsidRPr="00D70AB7">
              <w:rPr>
                <w:rFonts w:cs="Times New Roman"/>
                <w:lang w:val="en-ID"/>
              </w:rPr>
              <w:t>anda</w:t>
            </w:r>
            <w:proofErr w:type="spellEnd"/>
            <w:r w:rsidRPr="00D70AB7">
              <w:rPr>
                <w:rFonts w:cs="Times New Roman"/>
                <w:lang w:val="en-ID"/>
              </w:rPr>
              <w:t>.&lt;</w:t>
            </w:r>
            <w:proofErr w:type="gramEnd"/>
            <w:r w:rsidRPr="00D70AB7">
              <w:rPr>
                <w:rFonts w:cs="Times New Roman"/>
                <w:lang w:val="en-ID"/>
              </w:rPr>
              <w:t>/</w:t>
            </w:r>
            <w:proofErr w:type="spellStart"/>
            <w:r w:rsidRPr="00D70AB7">
              <w:rPr>
                <w:rFonts w:cs="Times New Roman"/>
                <w:lang w:val="en-ID"/>
              </w:rPr>
              <w:t>textarea</w:t>
            </w:r>
            <w:proofErr w:type="spellEnd"/>
            <w:r w:rsidRPr="00D70AB7">
              <w:rPr>
                <w:rFonts w:cs="Times New Roman"/>
                <w:lang w:val="en-ID"/>
              </w:rPr>
              <w:t>&gt;</w:t>
            </w:r>
          </w:p>
          <w:p w14:paraId="34674541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&lt;/body&gt;</w:t>
            </w:r>
          </w:p>
          <w:p w14:paraId="46A2DC26" w14:textId="467F0024" w:rsidR="000B74FA" w:rsidRPr="002A2760" w:rsidRDefault="00D70AB7" w:rsidP="00CA271C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&lt;/html&gt;</w:t>
            </w:r>
          </w:p>
        </w:tc>
      </w:tr>
    </w:tbl>
    <w:p w14:paraId="06E31139" w14:textId="289724EE" w:rsidR="000B74FA" w:rsidRPr="00B8007B" w:rsidRDefault="0062075E" w:rsidP="00F334E1">
      <w:pPr>
        <w:pStyle w:val="Caption"/>
        <w:jc w:val="center"/>
      </w:pPr>
      <w:bookmarkStart w:id="42" w:name="_Toc132124533"/>
      <w:r>
        <w:t xml:space="preserve">Gambar </w:t>
      </w:r>
      <w:fldSimple w:instr=" SEQ Gambar \* ARABIC ">
        <w:r w:rsidR="00471D9C">
          <w:rPr>
            <w:noProof/>
          </w:rPr>
          <w:t>11</w:t>
        </w:r>
      </w:fldSimple>
      <w:r w:rsidR="00F334E1">
        <w:t xml:space="preserve">. Source Code </w:t>
      </w:r>
      <w:proofErr w:type="spellStart"/>
      <w:r w:rsidR="00F334E1">
        <w:t>Jawaban</w:t>
      </w:r>
      <w:proofErr w:type="spellEnd"/>
      <w:r w:rsidR="00F334E1">
        <w:t xml:space="preserve"> Soal 6</w:t>
      </w:r>
      <w:bookmarkEnd w:id="42"/>
    </w:p>
    <w:p w14:paraId="50186364" w14:textId="77777777" w:rsidR="000B74FA" w:rsidRDefault="000B74FA" w:rsidP="00783ABD">
      <w:pPr>
        <w:pStyle w:val="Heading2"/>
        <w:numPr>
          <w:ilvl w:val="0"/>
          <w:numId w:val="17"/>
        </w:numPr>
      </w:pPr>
      <w:bookmarkStart w:id="43" w:name="_Toc132124631"/>
      <w:r>
        <w:t>Output Program</w:t>
      </w:r>
      <w:bookmarkEnd w:id="43"/>
    </w:p>
    <w:p w14:paraId="52A9C932" w14:textId="01DC45FB" w:rsidR="000B74FA" w:rsidRPr="008C61A2" w:rsidRDefault="00251F78" w:rsidP="000B74FA">
      <w:pPr>
        <w:jc w:val="center"/>
      </w:pPr>
      <w:r w:rsidRPr="00251F78">
        <w:drawing>
          <wp:inline distT="0" distB="0" distL="0" distR="0" wp14:anchorId="7A75657A" wp14:editId="04C2FB7A">
            <wp:extent cx="5134692" cy="2829320"/>
            <wp:effectExtent l="0" t="0" r="8890" b="9525"/>
            <wp:docPr id="5161704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17043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34692" cy="282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86325" w14:textId="1684B54C" w:rsidR="000B74FA" w:rsidRDefault="0062075E" w:rsidP="00B15794">
      <w:pPr>
        <w:pStyle w:val="Caption"/>
        <w:jc w:val="center"/>
      </w:pPr>
      <w:bookmarkStart w:id="44" w:name="_Toc132124534"/>
      <w:r>
        <w:t xml:space="preserve">Gambar </w:t>
      </w:r>
      <w:fldSimple w:instr=" SEQ Gambar \* ARABIC ">
        <w:r w:rsidR="00471D9C">
          <w:rPr>
            <w:noProof/>
          </w:rPr>
          <w:t>12</w:t>
        </w:r>
      </w:fldSimple>
      <w:r w:rsidR="00B15794">
        <w:t xml:space="preserve">. Screenshot Hasil </w:t>
      </w:r>
      <w:proofErr w:type="spellStart"/>
      <w:r w:rsidR="00B15794">
        <w:t>Jawaban</w:t>
      </w:r>
      <w:proofErr w:type="spellEnd"/>
      <w:r w:rsidR="00B15794">
        <w:t xml:space="preserve"> Soal 6</w:t>
      </w:r>
      <w:bookmarkEnd w:id="44"/>
    </w:p>
    <w:p w14:paraId="2F20766F" w14:textId="77777777" w:rsidR="000B74FA" w:rsidRPr="00612D05" w:rsidRDefault="000B74FA" w:rsidP="000B74FA"/>
    <w:p w14:paraId="0B6C3AB2" w14:textId="204F89C5" w:rsidR="000B74FA" w:rsidRDefault="000B74FA" w:rsidP="00783ABD">
      <w:pPr>
        <w:pStyle w:val="Heading2"/>
        <w:numPr>
          <w:ilvl w:val="0"/>
          <w:numId w:val="17"/>
        </w:numPr>
      </w:pPr>
      <w:bookmarkStart w:id="45" w:name="_Toc132124632"/>
      <w:r>
        <w:t>Pembahasan</w:t>
      </w:r>
      <w:bookmarkEnd w:id="45"/>
    </w:p>
    <w:p w14:paraId="102A075B" w14:textId="77777777" w:rsidR="00BB0A0F" w:rsidRPr="00762261" w:rsidRDefault="00BB0A0F" w:rsidP="00BB0A0F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html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html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768DC97" w14:textId="77777777" w:rsidR="00BB0A0F" w:rsidRPr="00762261" w:rsidRDefault="00BB0A0F" w:rsidP="00BB0A0F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head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tentang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CE35EFA" w14:textId="77777777" w:rsidR="00BB0A0F" w:rsidRPr="00762261" w:rsidRDefault="00BB0A0F" w:rsidP="00BB0A0F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title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9BF79A8" w14:textId="7A37A08B" w:rsidR="00BB0A0F" w:rsidRDefault="00BB0A0F" w:rsidP="00BB0A0F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body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tubu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7B023087" w14:textId="2A0C4A85" w:rsidR="000941BC" w:rsidRDefault="000941BC" w:rsidP="00BB0A0F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lt;</w:t>
      </w:r>
      <w:proofErr w:type="spellStart"/>
      <w:r>
        <w:rPr>
          <w:rFonts w:ascii="Times New Roman" w:hAnsi="Times New Roman" w:cs="Times New Roman"/>
          <w:sz w:val="24"/>
          <w:szCs w:val="24"/>
        </w:rPr>
        <w:t>b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&gt; tag untuk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aris baru.</w:t>
      </w:r>
    </w:p>
    <w:p w14:paraId="1F69986A" w14:textId="1290F3A0" w:rsidR="000941BC" w:rsidRPr="000941BC" w:rsidRDefault="000941BC" w:rsidP="00BB0A0F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&lt;</w:t>
      </w:r>
      <w:proofErr w:type="spellStart"/>
      <w:r>
        <w:rPr>
          <w:rFonts w:ascii="Times New Roman" w:hAnsi="Times New Roman" w:cs="Times New Roman"/>
          <w:sz w:val="24"/>
          <w:szCs w:val="24"/>
        </w:rPr>
        <w:t>Textare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&gt;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menciptakan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input dalam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bentuk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area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teks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dengan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jumlah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karakter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yang tidak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dibatasi</w:t>
      </w:r>
      <w:proofErr w:type="spellEnd"/>
      <w:r w:rsidRPr="000941BC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</w:p>
    <w:p w14:paraId="4DA82620" w14:textId="358EC04F" w:rsidR="000941BC" w:rsidRPr="000941BC" w:rsidRDefault="000941BC" w:rsidP="00BB0A0F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Cols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berfungsi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untuk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mengatur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lebarnya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text area.</w:t>
      </w:r>
    </w:p>
    <w:p w14:paraId="0CED791C" w14:textId="5ABD44F5" w:rsidR="000941BC" w:rsidRDefault="000941BC" w:rsidP="00BB0A0F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ows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t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jang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xt area.</w:t>
      </w:r>
    </w:p>
    <w:p w14:paraId="0FCF87F3" w14:textId="5154E79B" w:rsidR="000941BC" w:rsidRDefault="000941BC" w:rsidP="00BB0A0F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ign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>
        <w:rPr>
          <w:rFonts w:ascii="Times New Roman" w:hAnsi="Times New Roman" w:cs="Times New Roman"/>
          <w:sz w:val="24"/>
          <w:szCs w:val="24"/>
        </w:rPr>
        <w:t>men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ks</w:t>
      </w:r>
      <w:proofErr w:type="spellEnd"/>
    </w:p>
    <w:p w14:paraId="26651D84" w14:textId="77777777" w:rsidR="00BB0A0F" w:rsidRPr="00BB0A0F" w:rsidRDefault="00BB0A0F" w:rsidP="00BB0A0F"/>
    <w:p w14:paraId="22DA73EB" w14:textId="1B157130" w:rsidR="000B74FA" w:rsidRDefault="000B74FA" w:rsidP="000B74FA">
      <w:pPr>
        <w:pStyle w:val="Heading2"/>
        <w:numPr>
          <w:ilvl w:val="0"/>
          <w:numId w:val="17"/>
        </w:numPr>
      </w:pPr>
      <w:bookmarkStart w:id="46" w:name="_Toc132124633"/>
      <w:proofErr w:type="spellStart"/>
      <w:r>
        <w:t>Tautan</w:t>
      </w:r>
      <w:proofErr w:type="spellEnd"/>
      <w:r>
        <w:t xml:space="preserve"> Git</w:t>
      </w:r>
      <w:bookmarkEnd w:id="46"/>
    </w:p>
    <w:p w14:paraId="20A4113C" w14:textId="4B0C32A2" w:rsidR="00BE6BE4" w:rsidRDefault="004D01CA" w:rsidP="00BE6BE4">
      <w:hyperlink r:id="rId18" w:history="1">
        <w:r w:rsidRPr="00E0201E">
          <w:rPr>
            <w:rStyle w:val="Hyperlink"/>
          </w:rPr>
          <w:t>https://github.com/Vainn11/Praktikum-Web-3.git</w:t>
        </w:r>
      </w:hyperlink>
    </w:p>
    <w:p w14:paraId="08D00189" w14:textId="77777777" w:rsidR="00BE6BE4" w:rsidRPr="00BE6BE4" w:rsidRDefault="00BE6BE4" w:rsidP="00BE6BE4"/>
    <w:p w14:paraId="45AAFEC4" w14:textId="08C679BD" w:rsidR="000B74FA" w:rsidRDefault="000B74FA" w:rsidP="000B74FA">
      <w:pPr>
        <w:pStyle w:val="Heading1"/>
        <w:spacing w:after="240"/>
      </w:pPr>
      <w:bookmarkStart w:id="47" w:name="_Toc132124634"/>
      <w:r>
        <w:t>SOAL 7</w:t>
      </w:r>
      <w:bookmarkEnd w:id="47"/>
    </w:p>
    <w:p w14:paraId="422B4C49" w14:textId="69C74992" w:rsidR="000B74FA" w:rsidRDefault="008344F0" w:rsidP="000B74FA">
      <w:proofErr w:type="spellStart"/>
      <w:r>
        <w:t>Penggunaan</w:t>
      </w:r>
      <w:proofErr w:type="spellEnd"/>
      <w:r>
        <w:t xml:space="preserve"> Select Dropdown dalam form</w:t>
      </w:r>
    </w:p>
    <w:p w14:paraId="121A520E" w14:textId="77777777" w:rsidR="000B74FA" w:rsidRDefault="000B74FA" w:rsidP="00783ABD">
      <w:pPr>
        <w:pStyle w:val="Heading2"/>
        <w:numPr>
          <w:ilvl w:val="0"/>
          <w:numId w:val="18"/>
        </w:numPr>
      </w:pPr>
      <w:bookmarkStart w:id="48" w:name="_Toc132124635"/>
      <w:r>
        <w:t>Source Code</w:t>
      </w:r>
      <w:bookmarkEnd w:id="48"/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505"/>
        <w:gridCol w:w="7717"/>
      </w:tblGrid>
      <w:tr w:rsidR="000B74FA" w:rsidRPr="00104E31" w14:paraId="2DB9B891" w14:textId="77777777" w:rsidTr="00CA271C">
        <w:tc>
          <w:tcPr>
            <w:tcW w:w="505" w:type="dxa"/>
          </w:tcPr>
          <w:p w14:paraId="16CAAC25" w14:textId="77777777" w:rsidR="000B74FA" w:rsidRPr="00104E31" w:rsidRDefault="000B74FA" w:rsidP="00CA271C">
            <w:pPr>
              <w:rPr>
                <w:rFonts w:cs="Times New Roman"/>
              </w:rPr>
            </w:pPr>
            <w:r w:rsidRPr="00104E31">
              <w:rPr>
                <w:rFonts w:cs="Times New Roman"/>
              </w:rPr>
              <w:t>1</w:t>
            </w:r>
          </w:p>
          <w:p w14:paraId="783ABEBC" w14:textId="77777777" w:rsidR="000B74FA" w:rsidRPr="00104E31" w:rsidRDefault="000B74FA" w:rsidP="00CA271C">
            <w:pPr>
              <w:rPr>
                <w:rFonts w:cs="Times New Roman"/>
              </w:rPr>
            </w:pPr>
            <w:r w:rsidRPr="00104E31">
              <w:rPr>
                <w:rFonts w:cs="Times New Roman"/>
              </w:rPr>
              <w:t>2</w:t>
            </w:r>
          </w:p>
          <w:p w14:paraId="00B43474" w14:textId="77777777" w:rsidR="000B74FA" w:rsidRPr="00104E31" w:rsidRDefault="000B74FA" w:rsidP="00CA271C">
            <w:pPr>
              <w:rPr>
                <w:rFonts w:cs="Times New Roman"/>
              </w:rPr>
            </w:pPr>
            <w:r w:rsidRPr="00104E31">
              <w:rPr>
                <w:rFonts w:cs="Times New Roman"/>
              </w:rPr>
              <w:t>3</w:t>
            </w:r>
          </w:p>
          <w:p w14:paraId="1C4CE6E3" w14:textId="77777777" w:rsidR="000B74FA" w:rsidRPr="00104E31" w:rsidRDefault="000B74FA" w:rsidP="00CA271C">
            <w:pPr>
              <w:rPr>
                <w:rFonts w:cs="Times New Roman"/>
              </w:rPr>
            </w:pPr>
            <w:r w:rsidRPr="00104E31">
              <w:rPr>
                <w:rFonts w:cs="Times New Roman"/>
              </w:rPr>
              <w:t>4</w:t>
            </w:r>
          </w:p>
          <w:p w14:paraId="4D425467" w14:textId="77777777" w:rsidR="000B74FA" w:rsidRPr="00104E31" w:rsidRDefault="000B74FA" w:rsidP="00CA271C">
            <w:pPr>
              <w:rPr>
                <w:rFonts w:cs="Times New Roman"/>
              </w:rPr>
            </w:pPr>
            <w:r w:rsidRPr="00104E31">
              <w:rPr>
                <w:rFonts w:cs="Times New Roman"/>
              </w:rPr>
              <w:t>5</w:t>
            </w:r>
          </w:p>
          <w:p w14:paraId="04ACD2C5" w14:textId="77777777" w:rsidR="000B74FA" w:rsidRPr="00104E31" w:rsidRDefault="000B74FA" w:rsidP="00CA271C">
            <w:pPr>
              <w:rPr>
                <w:rFonts w:cs="Times New Roman"/>
              </w:rPr>
            </w:pPr>
            <w:r w:rsidRPr="00104E31">
              <w:rPr>
                <w:rFonts w:cs="Times New Roman"/>
              </w:rPr>
              <w:t>6</w:t>
            </w:r>
          </w:p>
          <w:p w14:paraId="751E752D" w14:textId="77777777" w:rsidR="000B74FA" w:rsidRPr="00104E31" w:rsidRDefault="000B74FA" w:rsidP="00CA271C">
            <w:pPr>
              <w:rPr>
                <w:rFonts w:cs="Times New Roman"/>
              </w:rPr>
            </w:pPr>
            <w:r w:rsidRPr="00104E31">
              <w:rPr>
                <w:rFonts w:cs="Times New Roman"/>
              </w:rPr>
              <w:t>7</w:t>
            </w:r>
          </w:p>
          <w:p w14:paraId="2C824698" w14:textId="77777777" w:rsidR="000B74FA" w:rsidRPr="00104E31" w:rsidRDefault="000B74FA" w:rsidP="00CA271C">
            <w:pPr>
              <w:rPr>
                <w:rFonts w:cs="Times New Roman"/>
              </w:rPr>
            </w:pPr>
            <w:r w:rsidRPr="00104E31">
              <w:rPr>
                <w:rFonts w:cs="Times New Roman"/>
              </w:rPr>
              <w:t>8</w:t>
            </w:r>
          </w:p>
          <w:p w14:paraId="1CDB09D1" w14:textId="77777777" w:rsidR="000B74FA" w:rsidRPr="00104E31" w:rsidRDefault="000B74FA" w:rsidP="00CA271C">
            <w:pPr>
              <w:rPr>
                <w:rFonts w:cs="Times New Roman"/>
              </w:rPr>
            </w:pPr>
            <w:r w:rsidRPr="00104E31">
              <w:rPr>
                <w:rFonts w:cs="Times New Roman"/>
              </w:rPr>
              <w:t>9</w:t>
            </w:r>
          </w:p>
          <w:p w14:paraId="1A144D2D" w14:textId="77777777" w:rsidR="000B74FA" w:rsidRPr="00104E31" w:rsidRDefault="000B74FA" w:rsidP="00CA271C">
            <w:pPr>
              <w:rPr>
                <w:rFonts w:cs="Times New Roman"/>
              </w:rPr>
            </w:pPr>
            <w:r w:rsidRPr="00104E31">
              <w:rPr>
                <w:rFonts w:cs="Times New Roman"/>
              </w:rPr>
              <w:t>10</w:t>
            </w:r>
          </w:p>
          <w:p w14:paraId="17E17E4F" w14:textId="77777777" w:rsidR="000B74FA" w:rsidRPr="00104E31" w:rsidRDefault="000B74FA" w:rsidP="00CA271C">
            <w:pPr>
              <w:rPr>
                <w:rFonts w:cs="Times New Roman"/>
              </w:rPr>
            </w:pPr>
            <w:r w:rsidRPr="00104E31">
              <w:rPr>
                <w:rFonts w:cs="Times New Roman"/>
              </w:rPr>
              <w:t>11</w:t>
            </w:r>
          </w:p>
          <w:p w14:paraId="40B750B3" w14:textId="77777777" w:rsidR="000B74FA" w:rsidRPr="00104E31" w:rsidRDefault="000B74FA" w:rsidP="00CA271C">
            <w:pPr>
              <w:rPr>
                <w:rFonts w:cs="Times New Roman"/>
              </w:rPr>
            </w:pPr>
            <w:r w:rsidRPr="00104E31">
              <w:rPr>
                <w:rFonts w:cs="Times New Roman"/>
              </w:rPr>
              <w:t>12</w:t>
            </w:r>
          </w:p>
          <w:p w14:paraId="539FBF1D" w14:textId="77777777" w:rsidR="000B74FA" w:rsidRPr="00104E31" w:rsidRDefault="000B74FA" w:rsidP="00CA271C">
            <w:pPr>
              <w:rPr>
                <w:rFonts w:cs="Times New Roman"/>
              </w:rPr>
            </w:pPr>
            <w:r w:rsidRPr="00104E31">
              <w:rPr>
                <w:rFonts w:cs="Times New Roman"/>
              </w:rPr>
              <w:t>13</w:t>
            </w:r>
          </w:p>
          <w:p w14:paraId="32739E71" w14:textId="77777777" w:rsidR="000B74FA" w:rsidRPr="00104E31" w:rsidRDefault="000B74FA" w:rsidP="00CA271C">
            <w:pPr>
              <w:rPr>
                <w:rFonts w:cs="Times New Roman"/>
              </w:rPr>
            </w:pPr>
            <w:r w:rsidRPr="00104E31">
              <w:rPr>
                <w:rFonts w:cs="Times New Roman"/>
              </w:rPr>
              <w:t>14</w:t>
            </w:r>
          </w:p>
          <w:p w14:paraId="189225E7" w14:textId="51B74098" w:rsidR="000B74FA" w:rsidRPr="00104E31" w:rsidRDefault="00EE274F" w:rsidP="00CA271C">
            <w:pPr>
              <w:rPr>
                <w:rFonts w:cs="Times New Roman"/>
              </w:rPr>
            </w:pPr>
            <w:r w:rsidRPr="00104E31">
              <w:rPr>
                <w:rFonts w:cs="Times New Roman"/>
              </w:rPr>
              <w:t>15</w:t>
            </w:r>
          </w:p>
          <w:p w14:paraId="39C4C205" w14:textId="7494BEC9" w:rsidR="000B74FA" w:rsidRPr="00104E31" w:rsidRDefault="000B74FA" w:rsidP="00CA271C">
            <w:pPr>
              <w:rPr>
                <w:rFonts w:cs="Times New Roman"/>
              </w:rPr>
            </w:pPr>
            <w:r w:rsidRPr="00104E31">
              <w:rPr>
                <w:rFonts w:cs="Times New Roman"/>
              </w:rPr>
              <w:t>1</w:t>
            </w:r>
            <w:r w:rsidR="00EE274F" w:rsidRPr="00104E31">
              <w:rPr>
                <w:rFonts w:cs="Times New Roman"/>
              </w:rPr>
              <w:t>6</w:t>
            </w:r>
          </w:p>
          <w:p w14:paraId="4C540F02" w14:textId="787D6F13" w:rsidR="000B74FA" w:rsidRPr="00104E31" w:rsidRDefault="000B74FA" w:rsidP="00CA271C">
            <w:pPr>
              <w:rPr>
                <w:rFonts w:cs="Times New Roman"/>
              </w:rPr>
            </w:pPr>
            <w:r w:rsidRPr="00104E31">
              <w:rPr>
                <w:rFonts w:cs="Times New Roman"/>
              </w:rPr>
              <w:t>1</w:t>
            </w:r>
            <w:r w:rsidR="00EE274F" w:rsidRPr="00104E31">
              <w:rPr>
                <w:rFonts w:cs="Times New Roman"/>
              </w:rPr>
              <w:t>7</w:t>
            </w:r>
          </w:p>
          <w:p w14:paraId="4FD0ADB8" w14:textId="510A7309" w:rsidR="000B74FA" w:rsidRPr="00104E31" w:rsidRDefault="000B74FA" w:rsidP="00CA271C">
            <w:pPr>
              <w:rPr>
                <w:rFonts w:cs="Times New Roman"/>
              </w:rPr>
            </w:pPr>
            <w:r w:rsidRPr="00104E31">
              <w:rPr>
                <w:rFonts w:cs="Times New Roman"/>
              </w:rPr>
              <w:t>1</w:t>
            </w:r>
            <w:r w:rsidR="00EE274F" w:rsidRPr="00104E31">
              <w:rPr>
                <w:rFonts w:cs="Times New Roman"/>
              </w:rPr>
              <w:t>8</w:t>
            </w:r>
          </w:p>
          <w:p w14:paraId="13A55E90" w14:textId="340C1FDB" w:rsidR="000B74FA" w:rsidRPr="00104E31" w:rsidRDefault="00EE274F" w:rsidP="00CA271C">
            <w:pPr>
              <w:rPr>
                <w:rFonts w:cs="Times New Roman"/>
              </w:rPr>
            </w:pPr>
            <w:r w:rsidRPr="00104E31">
              <w:rPr>
                <w:rFonts w:cs="Times New Roman"/>
              </w:rPr>
              <w:t>19</w:t>
            </w:r>
          </w:p>
          <w:p w14:paraId="502EF12B" w14:textId="51712B18" w:rsidR="00EE274F" w:rsidRPr="00104E31" w:rsidRDefault="00EE274F" w:rsidP="00CA271C">
            <w:pPr>
              <w:rPr>
                <w:rFonts w:cs="Times New Roman"/>
              </w:rPr>
            </w:pPr>
            <w:r w:rsidRPr="00104E31">
              <w:rPr>
                <w:rFonts w:cs="Times New Roman"/>
              </w:rPr>
              <w:t>20</w:t>
            </w:r>
          </w:p>
          <w:p w14:paraId="7D8F1A9F" w14:textId="4BA213E0" w:rsidR="00EE274F" w:rsidRPr="00104E31" w:rsidRDefault="00EE274F" w:rsidP="00CA271C">
            <w:pPr>
              <w:rPr>
                <w:rFonts w:cs="Times New Roman"/>
              </w:rPr>
            </w:pPr>
            <w:r w:rsidRPr="00104E31">
              <w:rPr>
                <w:rFonts w:cs="Times New Roman"/>
              </w:rPr>
              <w:t>21</w:t>
            </w:r>
          </w:p>
          <w:p w14:paraId="23E142DB" w14:textId="4507951B" w:rsidR="00EE274F" w:rsidRPr="00104E31" w:rsidRDefault="00EE274F" w:rsidP="00CA271C">
            <w:pPr>
              <w:rPr>
                <w:rFonts w:cs="Times New Roman"/>
              </w:rPr>
            </w:pPr>
            <w:r w:rsidRPr="00104E31">
              <w:rPr>
                <w:rFonts w:cs="Times New Roman"/>
              </w:rPr>
              <w:t>22</w:t>
            </w:r>
          </w:p>
          <w:p w14:paraId="4EF01808" w14:textId="2609BBF6" w:rsidR="00EE274F" w:rsidRPr="00104E31" w:rsidRDefault="00EE274F" w:rsidP="00CA271C">
            <w:pPr>
              <w:rPr>
                <w:rFonts w:cs="Times New Roman"/>
              </w:rPr>
            </w:pPr>
            <w:r w:rsidRPr="00104E31">
              <w:rPr>
                <w:rFonts w:cs="Times New Roman"/>
              </w:rPr>
              <w:t>23</w:t>
            </w:r>
          </w:p>
          <w:p w14:paraId="7731D56A" w14:textId="77777777" w:rsidR="000B74FA" w:rsidRDefault="00EE274F" w:rsidP="00CA271C">
            <w:pPr>
              <w:rPr>
                <w:rFonts w:cs="Times New Roman"/>
              </w:rPr>
            </w:pPr>
            <w:r w:rsidRPr="00104E31">
              <w:rPr>
                <w:rFonts w:cs="Times New Roman"/>
              </w:rPr>
              <w:t>24</w:t>
            </w:r>
          </w:p>
          <w:p w14:paraId="24787CD6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5</w:t>
            </w:r>
          </w:p>
          <w:p w14:paraId="7AEF4CD8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6</w:t>
            </w:r>
          </w:p>
          <w:p w14:paraId="2AC9998E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7</w:t>
            </w:r>
          </w:p>
          <w:p w14:paraId="210370F7" w14:textId="181559E8" w:rsidR="00D70AB7" w:rsidRPr="00104E31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28</w:t>
            </w:r>
          </w:p>
        </w:tc>
        <w:tc>
          <w:tcPr>
            <w:tcW w:w="7717" w:type="dxa"/>
          </w:tcPr>
          <w:p w14:paraId="22CA27CD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lastRenderedPageBreak/>
              <w:t>&lt;html&gt;</w:t>
            </w:r>
          </w:p>
          <w:p w14:paraId="40659B85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&lt;head&gt;</w:t>
            </w:r>
          </w:p>
          <w:p w14:paraId="150C1210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&lt;title&gt;</w:t>
            </w:r>
            <w:proofErr w:type="spellStart"/>
            <w:r w:rsidRPr="00D70AB7">
              <w:rPr>
                <w:rFonts w:cs="Times New Roman"/>
                <w:lang w:val="en-ID"/>
              </w:rPr>
              <w:t>Menggunakan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Menu Dropdown&lt;/title&gt;</w:t>
            </w:r>
          </w:p>
          <w:p w14:paraId="0B1DB400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&lt;/head&gt;</w:t>
            </w:r>
          </w:p>
          <w:p w14:paraId="0D8F22B8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&lt;body&gt;</w:t>
            </w:r>
          </w:p>
          <w:p w14:paraId="4733A198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&lt;</w:t>
            </w:r>
            <w:proofErr w:type="spellStart"/>
            <w:r w:rsidRPr="00D70AB7">
              <w:rPr>
                <w:rFonts w:cs="Times New Roman"/>
                <w:lang w:val="en-ID"/>
              </w:rPr>
              <w:t>img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D70AB7">
              <w:rPr>
                <w:rFonts w:cs="Times New Roman"/>
                <w:lang w:val="en-ID"/>
              </w:rPr>
              <w:t>src</w:t>
            </w:r>
            <w:proofErr w:type="spellEnd"/>
            <w:r w:rsidRPr="00D70AB7">
              <w:rPr>
                <w:rFonts w:cs="Times New Roman"/>
                <w:lang w:val="en-ID"/>
              </w:rPr>
              <w:t>="dora.jpg" align="right"&gt;</w:t>
            </w:r>
          </w:p>
          <w:p w14:paraId="22CB1944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&lt;/</w:t>
            </w:r>
            <w:proofErr w:type="spellStart"/>
            <w:r w:rsidRPr="00D70AB7">
              <w:rPr>
                <w:rFonts w:cs="Times New Roman"/>
                <w:lang w:val="en-ID"/>
              </w:rPr>
              <w:t>img</w:t>
            </w:r>
            <w:proofErr w:type="spellEnd"/>
            <w:r w:rsidRPr="00D70AB7">
              <w:rPr>
                <w:rFonts w:cs="Times New Roman"/>
                <w:lang w:val="en-ID"/>
              </w:rPr>
              <w:t>&gt;</w:t>
            </w:r>
          </w:p>
          <w:p w14:paraId="6494FF65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</w:t>
            </w:r>
          </w:p>
          <w:p w14:paraId="4316C0A6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 xml:space="preserve">    </w:t>
            </w:r>
            <w:proofErr w:type="spellStart"/>
            <w:r w:rsidRPr="00D70AB7">
              <w:rPr>
                <w:rFonts w:cs="Times New Roman"/>
                <w:lang w:val="en-ID"/>
              </w:rPr>
              <w:t>Silahkan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D70AB7">
              <w:rPr>
                <w:rFonts w:cs="Times New Roman"/>
                <w:lang w:val="en-ID"/>
              </w:rPr>
              <w:t>pilih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D70AB7">
              <w:rPr>
                <w:rFonts w:cs="Times New Roman"/>
                <w:lang w:val="en-ID"/>
              </w:rPr>
              <w:t>orientasi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</w:t>
            </w:r>
            <w:proofErr w:type="spellStart"/>
            <w:proofErr w:type="gramStart"/>
            <w:r w:rsidRPr="00D70AB7">
              <w:rPr>
                <w:rFonts w:cs="Times New Roman"/>
                <w:lang w:val="en-ID"/>
              </w:rPr>
              <w:t>minat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:</w:t>
            </w:r>
            <w:proofErr w:type="gramEnd"/>
          </w:p>
          <w:p w14:paraId="5AE97CEA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</w:t>
            </w:r>
          </w:p>
          <w:p w14:paraId="4A6A0A54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&lt;select name="</w:t>
            </w:r>
            <w:proofErr w:type="spellStart"/>
            <w:r w:rsidRPr="00D70AB7">
              <w:rPr>
                <w:rFonts w:cs="Times New Roman"/>
                <w:lang w:val="en-ID"/>
              </w:rPr>
              <w:t>Orientasi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D70AB7">
              <w:rPr>
                <w:rFonts w:cs="Times New Roman"/>
                <w:lang w:val="en-ID"/>
              </w:rPr>
              <w:t>Minat</w:t>
            </w:r>
            <w:proofErr w:type="spellEnd"/>
            <w:r w:rsidRPr="00D70AB7">
              <w:rPr>
                <w:rFonts w:cs="Times New Roman"/>
                <w:lang w:val="en-ID"/>
              </w:rPr>
              <w:t>"&gt;</w:t>
            </w:r>
          </w:p>
          <w:p w14:paraId="611B12E1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 xml:space="preserve">        &lt;option value="dg"&gt;Design </w:t>
            </w:r>
            <w:proofErr w:type="spellStart"/>
            <w:r w:rsidRPr="00D70AB7">
              <w:rPr>
                <w:rFonts w:cs="Times New Roman"/>
                <w:lang w:val="en-ID"/>
              </w:rPr>
              <w:t>Grafis</w:t>
            </w:r>
            <w:proofErr w:type="spellEnd"/>
            <w:r w:rsidRPr="00D70AB7">
              <w:rPr>
                <w:rFonts w:cs="Times New Roman"/>
                <w:lang w:val="en-ID"/>
              </w:rPr>
              <w:t>&lt;/option&gt;</w:t>
            </w:r>
          </w:p>
          <w:p w14:paraId="66B01DD3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&lt;option value="</w:t>
            </w:r>
            <w:proofErr w:type="spellStart"/>
            <w:r w:rsidRPr="00D70AB7">
              <w:rPr>
                <w:rFonts w:cs="Times New Roman"/>
                <w:lang w:val="en-ID"/>
              </w:rPr>
              <w:t>pj</w:t>
            </w:r>
            <w:proofErr w:type="spellEnd"/>
            <w:r w:rsidRPr="00D70AB7">
              <w:rPr>
                <w:rFonts w:cs="Times New Roman"/>
                <w:lang w:val="en-ID"/>
              </w:rPr>
              <w:t>"&gt;Programmer Java&lt;/option&gt;</w:t>
            </w:r>
          </w:p>
          <w:p w14:paraId="0D750A90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&lt;option value="</w:t>
            </w:r>
            <w:proofErr w:type="spellStart"/>
            <w:r w:rsidRPr="00D70AB7">
              <w:rPr>
                <w:rFonts w:cs="Times New Roman"/>
                <w:lang w:val="en-ID"/>
              </w:rPr>
              <w:t>sa</w:t>
            </w:r>
            <w:proofErr w:type="spellEnd"/>
            <w:r w:rsidRPr="00D70AB7">
              <w:rPr>
                <w:rFonts w:cs="Times New Roman"/>
                <w:lang w:val="en-ID"/>
              </w:rPr>
              <w:t>"&gt;</w:t>
            </w:r>
            <w:proofErr w:type="spellStart"/>
            <w:r w:rsidRPr="00D70AB7">
              <w:rPr>
                <w:rFonts w:cs="Times New Roman"/>
                <w:lang w:val="en-ID"/>
              </w:rPr>
              <w:t>Sistem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D70AB7">
              <w:rPr>
                <w:rFonts w:cs="Times New Roman"/>
                <w:lang w:val="en-ID"/>
              </w:rPr>
              <w:t>Analis</w:t>
            </w:r>
            <w:proofErr w:type="spellEnd"/>
            <w:r w:rsidRPr="00D70AB7">
              <w:rPr>
                <w:rFonts w:cs="Times New Roman"/>
                <w:lang w:val="en-ID"/>
              </w:rPr>
              <w:t>&lt;/option&gt;</w:t>
            </w:r>
          </w:p>
          <w:p w14:paraId="5E22E0CC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&lt;option value="ds"&gt;</w:t>
            </w:r>
            <w:proofErr w:type="spellStart"/>
            <w:r w:rsidRPr="00D70AB7">
              <w:rPr>
                <w:rFonts w:cs="Times New Roman"/>
                <w:lang w:val="en-ID"/>
              </w:rPr>
              <w:t>Dagelan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D70AB7">
              <w:rPr>
                <w:rFonts w:cs="Times New Roman"/>
                <w:lang w:val="en-ID"/>
              </w:rPr>
              <w:t>Saja</w:t>
            </w:r>
            <w:proofErr w:type="spellEnd"/>
            <w:r w:rsidRPr="00D70AB7">
              <w:rPr>
                <w:rFonts w:cs="Times New Roman"/>
                <w:lang w:val="en-ID"/>
              </w:rPr>
              <w:t>&lt;/option&gt;</w:t>
            </w:r>
          </w:p>
          <w:p w14:paraId="7B16CB92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&lt;/select&gt;</w:t>
            </w:r>
          </w:p>
          <w:p w14:paraId="348C9B99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</w:t>
            </w:r>
          </w:p>
          <w:p w14:paraId="113A044B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</w:t>
            </w:r>
          </w:p>
          <w:p w14:paraId="79C35E33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&lt;select name="</w:t>
            </w:r>
            <w:proofErr w:type="spellStart"/>
            <w:r w:rsidRPr="00D70AB7">
              <w:rPr>
                <w:rFonts w:cs="Times New Roman"/>
                <w:lang w:val="en-ID"/>
              </w:rPr>
              <w:t>Orientasi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D70AB7">
              <w:rPr>
                <w:rFonts w:cs="Times New Roman"/>
                <w:lang w:val="en-ID"/>
              </w:rPr>
              <w:t>Kemampuan</w:t>
            </w:r>
            <w:proofErr w:type="spellEnd"/>
            <w:r w:rsidRPr="00D70AB7">
              <w:rPr>
                <w:rFonts w:cs="Times New Roman"/>
                <w:lang w:val="en-ID"/>
              </w:rPr>
              <w:t>" multiple&gt;</w:t>
            </w:r>
          </w:p>
          <w:p w14:paraId="5701CA21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 xml:space="preserve">        &lt;option value="dg"&gt;Design </w:t>
            </w:r>
            <w:proofErr w:type="spellStart"/>
            <w:r w:rsidRPr="00D70AB7">
              <w:rPr>
                <w:rFonts w:cs="Times New Roman"/>
                <w:lang w:val="en-ID"/>
              </w:rPr>
              <w:t>Grafis</w:t>
            </w:r>
            <w:proofErr w:type="spellEnd"/>
            <w:r w:rsidRPr="00D70AB7">
              <w:rPr>
                <w:rFonts w:cs="Times New Roman"/>
                <w:lang w:val="en-ID"/>
              </w:rPr>
              <w:t>&lt;/option&gt;</w:t>
            </w:r>
          </w:p>
          <w:p w14:paraId="7AB43AB6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&lt;option value="</w:t>
            </w:r>
            <w:proofErr w:type="spellStart"/>
            <w:r w:rsidRPr="00D70AB7">
              <w:rPr>
                <w:rFonts w:cs="Times New Roman"/>
                <w:lang w:val="en-ID"/>
              </w:rPr>
              <w:t>pj</w:t>
            </w:r>
            <w:proofErr w:type="spellEnd"/>
            <w:r w:rsidRPr="00D70AB7">
              <w:rPr>
                <w:rFonts w:cs="Times New Roman"/>
                <w:lang w:val="en-ID"/>
              </w:rPr>
              <w:t>"&gt;Programmer Java&lt;/option&gt;</w:t>
            </w:r>
          </w:p>
          <w:p w14:paraId="6F3D5971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&lt;option value="</w:t>
            </w:r>
            <w:proofErr w:type="spellStart"/>
            <w:r w:rsidRPr="00D70AB7">
              <w:rPr>
                <w:rFonts w:cs="Times New Roman"/>
                <w:lang w:val="en-ID"/>
              </w:rPr>
              <w:t>sa</w:t>
            </w:r>
            <w:proofErr w:type="spellEnd"/>
            <w:r w:rsidRPr="00D70AB7">
              <w:rPr>
                <w:rFonts w:cs="Times New Roman"/>
                <w:lang w:val="en-ID"/>
              </w:rPr>
              <w:t>"&gt;</w:t>
            </w:r>
            <w:proofErr w:type="spellStart"/>
            <w:r w:rsidRPr="00D70AB7">
              <w:rPr>
                <w:rFonts w:cs="Times New Roman"/>
                <w:lang w:val="en-ID"/>
              </w:rPr>
              <w:t>Sistem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D70AB7">
              <w:rPr>
                <w:rFonts w:cs="Times New Roman"/>
                <w:lang w:val="en-ID"/>
              </w:rPr>
              <w:t>Analis</w:t>
            </w:r>
            <w:proofErr w:type="spellEnd"/>
            <w:r w:rsidRPr="00D70AB7">
              <w:rPr>
                <w:rFonts w:cs="Times New Roman"/>
                <w:lang w:val="en-ID"/>
              </w:rPr>
              <w:t>&lt;/option&gt;</w:t>
            </w:r>
          </w:p>
          <w:p w14:paraId="1F9D31AC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&lt;option value="</w:t>
            </w:r>
            <w:proofErr w:type="spellStart"/>
            <w:r w:rsidRPr="00D70AB7">
              <w:rPr>
                <w:rFonts w:cs="Times New Roman"/>
                <w:lang w:val="en-ID"/>
              </w:rPr>
              <w:t>aj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"&gt;Ahli </w:t>
            </w:r>
            <w:proofErr w:type="spellStart"/>
            <w:r w:rsidRPr="00D70AB7">
              <w:rPr>
                <w:rFonts w:cs="Times New Roman"/>
                <w:lang w:val="en-ID"/>
              </w:rPr>
              <w:t>Jaringan</w:t>
            </w:r>
            <w:proofErr w:type="spellEnd"/>
            <w:r w:rsidRPr="00D70AB7">
              <w:rPr>
                <w:rFonts w:cs="Times New Roman"/>
                <w:lang w:val="en-ID"/>
              </w:rPr>
              <w:t>&lt;/option&gt;</w:t>
            </w:r>
          </w:p>
          <w:p w14:paraId="6C87636E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&lt;option value="it"&gt;Trainer IT&lt;/option&gt;</w:t>
            </w:r>
          </w:p>
          <w:p w14:paraId="20FE6BE6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&lt;option value="ds"&gt;</w:t>
            </w:r>
            <w:proofErr w:type="spellStart"/>
            <w:r w:rsidRPr="00D70AB7">
              <w:rPr>
                <w:rFonts w:cs="Times New Roman"/>
                <w:lang w:val="en-ID"/>
              </w:rPr>
              <w:t>Dagelan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D70AB7">
              <w:rPr>
                <w:rFonts w:cs="Times New Roman"/>
                <w:lang w:val="en-ID"/>
              </w:rPr>
              <w:t>Saja</w:t>
            </w:r>
            <w:proofErr w:type="spellEnd"/>
            <w:r w:rsidRPr="00D70AB7">
              <w:rPr>
                <w:rFonts w:cs="Times New Roman"/>
                <w:lang w:val="en-ID"/>
              </w:rPr>
              <w:t>&lt;/option&gt;</w:t>
            </w:r>
          </w:p>
          <w:p w14:paraId="5B7E109F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&lt;/select&gt;</w:t>
            </w:r>
          </w:p>
          <w:p w14:paraId="0E509B33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&lt;/body&gt;</w:t>
            </w:r>
          </w:p>
          <w:p w14:paraId="243C05DD" w14:textId="0626E7F6" w:rsidR="000B74FA" w:rsidRPr="00104E31" w:rsidRDefault="00D70AB7" w:rsidP="00EE274F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lastRenderedPageBreak/>
              <w:t>&lt;/html&gt;</w:t>
            </w:r>
          </w:p>
        </w:tc>
      </w:tr>
    </w:tbl>
    <w:p w14:paraId="48EA5EE1" w14:textId="2712DE94" w:rsidR="000B74FA" w:rsidRPr="00B8007B" w:rsidRDefault="0062075E" w:rsidP="00F334E1">
      <w:pPr>
        <w:pStyle w:val="Caption"/>
        <w:jc w:val="center"/>
      </w:pPr>
      <w:bookmarkStart w:id="49" w:name="_Toc132124535"/>
      <w:r>
        <w:lastRenderedPageBreak/>
        <w:t xml:space="preserve">Gambar </w:t>
      </w:r>
      <w:fldSimple w:instr=" SEQ Gambar \* ARABIC ">
        <w:r w:rsidR="00471D9C">
          <w:rPr>
            <w:noProof/>
          </w:rPr>
          <w:t>13</w:t>
        </w:r>
      </w:fldSimple>
      <w:r w:rsidR="00F334E1">
        <w:t xml:space="preserve">. Source Code </w:t>
      </w:r>
      <w:proofErr w:type="spellStart"/>
      <w:r w:rsidR="00F334E1">
        <w:t>Jawaban</w:t>
      </w:r>
      <w:proofErr w:type="spellEnd"/>
      <w:r w:rsidR="00F334E1">
        <w:t xml:space="preserve"> Soal 7</w:t>
      </w:r>
      <w:bookmarkEnd w:id="49"/>
    </w:p>
    <w:p w14:paraId="6246AD29" w14:textId="77777777" w:rsidR="000B74FA" w:rsidRDefault="000B74FA" w:rsidP="00783ABD">
      <w:pPr>
        <w:pStyle w:val="Heading2"/>
        <w:numPr>
          <w:ilvl w:val="0"/>
          <w:numId w:val="18"/>
        </w:numPr>
      </w:pPr>
      <w:bookmarkStart w:id="50" w:name="_Toc132124636"/>
      <w:r>
        <w:t>Output Program</w:t>
      </w:r>
      <w:bookmarkEnd w:id="50"/>
    </w:p>
    <w:p w14:paraId="4C6DEC6A" w14:textId="2AC49587" w:rsidR="000B74FA" w:rsidRPr="008C61A2" w:rsidRDefault="00457354" w:rsidP="000B74FA">
      <w:pPr>
        <w:jc w:val="center"/>
      </w:pPr>
      <w:r w:rsidRPr="00457354">
        <w:drawing>
          <wp:inline distT="0" distB="0" distL="0" distR="0" wp14:anchorId="52A92FD0" wp14:editId="75831550">
            <wp:extent cx="5252085" cy="3945255"/>
            <wp:effectExtent l="0" t="0" r="5715" b="0"/>
            <wp:docPr id="7978980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89805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37547" w14:textId="632ED3A0" w:rsidR="000B74FA" w:rsidRDefault="0062075E" w:rsidP="00B15794">
      <w:pPr>
        <w:pStyle w:val="Caption"/>
        <w:jc w:val="center"/>
      </w:pPr>
      <w:bookmarkStart w:id="51" w:name="_Toc132124536"/>
      <w:r>
        <w:t xml:space="preserve">Gambar </w:t>
      </w:r>
      <w:fldSimple w:instr=" SEQ Gambar \* ARABIC ">
        <w:r w:rsidR="00471D9C">
          <w:rPr>
            <w:noProof/>
          </w:rPr>
          <w:t>14</w:t>
        </w:r>
      </w:fldSimple>
      <w:r w:rsidR="00B15794">
        <w:t xml:space="preserve">. Screenshot Hasil </w:t>
      </w:r>
      <w:proofErr w:type="spellStart"/>
      <w:r w:rsidR="00B15794">
        <w:t>Jawaban</w:t>
      </w:r>
      <w:proofErr w:type="spellEnd"/>
      <w:r w:rsidR="00B15794">
        <w:t xml:space="preserve"> Soal 7</w:t>
      </w:r>
      <w:bookmarkEnd w:id="51"/>
    </w:p>
    <w:p w14:paraId="7586E54E" w14:textId="77777777" w:rsidR="000B74FA" w:rsidRPr="00612D05" w:rsidRDefault="000B74FA" w:rsidP="000B74FA"/>
    <w:p w14:paraId="5317CA3C" w14:textId="6F7E622A" w:rsidR="000B74FA" w:rsidRDefault="000B74FA" w:rsidP="00783ABD">
      <w:pPr>
        <w:pStyle w:val="Heading2"/>
        <w:numPr>
          <w:ilvl w:val="0"/>
          <w:numId w:val="18"/>
        </w:numPr>
      </w:pPr>
      <w:bookmarkStart w:id="52" w:name="_Toc132124637"/>
      <w:r>
        <w:t>Pembahasan</w:t>
      </w:r>
      <w:bookmarkEnd w:id="52"/>
    </w:p>
    <w:p w14:paraId="400968F7" w14:textId="77777777" w:rsidR="00BB0A0F" w:rsidRPr="00762261" w:rsidRDefault="00BB0A0F" w:rsidP="00BB0A0F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html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html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40CAB30" w14:textId="77777777" w:rsidR="00BB0A0F" w:rsidRPr="00762261" w:rsidRDefault="00BB0A0F" w:rsidP="00BB0A0F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head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tentang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5103A03" w14:textId="77777777" w:rsidR="00BB0A0F" w:rsidRPr="00762261" w:rsidRDefault="00BB0A0F" w:rsidP="00BB0A0F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title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A8E5C4E" w14:textId="590CDF98" w:rsidR="00BB0A0F" w:rsidRDefault="00BB0A0F" w:rsidP="00BB0A0F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body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tubu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E88C564" w14:textId="096331EC" w:rsidR="00BB0A0F" w:rsidRPr="000941BC" w:rsidRDefault="000941BC" w:rsidP="000941BC">
      <w:pPr>
        <w:pStyle w:val="ListParagraph"/>
        <w:numPr>
          <w:ilvl w:val="0"/>
          <w:numId w:val="28"/>
        </w:numPr>
      </w:pPr>
      <w:r>
        <w:rPr>
          <w:rFonts w:ascii="Times New Roman" w:hAnsi="Times New Roman" w:cs="Times New Roman"/>
          <w:sz w:val="24"/>
          <w:szCs w:val="24"/>
        </w:rPr>
        <w:t xml:space="preserve">Tag </w:t>
      </w:r>
      <w:proofErr w:type="spellStart"/>
      <w:r>
        <w:rPr>
          <w:rFonts w:ascii="Times New Roman" w:hAnsi="Times New Roman" w:cs="Times New Roman"/>
          <w:sz w:val="24"/>
          <w:szCs w:val="24"/>
        </w:rPr>
        <w:t>im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amb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b.</w:t>
      </w:r>
    </w:p>
    <w:p w14:paraId="47648C2F" w14:textId="30D8C7FD" w:rsidR="000941BC" w:rsidRPr="000941BC" w:rsidRDefault="000941BC" w:rsidP="000941BC">
      <w:pPr>
        <w:pStyle w:val="ListParagraph"/>
        <w:numPr>
          <w:ilvl w:val="0"/>
          <w:numId w:val="28"/>
        </w:numPr>
      </w:pPr>
      <w:r>
        <w:rPr>
          <w:rFonts w:ascii="Times New Roman" w:hAnsi="Times New Roman" w:cs="Times New Roman"/>
          <w:sz w:val="24"/>
          <w:szCs w:val="24"/>
        </w:rPr>
        <w:t>&lt;</w:t>
      </w:r>
      <w:proofErr w:type="spellStart"/>
      <w:r>
        <w:rPr>
          <w:rFonts w:ascii="Times New Roman" w:hAnsi="Times New Roman" w:cs="Times New Roman"/>
          <w:sz w:val="24"/>
          <w:szCs w:val="24"/>
        </w:rPr>
        <w:t>b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&gt;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aris baru.</w:t>
      </w:r>
    </w:p>
    <w:p w14:paraId="648BE355" w14:textId="0C91B1DB" w:rsidR="000941BC" w:rsidRPr="000941BC" w:rsidRDefault="000941BC" w:rsidP="000941BC">
      <w:pPr>
        <w:pStyle w:val="ListParagraph"/>
        <w:numPr>
          <w:ilvl w:val="0"/>
          <w:numId w:val="28"/>
        </w:numPr>
      </w:pPr>
      <w:r>
        <w:rPr>
          <w:rFonts w:ascii="Times New Roman" w:hAnsi="Times New Roman" w:cs="Times New Roman"/>
          <w:sz w:val="24"/>
          <w:szCs w:val="24"/>
        </w:rPr>
        <w:t xml:space="preserve">&lt;select&gt;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untuk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melakukan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pemilihan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dan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seleksi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terhadap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satu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pilihan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dari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beberapa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deretan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pilihan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(option) yang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diberikan</w:t>
      </w:r>
      <w:proofErr w:type="spellEnd"/>
      <w:r w:rsidRPr="000941BC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</w:p>
    <w:p w14:paraId="59AD2EB3" w14:textId="65FDB49E" w:rsidR="000941BC" w:rsidRPr="000941BC" w:rsidRDefault="000941BC" w:rsidP="000941BC">
      <w:pPr>
        <w:pStyle w:val="ListParagraph"/>
        <w:numPr>
          <w:ilvl w:val="0"/>
          <w:numId w:val="28"/>
        </w:num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&lt;option&gt;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berfungsi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untuk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menambahkan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pilihan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</w:p>
    <w:p w14:paraId="1283C8F0" w14:textId="2F8D4C73" w:rsidR="000941BC" w:rsidRPr="000941BC" w:rsidRDefault="000941BC" w:rsidP="000941BC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 w:rsidRPr="000941BC">
        <w:rPr>
          <w:rFonts w:ascii="Times New Roman" w:hAnsi="Times New Roman" w:cs="Times New Roman"/>
          <w:sz w:val="24"/>
          <w:szCs w:val="24"/>
        </w:rPr>
        <w:t xml:space="preserve">Value </w:t>
      </w:r>
      <w:proofErr w:type="spellStart"/>
      <w:r w:rsidRPr="000941BC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Pr="000941BC"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 w:rsidRPr="000941BC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0941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41BC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0941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41BC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Pr="000941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41B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0941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941BC">
        <w:rPr>
          <w:rFonts w:ascii="Times New Roman" w:hAnsi="Times New Roman" w:cs="Times New Roman"/>
          <w:sz w:val="24"/>
          <w:szCs w:val="24"/>
        </w:rPr>
        <w:t>elemen</w:t>
      </w:r>
      <w:proofErr w:type="spellEnd"/>
      <w:r w:rsidRPr="000941BC">
        <w:rPr>
          <w:rFonts w:ascii="Times New Roman" w:hAnsi="Times New Roman" w:cs="Times New Roman"/>
          <w:sz w:val="24"/>
          <w:szCs w:val="24"/>
        </w:rPr>
        <w:t xml:space="preserve"> input</w:t>
      </w:r>
    </w:p>
    <w:p w14:paraId="74664D68" w14:textId="78CBC3A7" w:rsidR="000B74FA" w:rsidRDefault="000B74FA" w:rsidP="000B74FA">
      <w:pPr>
        <w:pStyle w:val="Heading2"/>
        <w:numPr>
          <w:ilvl w:val="0"/>
          <w:numId w:val="18"/>
        </w:numPr>
      </w:pPr>
      <w:bookmarkStart w:id="53" w:name="_Toc132124638"/>
      <w:proofErr w:type="spellStart"/>
      <w:r>
        <w:t>Tautan</w:t>
      </w:r>
      <w:proofErr w:type="spellEnd"/>
      <w:r>
        <w:t xml:space="preserve"> Git</w:t>
      </w:r>
      <w:bookmarkEnd w:id="53"/>
    </w:p>
    <w:p w14:paraId="3C1DE284" w14:textId="486162FB" w:rsidR="00BE6BE4" w:rsidRDefault="0071031F" w:rsidP="00BE6BE4">
      <w:hyperlink r:id="rId20" w:history="1">
        <w:r w:rsidRPr="00E0201E">
          <w:rPr>
            <w:rStyle w:val="Hyperlink"/>
          </w:rPr>
          <w:t>https://github.com/Vainn11/Praktikum-Web-3.git</w:t>
        </w:r>
      </w:hyperlink>
    </w:p>
    <w:p w14:paraId="6FE92C05" w14:textId="77777777" w:rsidR="00BE6BE4" w:rsidRPr="00BE6BE4" w:rsidRDefault="00BE6BE4" w:rsidP="00BE6BE4"/>
    <w:p w14:paraId="3A79F929" w14:textId="7449B15D" w:rsidR="000B74FA" w:rsidRDefault="000B74FA" w:rsidP="000B74FA">
      <w:pPr>
        <w:pStyle w:val="Heading1"/>
        <w:spacing w:after="240"/>
      </w:pPr>
      <w:bookmarkStart w:id="54" w:name="_Toc132124639"/>
      <w:r>
        <w:t>SOAL 8</w:t>
      </w:r>
      <w:bookmarkEnd w:id="54"/>
    </w:p>
    <w:p w14:paraId="065B560B" w14:textId="324956D9" w:rsidR="000B74FA" w:rsidRDefault="00C37F4E" w:rsidP="000B74FA">
      <w:r>
        <w:t>Form</w:t>
      </w:r>
    </w:p>
    <w:p w14:paraId="790093B9" w14:textId="77777777" w:rsidR="000B74FA" w:rsidRDefault="000B74FA" w:rsidP="00783ABD">
      <w:pPr>
        <w:pStyle w:val="Heading2"/>
        <w:numPr>
          <w:ilvl w:val="0"/>
          <w:numId w:val="19"/>
        </w:numPr>
      </w:pPr>
      <w:bookmarkStart w:id="55" w:name="_Toc132124640"/>
      <w:r>
        <w:t>Source Code</w:t>
      </w:r>
      <w:bookmarkEnd w:id="55"/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505"/>
        <w:gridCol w:w="7717"/>
      </w:tblGrid>
      <w:tr w:rsidR="000B74FA" w14:paraId="47335119" w14:textId="77777777" w:rsidTr="00CA271C">
        <w:tc>
          <w:tcPr>
            <w:tcW w:w="505" w:type="dxa"/>
          </w:tcPr>
          <w:p w14:paraId="01B1DADE" w14:textId="77777777" w:rsidR="00AE41F9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  <w:p w14:paraId="12087B23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  <w:p w14:paraId="18940C82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  <w:p w14:paraId="2BC32F80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  <w:p w14:paraId="2F7D531C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  <w:p w14:paraId="57C41F5E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  <w:p w14:paraId="7DFE5FB0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</w:p>
          <w:p w14:paraId="6B4440CF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</w:p>
          <w:p w14:paraId="6CB6FCA3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</w:p>
          <w:p w14:paraId="64F19160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</w:p>
          <w:p w14:paraId="75E34361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1</w:t>
            </w:r>
          </w:p>
          <w:p w14:paraId="36D14F6F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2</w:t>
            </w:r>
          </w:p>
          <w:p w14:paraId="36D4D2E8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3</w:t>
            </w:r>
          </w:p>
          <w:p w14:paraId="19675EF9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4</w:t>
            </w:r>
          </w:p>
          <w:p w14:paraId="4FADCA2C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5</w:t>
            </w:r>
          </w:p>
          <w:p w14:paraId="7F384F03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6</w:t>
            </w:r>
          </w:p>
          <w:p w14:paraId="107009F0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7</w:t>
            </w:r>
          </w:p>
          <w:p w14:paraId="1C3071CB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8</w:t>
            </w:r>
          </w:p>
          <w:p w14:paraId="435CEA81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9</w:t>
            </w:r>
          </w:p>
          <w:p w14:paraId="003B026C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0</w:t>
            </w:r>
          </w:p>
          <w:p w14:paraId="6788A99F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1</w:t>
            </w:r>
          </w:p>
          <w:p w14:paraId="593F20C6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2</w:t>
            </w:r>
          </w:p>
          <w:p w14:paraId="4A58DA18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3</w:t>
            </w:r>
          </w:p>
          <w:p w14:paraId="30DB2591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4</w:t>
            </w:r>
          </w:p>
          <w:p w14:paraId="0170B581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5</w:t>
            </w:r>
          </w:p>
          <w:p w14:paraId="4F5CAB49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6</w:t>
            </w:r>
          </w:p>
          <w:p w14:paraId="3C371562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7</w:t>
            </w:r>
          </w:p>
          <w:p w14:paraId="09E0E9A7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8</w:t>
            </w:r>
          </w:p>
          <w:p w14:paraId="56DBF8E8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9</w:t>
            </w:r>
          </w:p>
          <w:p w14:paraId="79683C99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30</w:t>
            </w:r>
          </w:p>
          <w:p w14:paraId="1EA3A2B2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31</w:t>
            </w:r>
          </w:p>
          <w:p w14:paraId="3625BE5C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32</w:t>
            </w:r>
          </w:p>
          <w:p w14:paraId="35F22523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33</w:t>
            </w:r>
          </w:p>
          <w:p w14:paraId="23322EC0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34</w:t>
            </w:r>
          </w:p>
          <w:p w14:paraId="1E7EA040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35</w:t>
            </w:r>
          </w:p>
          <w:p w14:paraId="0FB151F0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36</w:t>
            </w:r>
          </w:p>
          <w:p w14:paraId="74DD486E" w14:textId="77777777" w:rsidR="00D70AB7" w:rsidRDefault="00D70AB7" w:rsidP="00CA271C">
            <w:pPr>
              <w:rPr>
                <w:rFonts w:cs="Times New Roman"/>
              </w:rPr>
            </w:pPr>
          </w:p>
          <w:p w14:paraId="4D226E54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37</w:t>
            </w:r>
          </w:p>
          <w:p w14:paraId="3C38239E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38</w:t>
            </w:r>
          </w:p>
          <w:p w14:paraId="3A861960" w14:textId="77777777" w:rsidR="00D70AB7" w:rsidRDefault="00D70AB7" w:rsidP="00CA271C">
            <w:pPr>
              <w:rPr>
                <w:rFonts w:cs="Times New Roman"/>
              </w:rPr>
            </w:pPr>
          </w:p>
          <w:p w14:paraId="467656B3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39</w:t>
            </w:r>
          </w:p>
          <w:p w14:paraId="372DD0D2" w14:textId="77777777" w:rsidR="00D70AB7" w:rsidRDefault="00D70AB7" w:rsidP="00CA271C">
            <w:pPr>
              <w:rPr>
                <w:rFonts w:cs="Times New Roman"/>
              </w:rPr>
            </w:pPr>
          </w:p>
          <w:p w14:paraId="1D8D54D8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40</w:t>
            </w:r>
          </w:p>
          <w:p w14:paraId="66ABC18F" w14:textId="77777777" w:rsidR="00D70AB7" w:rsidRDefault="00D70AB7" w:rsidP="00CA271C">
            <w:pPr>
              <w:rPr>
                <w:rFonts w:cs="Times New Roman"/>
              </w:rPr>
            </w:pPr>
          </w:p>
          <w:p w14:paraId="1293A5C3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41</w:t>
            </w:r>
          </w:p>
          <w:p w14:paraId="6D078E20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42</w:t>
            </w:r>
          </w:p>
          <w:p w14:paraId="07F065E8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43</w:t>
            </w:r>
          </w:p>
          <w:p w14:paraId="336021BE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44</w:t>
            </w:r>
          </w:p>
          <w:p w14:paraId="47632E38" w14:textId="77777777" w:rsidR="00D70AB7" w:rsidRDefault="00D70AB7" w:rsidP="00CA271C">
            <w:pPr>
              <w:rPr>
                <w:rFonts w:cs="Times New Roman"/>
              </w:rPr>
            </w:pPr>
          </w:p>
          <w:p w14:paraId="6EA298FA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45</w:t>
            </w:r>
          </w:p>
          <w:p w14:paraId="41C0DA89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46</w:t>
            </w:r>
          </w:p>
          <w:p w14:paraId="19256C90" w14:textId="77777777" w:rsidR="00D70AB7" w:rsidRDefault="00D70AB7" w:rsidP="00CA271C">
            <w:pPr>
              <w:rPr>
                <w:rFonts w:cs="Times New Roman"/>
              </w:rPr>
            </w:pPr>
          </w:p>
          <w:p w14:paraId="4E249CF6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47</w:t>
            </w:r>
          </w:p>
          <w:p w14:paraId="4646B390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48</w:t>
            </w:r>
          </w:p>
          <w:p w14:paraId="0E9D0584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49</w:t>
            </w:r>
          </w:p>
          <w:p w14:paraId="0826F50D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50</w:t>
            </w:r>
          </w:p>
          <w:p w14:paraId="49E0718D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51</w:t>
            </w:r>
          </w:p>
          <w:p w14:paraId="04A2A73F" w14:textId="77777777" w:rsidR="00D70AB7" w:rsidRDefault="00D70AB7" w:rsidP="00CA271C">
            <w:pPr>
              <w:rPr>
                <w:rFonts w:cs="Times New Roman"/>
              </w:rPr>
            </w:pPr>
          </w:p>
          <w:p w14:paraId="74D47D6E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52</w:t>
            </w:r>
          </w:p>
          <w:p w14:paraId="378B41DB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53</w:t>
            </w:r>
          </w:p>
          <w:p w14:paraId="2D7A8741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54</w:t>
            </w:r>
          </w:p>
          <w:p w14:paraId="2C074294" w14:textId="77777777" w:rsidR="00D70AB7" w:rsidRDefault="00D70AB7" w:rsidP="00CA271C">
            <w:pPr>
              <w:rPr>
                <w:rFonts w:cs="Times New Roman"/>
              </w:rPr>
            </w:pPr>
          </w:p>
          <w:p w14:paraId="684B91DC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55</w:t>
            </w:r>
          </w:p>
          <w:p w14:paraId="013965D6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56</w:t>
            </w:r>
          </w:p>
          <w:p w14:paraId="1A0DDBEA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57</w:t>
            </w:r>
          </w:p>
          <w:p w14:paraId="56FE7761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58</w:t>
            </w:r>
          </w:p>
          <w:p w14:paraId="40F21AA8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59</w:t>
            </w:r>
          </w:p>
          <w:p w14:paraId="100C4B18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60</w:t>
            </w:r>
          </w:p>
          <w:p w14:paraId="1567B29F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61</w:t>
            </w:r>
          </w:p>
          <w:p w14:paraId="2795708A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62</w:t>
            </w:r>
          </w:p>
          <w:p w14:paraId="3E1A6BA6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63</w:t>
            </w:r>
          </w:p>
          <w:p w14:paraId="5D738C3C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64</w:t>
            </w:r>
          </w:p>
          <w:p w14:paraId="4580E870" w14:textId="77777777" w:rsidR="00D70AB7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65</w:t>
            </w:r>
          </w:p>
          <w:p w14:paraId="383B699E" w14:textId="3183024D" w:rsidR="00D70AB7" w:rsidRPr="00104E31" w:rsidRDefault="00D70AB7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66</w:t>
            </w:r>
          </w:p>
        </w:tc>
        <w:tc>
          <w:tcPr>
            <w:tcW w:w="7717" w:type="dxa"/>
          </w:tcPr>
          <w:p w14:paraId="1AB303B8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lastRenderedPageBreak/>
              <w:t>&lt;html&gt;</w:t>
            </w:r>
          </w:p>
          <w:p w14:paraId="60A25E97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&lt;head&gt;</w:t>
            </w:r>
          </w:p>
          <w:p w14:paraId="5013C243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&lt;title&gt;Form&lt;/title&gt;</w:t>
            </w:r>
          </w:p>
          <w:p w14:paraId="21106466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&lt;/head&gt;</w:t>
            </w:r>
          </w:p>
          <w:p w14:paraId="0CE871A7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&lt;body&gt;</w:t>
            </w:r>
          </w:p>
          <w:p w14:paraId="4C5CC9EA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&lt;table border="5"&gt;</w:t>
            </w:r>
          </w:p>
          <w:p w14:paraId="1EBB0355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&lt;td&gt;</w:t>
            </w:r>
          </w:p>
          <w:p w14:paraId="077B87E2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&lt;font face="arial"&gt;</w:t>
            </w:r>
          </w:p>
          <w:p w14:paraId="29189ED4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 xml:space="preserve">        &lt;table border="1" width="600" height="100" </w:t>
            </w:r>
            <w:proofErr w:type="spellStart"/>
            <w:r w:rsidRPr="00D70AB7">
              <w:rPr>
                <w:rFonts w:cs="Times New Roman"/>
                <w:lang w:val="en-ID"/>
              </w:rPr>
              <w:t>bgcolor</w:t>
            </w:r>
            <w:proofErr w:type="spellEnd"/>
            <w:r w:rsidRPr="00D70AB7">
              <w:rPr>
                <w:rFonts w:cs="Times New Roman"/>
                <w:lang w:val="en-ID"/>
              </w:rPr>
              <w:t>="</w:t>
            </w:r>
            <w:proofErr w:type="spellStart"/>
            <w:r w:rsidRPr="00D70AB7">
              <w:rPr>
                <w:rFonts w:cs="Times New Roman"/>
                <w:lang w:val="en-ID"/>
              </w:rPr>
              <w:t>lightblue</w:t>
            </w:r>
            <w:proofErr w:type="spellEnd"/>
            <w:r w:rsidRPr="00D70AB7">
              <w:rPr>
                <w:rFonts w:cs="Times New Roman"/>
                <w:lang w:val="en-ID"/>
              </w:rPr>
              <w:t>"&gt;</w:t>
            </w:r>
          </w:p>
          <w:p w14:paraId="3091E78F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&lt;</w:t>
            </w:r>
            <w:proofErr w:type="spellStart"/>
            <w:r w:rsidRPr="00D70AB7">
              <w:rPr>
                <w:rFonts w:cs="Times New Roman"/>
                <w:lang w:val="en-ID"/>
              </w:rPr>
              <w:t>td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</w:t>
            </w:r>
            <w:proofErr w:type="gramStart"/>
            <w:r w:rsidRPr="00D70AB7">
              <w:rPr>
                <w:rFonts w:cs="Times New Roman"/>
                <w:lang w:val="en-ID"/>
              </w:rPr>
              <w:t>align</w:t>
            </w:r>
            <w:proofErr w:type="gramEnd"/>
            <w:r w:rsidRPr="00D70AB7">
              <w:rPr>
                <w:rFonts w:cs="Times New Roman"/>
                <w:lang w:val="en-ID"/>
              </w:rPr>
              <w:t>="</w:t>
            </w:r>
            <w:proofErr w:type="spellStart"/>
            <w:r w:rsidRPr="00D70AB7">
              <w:rPr>
                <w:rFonts w:cs="Times New Roman"/>
                <w:lang w:val="en-ID"/>
              </w:rPr>
              <w:t>center</w:t>
            </w:r>
            <w:proofErr w:type="spellEnd"/>
            <w:r w:rsidRPr="00D70AB7">
              <w:rPr>
                <w:rFonts w:cs="Times New Roman"/>
                <w:lang w:val="en-ID"/>
              </w:rPr>
              <w:t>"&gt;</w:t>
            </w:r>
          </w:p>
          <w:p w14:paraId="686D29CB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 xml:space="preserve">                &lt;font face="arial" </w:t>
            </w:r>
            <w:proofErr w:type="spellStart"/>
            <w:r w:rsidRPr="00D70AB7">
              <w:rPr>
                <w:rFonts w:cs="Times New Roman"/>
                <w:lang w:val="en-ID"/>
              </w:rPr>
              <w:t>color</w:t>
            </w:r>
            <w:proofErr w:type="spellEnd"/>
            <w:r w:rsidRPr="00D70AB7">
              <w:rPr>
                <w:rFonts w:cs="Times New Roman"/>
                <w:lang w:val="en-ID"/>
              </w:rPr>
              <w:t>="red"&gt;</w:t>
            </w:r>
          </w:p>
          <w:p w14:paraId="3EE95093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    &lt;h1&gt;</w:t>
            </w:r>
            <w:proofErr w:type="spellStart"/>
            <w:r w:rsidRPr="00D70AB7">
              <w:rPr>
                <w:rFonts w:cs="Times New Roman"/>
                <w:lang w:val="en-ID"/>
              </w:rPr>
              <w:t>Pendaftaran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D70AB7">
              <w:rPr>
                <w:rFonts w:cs="Times New Roman"/>
                <w:lang w:val="en-ID"/>
              </w:rPr>
              <w:t>Kursus</w:t>
            </w:r>
            <w:proofErr w:type="spellEnd"/>
            <w:r w:rsidRPr="00D70AB7">
              <w:rPr>
                <w:rFonts w:cs="Times New Roman"/>
                <w:lang w:val="en-ID"/>
              </w:rPr>
              <w:t>&lt;/h1&gt;</w:t>
            </w:r>
          </w:p>
          <w:p w14:paraId="17C4EC99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    &lt;/font&gt;</w:t>
            </w:r>
          </w:p>
          <w:p w14:paraId="78B57136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&lt;/td&gt;</w:t>
            </w:r>
          </w:p>
          <w:p w14:paraId="63C51755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&lt;/table&gt;</w:t>
            </w:r>
          </w:p>
          <w:p w14:paraId="1B1CF551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 xml:space="preserve">        &lt;table border="0" width="600" height="80" </w:t>
            </w:r>
            <w:proofErr w:type="spellStart"/>
            <w:r w:rsidRPr="00D70AB7">
              <w:rPr>
                <w:rFonts w:cs="Times New Roman"/>
                <w:lang w:val="en-ID"/>
              </w:rPr>
              <w:t>bgcolor</w:t>
            </w:r>
            <w:proofErr w:type="spellEnd"/>
            <w:r w:rsidRPr="00D70AB7">
              <w:rPr>
                <w:rFonts w:cs="Times New Roman"/>
                <w:lang w:val="en-ID"/>
              </w:rPr>
              <w:t>="</w:t>
            </w:r>
            <w:proofErr w:type="spellStart"/>
            <w:r w:rsidRPr="00D70AB7">
              <w:rPr>
                <w:rFonts w:cs="Times New Roman"/>
                <w:lang w:val="en-ID"/>
              </w:rPr>
              <w:t>gray</w:t>
            </w:r>
            <w:proofErr w:type="spellEnd"/>
            <w:r w:rsidRPr="00D70AB7">
              <w:rPr>
                <w:rFonts w:cs="Times New Roman"/>
                <w:lang w:val="en-ID"/>
              </w:rPr>
              <w:t>"&gt;</w:t>
            </w:r>
          </w:p>
          <w:p w14:paraId="40FBEB4F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&lt;tr&gt;</w:t>
            </w:r>
          </w:p>
          <w:p w14:paraId="1B7F0919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 xml:space="preserve">                &lt;td </w:t>
            </w:r>
            <w:proofErr w:type="spellStart"/>
            <w:r w:rsidRPr="00D70AB7">
              <w:rPr>
                <w:rFonts w:cs="Times New Roman"/>
                <w:lang w:val="en-ID"/>
              </w:rPr>
              <w:t>valign</w:t>
            </w:r>
            <w:proofErr w:type="spellEnd"/>
            <w:r w:rsidRPr="00D70AB7">
              <w:rPr>
                <w:rFonts w:cs="Times New Roman"/>
                <w:lang w:val="en-ID"/>
              </w:rPr>
              <w:t>="top"&gt;</w:t>
            </w:r>
          </w:p>
          <w:p w14:paraId="738CBDED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 xml:space="preserve">                &lt;h2&gt;Data </w:t>
            </w:r>
            <w:proofErr w:type="spellStart"/>
            <w:r w:rsidRPr="00D70AB7">
              <w:rPr>
                <w:rFonts w:cs="Times New Roman"/>
                <w:lang w:val="en-ID"/>
              </w:rPr>
              <w:t>Diri</w:t>
            </w:r>
            <w:proofErr w:type="spellEnd"/>
            <w:r w:rsidRPr="00D70AB7">
              <w:rPr>
                <w:rFonts w:cs="Times New Roman"/>
                <w:lang w:val="en-ID"/>
              </w:rPr>
              <w:t>&lt;/h2&gt;</w:t>
            </w:r>
          </w:p>
          <w:p w14:paraId="795F0FA0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    &lt;/td&gt;</w:t>
            </w:r>
          </w:p>
          <w:p w14:paraId="4EE767EF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&lt;/tr&gt;</w:t>
            </w:r>
          </w:p>
          <w:p w14:paraId="1E8B0A94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&lt;tr&gt;</w:t>
            </w:r>
          </w:p>
          <w:p w14:paraId="57217F92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    &lt;td&gt;</w:t>
            </w:r>
          </w:p>
          <w:p w14:paraId="3B27D988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 xml:space="preserve">                    &lt;table border="0" </w:t>
            </w:r>
            <w:proofErr w:type="spellStart"/>
            <w:r w:rsidRPr="00D70AB7">
              <w:rPr>
                <w:rFonts w:cs="Times New Roman"/>
                <w:lang w:val="en-ID"/>
              </w:rPr>
              <w:t>cellspacing</w:t>
            </w:r>
            <w:proofErr w:type="spellEnd"/>
            <w:r w:rsidRPr="00D70AB7">
              <w:rPr>
                <w:rFonts w:cs="Times New Roman"/>
                <w:lang w:val="en-ID"/>
              </w:rPr>
              <w:t>="3"&gt;</w:t>
            </w:r>
          </w:p>
          <w:p w14:paraId="02D119EA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 xml:space="preserve">                        &lt;td </w:t>
            </w:r>
            <w:proofErr w:type="spellStart"/>
            <w:r w:rsidRPr="00D70AB7">
              <w:rPr>
                <w:rFonts w:cs="Times New Roman"/>
                <w:lang w:val="en-ID"/>
              </w:rPr>
              <w:t>valign</w:t>
            </w:r>
            <w:proofErr w:type="spellEnd"/>
            <w:r w:rsidRPr="00D70AB7">
              <w:rPr>
                <w:rFonts w:cs="Times New Roman"/>
                <w:lang w:val="en-ID"/>
              </w:rPr>
              <w:t>="top"&gt;</w:t>
            </w:r>
          </w:p>
          <w:p w14:paraId="2ADBE1E1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                Nama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</w:t>
            </w:r>
          </w:p>
          <w:p w14:paraId="50752D3C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 xml:space="preserve">                            </w:t>
            </w:r>
            <w:proofErr w:type="spellStart"/>
            <w:r w:rsidRPr="00D70AB7">
              <w:rPr>
                <w:rFonts w:cs="Times New Roman"/>
                <w:lang w:val="en-ID"/>
              </w:rPr>
              <w:t>Nim</w:t>
            </w:r>
            <w:proofErr w:type="spellEnd"/>
            <w:r w:rsidRPr="00D70AB7">
              <w:rPr>
                <w:rFonts w:cs="Times New Roman"/>
                <w:lang w:val="en-ID"/>
              </w:rPr>
              <w:t>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</w:t>
            </w:r>
          </w:p>
          <w:p w14:paraId="3A5545FE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                E-mail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</w:t>
            </w:r>
          </w:p>
          <w:p w14:paraId="746AEA07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 xml:space="preserve">                            </w:t>
            </w:r>
            <w:proofErr w:type="spellStart"/>
            <w:r w:rsidRPr="00D70AB7">
              <w:rPr>
                <w:rFonts w:cs="Times New Roman"/>
                <w:lang w:val="en-ID"/>
              </w:rPr>
              <w:t>Tanggal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Lahir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</w:t>
            </w:r>
          </w:p>
          <w:p w14:paraId="44A0F6B1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 xml:space="preserve">                            </w:t>
            </w:r>
            <w:proofErr w:type="spellStart"/>
            <w:r w:rsidRPr="00D70AB7">
              <w:rPr>
                <w:rFonts w:cs="Times New Roman"/>
                <w:lang w:val="en-ID"/>
              </w:rPr>
              <w:t>Jenis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D70AB7">
              <w:rPr>
                <w:rFonts w:cs="Times New Roman"/>
                <w:lang w:val="en-ID"/>
              </w:rPr>
              <w:t>Kelamin</w:t>
            </w:r>
            <w:proofErr w:type="spellEnd"/>
            <w:r w:rsidRPr="00D70AB7">
              <w:rPr>
                <w:rFonts w:cs="Times New Roman"/>
                <w:lang w:val="en-ID"/>
              </w:rPr>
              <w:t>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</w:t>
            </w:r>
          </w:p>
          <w:p w14:paraId="6E24D0B8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 xml:space="preserve">                            </w:t>
            </w:r>
            <w:proofErr w:type="spellStart"/>
            <w:r w:rsidRPr="00D70AB7">
              <w:rPr>
                <w:rFonts w:cs="Times New Roman"/>
                <w:lang w:val="en-ID"/>
              </w:rPr>
              <w:t>Pilih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Program </w:t>
            </w:r>
            <w:proofErr w:type="spellStart"/>
            <w:r w:rsidRPr="00D70AB7">
              <w:rPr>
                <w:rFonts w:cs="Times New Roman"/>
                <w:lang w:val="en-ID"/>
              </w:rPr>
              <w:t>Kursus</w:t>
            </w:r>
            <w:proofErr w:type="spellEnd"/>
            <w:r w:rsidRPr="00D70AB7">
              <w:rPr>
                <w:rFonts w:cs="Times New Roman"/>
                <w:lang w:val="en-ID"/>
              </w:rPr>
              <w:t>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</w:t>
            </w:r>
          </w:p>
          <w:p w14:paraId="15681CAE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 xml:space="preserve">                            </w:t>
            </w:r>
            <w:proofErr w:type="spellStart"/>
            <w:r w:rsidRPr="00D70AB7">
              <w:rPr>
                <w:rFonts w:cs="Times New Roman"/>
                <w:lang w:val="en-ID"/>
              </w:rPr>
              <w:t>Pilihan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Hari/Jam </w:t>
            </w:r>
            <w:proofErr w:type="spellStart"/>
            <w:r w:rsidRPr="00D70AB7">
              <w:rPr>
                <w:rFonts w:cs="Times New Roman"/>
                <w:lang w:val="en-ID"/>
              </w:rPr>
              <w:t>Kursus</w:t>
            </w:r>
            <w:proofErr w:type="spellEnd"/>
            <w:r w:rsidRPr="00D70AB7">
              <w:rPr>
                <w:rFonts w:cs="Times New Roman"/>
                <w:lang w:val="en-ID"/>
              </w:rPr>
              <w:t>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</w:t>
            </w:r>
          </w:p>
          <w:p w14:paraId="5621002C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            &lt;/td&gt;</w:t>
            </w:r>
          </w:p>
          <w:p w14:paraId="4B108455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 xml:space="preserve">                        &lt;td </w:t>
            </w:r>
            <w:proofErr w:type="spellStart"/>
            <w:r w:rsidRPr="00D70AB7">
              <w:rPr>
                <w:rFonts w:cs="Times New Roman"/>
                <w:lang w:val="en-ID"/>
              </w:rPr>
              <w:t>valign</w:t>
            </w:r>
            <w:proofErr w:type="spellEnd"/>
            <w:r w:rsidRPr="00D70AB7">
              <w:rPr>
                <w:rFonts w:cs="Times New Roman"/>
                <w:lang w:val="en-ID"/>
              </w:rPr>
              <w:t>="top"&gt;</w:t>
            </w:r>
          </w:p>
          <w:p w14:paraId="53B17D61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                &lt;p&gt;&lt;input type="text" value="" name="Nama"&gt; &lt;/p&gt;</w:t>
            </w:r>
          </w:p>
          <w:p w14:paraId="5B23DD89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                &lt;p&gt;&lt;input type="text" value="" name="</w:t>
            </w:r>
            <w:proofErr w:type="spellStart"/>
            <w:r w:rsidRPr="00D70AB7">
              <w:rPr>
                <w:rFonts w:cs="Times New Roman"/>
                <w:lang w:val="en-ID"/>
              </w:rPr>
              <w:t>Nim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" </w:t>
            </w:r>
            <w:proofErr w:type="spellStart"/>
            <w:r w:rsidRPr="00D70AB7">
              <w:rPr>
                <w:rFonts w:cs="Times New Roman"/>
                <w:lang w:val="en-ID"/>
              </w:rPr>
              <w:t>maxlength</w:t>
            </w:r>
            <w:proofErr w:type="spellEnd"/>
            <w:r w:rsidRPr="00D70AB7">
              <w:rPr>
                <w:rFonts w:cs="Times New Roman"/>
                <w:lang w:val="en-ID"/>
              </w:rPr>
              <w:t>="13"&gt;&lt;/p&gt;</w:t>
            </w:r>
          </w:p>
          <w:p w14:paraId="09F6AECF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                &lt;p&gt;&lt;input type="text" value="" name="E-mail"&gt; &lt;/p&gt;</w:t>
            </w:r>
          </w:p>
          <w:p w14:paraId="579CED1A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lastRenderedPageBreak/>
              <w:t>                            &lt;p&gt;&lt;input type="text" value="</w:t>
            </w:r>
            <w:proofErr w:type="spellStart"/>
            <w:r w:rsidRPr="00D70AB7">
              <w:rPr>
                <w:rFonts w:cs="Times New Roman"/>
                <w:lang w:val="en-ID"/>
              </w:rPr>
              <w:t>hh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/ bb / </w:t>
            </w:r>
            <w:proofErr w:type="spellStart"/>
            <w:r w:rsidRPr="00D70AB7">
              <w:rPr>
                <w:rFonts w:cs="Times New Roman"/>
                <w:lang w:val="en-ID"/>
              </w:rPr>
              <w:t>tttt</w:t>
            </w:r>
            <w:proofErr w:type="spellEnd"/>
            <w:r w:rsidRPr="00D70AB7">
              <w:rPr>
                <w:rFonts w:cs="Times New Roman"/>
                <w:lang w:val="en-ID"/>
              </w:rPr>
              <w:t>" name="</w:t>
            </w:r>
            <w:proofErr w:type="spellStart"/>
            <w:r w:rsidRPr="00D70AB7">
              <w:rPr>
                <w:rFonts w:cs="Times New Roman"/>
                <w:lang w:val="en-ID"/>
              </w:rPr>
              <w:t>Tanggal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Lahir"</w:t>
            </w:r>
            <w:proofErr w:type="gramStart"/>
            <w:r w:rsidRPr="00D70AB7">
              <w:rPr>
                <w:rFonts w:cs="Times New Roman"/>
                <w:lang w:val="en-ID"/>
              </w:rPr>
              <w:t>&gt;  &lt;</w:t>
            </w:r>
            <w:proofErr w:type="gramEnd"/>
            <w:r w:rsidRPr="00D70AB7">
              <w:rPr>
                <w:rFonts w:cs="Times New Roman"/>
                <w:lang w:val="en-ID"/>
              </w:rPr>
              <w:t>/p&gt;</w:t>
            </w:r>
          </w:p>
          <w:p w14:paraId="3A40D73C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                &lt;p&gt;&lt;input type="radio" name="sex" value="</w:t>
            </w:r>
            <w:proofErr w:type="spellStart"/>
            <w:r w:rsidRPr="00D70AB7">
              <w:rPr>
                <w:rFonts w:cs="Times New Roman"/>
                <w:lang w:val="en-ID"/>
              </w:rPr>
              <w:t>Laki-Laki</w:t>
            </w:r>
            <w:proofErr w:type="spellEnd"/>
            <w:r w:rsidRPr="00D70AB7">
              <w:rPr>
                <w:rFonts w:cs="Times New Roman"/>
                <w:lang w:val="en-ID"/>
              </w:rPr>
              <w:t>"&gt;</w:t>
            </w:r>
            <w:proofErr w:type="spellStart"/>
            <w:r w:rsidRPr="00D70AB7">
              <w:rPr>
                <w:rFonts w:cs="Times New Roman"/>
                <w:lang w:val="en-ID"/>
              </w:rPr>
              <w:t>Laki-Laki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&lt;/p&gt;</w:t>
            </w:r>
          </w:p>
          <w:p w14:paraId="648DFC00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                &lt;p&gt;&lt;input type="radio" name="sex" value="Perempuan"&gt;Perempuan &lt;/p&gt;</w:t>
            </w:r>
          </w:p>
          <w:p w14:paraId="360978B9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                &lt;p&gt;&lt;input type="checkbox" name="C#"&gt;C#&lt;/p&gt;</w:t>
            </w:r>
          </w:p>
          <w:p w14:paraId="24691A30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                &lt;p&gt;&lt;input type="checkbox" name="Java"&gt;Java&lt;/p&gt;</w:t>
            </w:r>
          </w:p>
          <w:p w14:paraId="6F1E7A21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                &lt;p&gt;&lt;input type="checkbox" name="SQL"&gt;SQL&lt;/p&gt;</w:t>
            </w:r>
          </w:p>
          <w:p w14:paraId="7F4023E5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                &lt;p&gt;&lt;input type="checkbox" name="HTML dan PHP"&gt;HTML dan PHP&lt;/p&gt;</w:t>
            </w:r>
          </w:p>
          <w:p w14:paraId="5AADF536" w14:textId="316209D3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                &lt;p&gt;&lt;select name=""&gt;</w:t>
            </w:r>
          </w:p>
          <w:p w14:paraId="5EA4FD8B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                    &lt;option value="Jadwal_1"&gt;</w:t>
            </w:r>
            <w:proofErr w:type="spellStart"/>
            <w:r w:rsidRPr="00D70AB7">
              <w:rPr>
                <w:rFonts w:cs="Times New Roman"/>
                <w:lang w:val="en-ID"/>
              </w:rPr>
              <w:t>Senin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- Rabu/09.00-11.00&lt;/option&gt;&lt;/select&gt;&lt;/p&gt;</w:t>
            </w:r>
          </w:p>
          <w:p w14:paraId="7A9FB108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            &lt;/td&gt;</w:t>
            </w:r>
          </w:p>
          <w:p w14:paraId="5B57838E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        &lt;/tr&gt;</w:t>
            </w:r>
          </w:p>
          <w:p w14:paraId="475EBDF8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        &lt;/table&gt;</w:t>
            </w:r>
          </w:p>
          <w:p w14:paraId="18AAB5B4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    &lt;/td&gt;</w:t>
            </w:r>
          </w:p>
          <w:p w14:paraId="68096F5D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 xml:space="preserve">                &lt;table border="1" width="600" </w:t>
            </w:r>
            <w:proofErr w:type="spellStart"/>
            <w:r w:rsidRPr="00D70AB7">
              <w:rPr>
                <w:rFonts w:cs="Times New Roman"/>
                <w:lang w:val="en-ID"/>
              </w:rPr>
              <w:t>cellspacing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="1" </w:t>
            </w:r>
            <w:proofErr w:type="spellStart"/>
            <w:r w:rsidRPr="00D70AB7">
              <w:rPr>
                <w:rFonts w:cs="Times New Roman"/>
                <w:lang w:val="en-ID"/>
              </w:rPr>
              <w:t>bgcolor</w:t>
            </w:r>
            <w:proofErr w:type="spellEnd"/>
            <w:r w:rsidRPr="00D70AB7">
              <w:rPr>
                <w:rFonts w:cs="Times New Roman"/>
                <w:lang w:val="en-ID"/>
              </w:rPr>
              <w:t>="F64144" height="165"&gt;</w:t>
            </w:r>
          </w:p>
          <w:p w14:paraId="4D022CBC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 xml:space="preserve">                    &lt;td </w:t>
            </w:r>
            <w:proofErr w:type="spellStart"/>
            <w:r w:rsidRPr="00D70AB7">
              <w:rPr>
                <w:rFonts w:cs="Times New Roman"/>
                <w:lang w:val="en-ID"/>
              </w:rPr>
              <w:t>valign</w:t>
            </w:r>
            <w:proofErr w:type="spellEnd"/>
            <w:r w:rsidRPr="00D70AB7">
              <w:rPr>
                <w:rFonts w:cs="Times New Roman"/>
                <w:lang w:val="en-ID"/>
              </w:rPr>
              <w:t>="top"&gt;</w:t>
            </w:r>
          </w:p>
          <w:p w14:paraId="677AFBFD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 xml:space="preserve">                        </w:t>
            </w:r>
            <w:proofErr w:type="spellStart"/>
            <w:r w:rsidRPr="00D70AB7">
              <w:rPr>
                <w:rFonts w:cs="Times New Roman"/>
                <w:lang w:val="en-ID"/>
              </w:rPr>
              <w:t>Komentar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Anda 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</w:t>
            </w:r>
          </w:p>
          <w:p w14:paraId="742214FD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            &lt;</w:t>
            </w:r>
            <w:proofErr w:type="spellStart"/>
            <w:r w:rsidRPr="00D70AB7">
              <w:rPr>
                <w:rFonts w:cs="Times New Roman"/>
                <w:lang w:val="en-ID"/>
              </w:rPr>
              <w:t>textarea</w:t>
            </w:r>
            <w:proofErr w:type="spellEnd"/>
            <w:r w:rsidRPr="00D70AB7">
              <w:rPr>
                <w:rFonts w:cs="Times New Roman"/>
                <w:lang w:val="en-ID"/>
              </w:rPr>
              <w:t xml:space="preserve"> name="" id="" cols="55" rows="5"&gt;&lt;/</w:t>
            </w:r>
            <w:proofErr w:type="spellStart"/>
            <w:r w:rsidRPr="00D70AB7">
              <w:rPr>
                <w:rFonts w:cs="Times New Roman"/>
                <w:lang w:val="en-ID"/>
              </w:rPr>
              <w:t>textarea</w:t>
            </w:r>
            <w:proofErr w:type="spellEnd"/>
            <w:r w:rsidRPr="00D70AB7">
              <w:rPr>
                <w:rFonts w:cs="Times New Roman"/>
                <w:lang w:val="en-ID"/>
              </w:rPr>
              <w:t>&gt;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&lt;</w:t>
            </w:r>
            <w:proofErr w:type="spellStart"/>
            <w:r w:rsidRPr="00D70AB7">
              <w:rPr>
                <w:rFonts w:cs="Times New Roman"/>
                <w:lang w:val="en-ID"/>
              </w:rPr>
              <w:t>br</w:t>
            </w:r>
            <w:proofErr w:type="spellEnd"/>
            <w:r w:rsidRPr="00D70AB7">
              <w:rPr>
                <w:rFonts w:cs="Times New Roman"/>
                <w:lang w:val="en-ID"/>
              </w:rPr>
              <w:t>&gt;</w:t>
            </w:r>
          </w:p>
          <w:p w14:paraId="5A8C2652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        &lt;input type="button" value="Reset"&gt;</w:t>
            </w:r>
          </w:p>
          <w:p w14:paraId="4DA6EDBB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        &lt;input type="button" value="Submit"&gt;</w:t>
            </w:r>
          </w:p>
          <w:p w14:paraId="17FB05E3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        &lt;input type="button" value="Cancel"&gt;</w:t>
            </w:r>
          </w:p>
          <w:p w14:paraId="141D9EF9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    &lt;/td&gt;</w:t>
            </w:r>
          </w:p>
          <w:p w14:paraId="4F687133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    &lt;/table&gt;</w:t>
            </w:r>
          </w:p>
          <w:p w14:paraId="74CB9AF3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    &lt;/tr&gt;</w:t>
            </w:r>
          </w:p>
          <w:p w14:paraId="42044BEC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&lt;/table&gt;</w:t>
            </w:r>
          </w:p>
          <w:p w14:paraId="39E16916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    &lt;/font&gt;</w:t>
            </w:r>
          </w:p>
          <w:p w14:paraId="17894E5B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&lt;/td&gt;</w:t>
            </w:r>
          </w:p>
          <w:p w14:paraId="098FB8FA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&lt;/table&gt;</w:t>
            </w:r>
          </w:p>
          <w:p w14:paraId="69B7FFF9" w14:textId="77777777" w:rsidR="00D70AB7" w:rsidRPr="00D70AB7" w:rsidRDefault="00D70AB7" w:rsidP="00D70AB7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    &lt;/body&gt;</w:t>
            </w:r>
          </w:p>
          <w:p w14:paraId="09B38649" w14:textId="50B5478C" w:rsidR="000B74FA" w:rsidRPr="00104E31" w:rsidRDefault="00D70AB7" w:rsidP="004A20E8">
            <w:pPr>
              <w:rPr>
                <w:rFonts w:cs="Times New Roman"/>
                <w:lang w:val="en-ID"/>
              </w:rPr>
            </w:pPr>
            <w:r w:rsidRPr="00D70AB7">
              <w:rPr>
                <w:rFonts w:cs="Times New Roman"/>
                <w:lang w:val="en-ID"/>
              </w:rPr>
              <w:t>&lt;/html&gt;</w:t>
            </w:r>
          </w:p>
        </w:tc>
      </w:tr>
    </w:tbl>
    <w:p w14:paraId="16BAF6DD" w14:textId="7E36A9B3" w:rsidR="000B74FA" w:rsidRPr="00B8007B" w:rsidRDefault="0062075E" w:rsidP="00F334E1">
      <w:pPr>
        <w:pStyle w:val="Caption"/>
        <w:jc w:val="center"/>
      </w:pPr>
      <w:bookmarkStart w:id="56" w:name="_Toc132124537"/>
      <w:r>
        <w:lastRenderedPageBreak/>
        <w:t xml:space="preserve">Gambar </w:t>
      </w:r>
      <w:fldSimple w:instr=" SEQ Gambar \* ARABIC ">
        <w:r w:rsidR="00471D9C">
          <w:rPr>
            <w:noProof/>
          </w:rPr>
          <w:t>15</w:t>
        </w:r>
      </w:fldSimple>
      <w:r w:rsidR="00F334E1">
        <w:t>.</w:t>
      </w:r>
      <w:r w:rsidR="00F334E1" w:rsidRPr="00F334E1">
        <w:t xml:space="preserve"> </w:t>
      </w:r>
      <w:r w:rsidR="00F334E1">
        <w:t xml:space="preserve">Source Code </w:t>
      </w:r>
      <w:proofErr w:type="spellStart"/>
      <w:r w:rsidR="00F334E1">
        <w:t>Jawaban</w:t>
      </w:r>
      <w:proofErr w:type="spellEnd"/>
      <w:r w:rsidR="00F334E1">
        <w:t xml:space="preserve"> Soal 8</w:t>
      </w:r>
      <w:bookmarkEnd w:id="56"/>
    </w:p>
    <w:p w14:paraId="1D9D3A67" w14:textId="77777777" w:rsidR="000B74FA" w:rsidRDefault="000B74FA" w:rsidP="00783ABD">
      <w:pPr>
        <w:pStyle w:val="Heading2"/>
        <w:numPr>
          <w:ilvl w:val="0"/>
          <w:numId w:val="19"/>
        </w:numPr>
      </w:pPr>
      <w:bookmarkStart w:id="57" w:name="_Toc132124641"/>
      <w:r>
        <w:lastRenderedPageBreak/>
        <w:t>Output Program</w:t>
      </w:r>
      <w:bookmarkEnd w:id="57"/>
    </w:p>
    <w:p w14:paraId="33D64B26" w14:textId="47EBC396" w:rsidR="000B74FA" w:rsidRPr="008C61A2" w:rsidRDefault="00457354" w:rsidP="000B74FA">
      <w:pPr>
        <w:jc w:val="center"/>
      </w:pPr>
      <w:r w:rsidRPr="00457354">
        <w:drawing>
          <wp:inline distT="0" distB="0" distL="0" distR="0" wp14:anchorId="3ABB2B1B" wp14:editId="5ACF5BFC">
            <wp:extent cx="5252085" cy="7056755"/>
            <wp:effectExtent l="0" t="0" r="5715" b="0"/>
            <wp:docPr id="634430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44308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705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DC074" w14:textId="75192D58" w:rsidR="000B74FA" w:rsidRDefault="0062075E" w:rsidP="00B15794">
      <w:pPr>
        <w:pStyle w:val="Caption"/>
        <w:jc w:val="center"/>
      </w:pPr>
      <w:bookmarkStart w:id="58" w:name="_Toc132124538"/>
      <w:r>
        <w:t xml:space="preserve">Gambar </w:t>
      </w:r>
      <w:fldSimple w:instr=" SEQ Gambar \* ARABIC ">
        <w:r w:rsidR="00471D9C">
          <w:rPr>
            <w:noProof/>
          </w:rPr>
          <w:t>16</w:t>
        </w:r>
      </w:fldSimple>
      <w:r w:rsidR="00B15794">
        <w:t xml:space="preserve">. Screenshot Hasil </w:t>
      </w:r>
      <w:proofErr w:type="spellStart"/>
      <w:r w:rsidR="00B15794">
        <w:t>Jawaban</w:t>
      </w:r>
      <w:proofErr w:type="spellEnd"/>
      <w:r w:rsidR="00B15794">
        <w:t xml:space="preserve"> Soal 8</w:t>
      </w:r>
      <w:bookmarkEnd w:id="58"/>
    </w:p>
    <w:p w14:paraId="0D9CFF34" w14:textId="77777777" w:rsidR="000B74FA" w:rsidRPr="00612D05" w:rsidRDefault="000B74FA" w:rsidP="000B74FA"/>
    <w:p w14:paraId="5AF7384B" w14:textId="191AC554" w:rsidR="000B74FA" w:rsidRDefault="000B74FA" w:rsidP="00783ABD">
      <w:pPr>
        <w:pStyle w:val="Heading2"/>
        <w:numPr>
          <w:ilvl w:val="0"/>
          <w:numId w:val="19"/>
        </w:numPr>
      </w:pPr>
      <w:bookmarkStart w:id="59" w:name="_Toc132124642"/>
      <w:r>
        <w:lastRenderedPageBreak/>
        <w:t>Pembahasan</w:t>
      </w:r>
      <w:bookmarkEnd w:id="59"/>
    </w:p>
    <w:p w14:paraId="27A87FB7" w14:textId="77777777" w:rsidR="008D014F" w:rsidRPr="00762261" w:rsidRDefault="008D014F" w:rsidP="008D014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html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html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6386042" w14:textId="77777777" w:rsidR="008D014F" w:rsidRPr="00762261" w:rsidRDefault="008D014F" w:rsidP="008D014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head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tentang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BD1701C" w14:textId="77777777" w:rsidR="008D014F" w:rsidRPr="00762261" w:rsidRDefault="008D014F" w:rsidP="008D014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title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310D42D" w14:textId="5598E28F" w:rsidR="008D014F" w:rsidRDefault="008D014F" w:rsidP="008D014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 w:rsidRPr="00762261">
        <w:rPr>
          <w:rFonts w:ascii="Times New Roman" w:hAnsi="Times New Roman" w:cs="Times New Roman"/>
          <w:sz w:val="24"/>
          <w:szCs w:val="24"/>
        </w:rPr>
        <w:t xml:space="preserve">&lt;body&gt; tag untuk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tubu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62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2261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FE3EA5B" w14:textId="2EA375E8" w:rsidR="000941BC" w:rsidRPr="000941BC" w:rsidRDefault="000941BC" w:rsidP="008D014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&lt;table&gt;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menampilkan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konten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pada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halaman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Web</w:t>
      </w:r>
    </w:p>
    <w:p w14:paraId="7B3BDD7C" w14:textId="5A825015" w:rsidR="000941BC" w:rsidRPr="000941BC" w:rsidRDefault="000941BC" w:rsidP="008D014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border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memberi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batas/garis(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seperti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) pada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suatu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bidang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>/box/tag html</w:t>
      </w:r>
      <w:r w:rsidRPr="000941BC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</w:p>
    <w:p w14:paraId="0D75A6C7" w14:textId="7B29FF9A" w:rsidR="000941BC" w:rsidRPr="00C00057" w:rsidRDefault="000941BC" w:rsidP="008D014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&lt;Td&gt;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berfungsi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untuk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membuat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kolom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atau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el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di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etiap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baris pada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abel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</w:p>
    <w:p w14:paraId="0A2CE367" w14:textId="111EC4D0" w:rsidR="00C00057" w:rsidRPr="00CC33B9" w:rsidRDefault="00C00057" w:rsidP="008D014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&lt;tr&gt;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berfungsi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untuk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membuat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baris.</w:t>
      </w:r>
    </w:p>
    <w:p w14:paraId="08B96321" w14:textId="0774D8B9" w:rsidR="00CC33B9" w:rsidRPr="00CC33B9" w:rsidRDefault="00CC33B9" w:rsidP="008D014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Align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berfungsi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untuk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menata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usuan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eks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</w:p>
    <w:p w14:paraId="42135CB7" w14:textId="275944BA" w:rsidR="00CC33B9" w:rsidRDefault="00C00057" w:rsidP="008D014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 w:rsidRPr="00C00057">
        <w:rPr>
          <w:rFonts w:ascii="Times New Roman" w:hAnsi="Times New Roman" w:cs="Times New Roman"/>
          <w:sz w:val="24"/>
          <w:szCs w:val="24"/>
        </w:rPr>
        <w:t xml:space="preserve">&lt;Font&gt; tag untuk </w:t>
      </w:r>
      <w:proofErr w:type="spellStart"/>
      <w:r w:rsidRPr="00C00057">
        <w:rPr>
          <w:rFonts w:ascii="Times New Roman" w:hAnsi="Times New Roman" w:cs="Times New Roman"/>
          <w:sz w:val="24"/>
          <w:szCs w:val="24"/>
        </w:rPr>
        <w:t>mendefinisikan</w:t>
      </w:r>
      <w:proofErr w:type="spellEnd"/>
      <w:r w:rsidRPr="00C000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00057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C0005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00057">
        <w:rPr>
          <w:rFonts w:ascii="Times New Roman" w:hAnsi="Times New Roman" w:cs="Times New Roman"/>
          <w:sz w:val="24"/>
          <w:szCs w:val="24"/>
        </w:rPr>
        <w:t>ukuran</w:t>
      </w:r>
      <w:proofErr w:type="spellEnd"/>
      <w:r w:rsidRPr="00C00057">
        <w:rPr>
          <w:rFonts w:ascii="Times New Roman" w:hAnsi="Times New Roman" w:cs="Times New Roman"/>
          <w:sz w:val="24"/>
          <w:szCs w:val="24"/>
        </w:rPr>
        <w:t xml:space="preserve"> dan style font pada tulisan.</w:t>
      </w:r>
    </w:p>
    <w:p w14:paraId="63473D88" w14:textId="62917E19" w:rsidR="00C00057" w:rsidRDefault="00C00057" w:rsidP="008D014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lor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>
        <w:rPr>
          <w:rFonts w:ascii="Times New Roman" w:hAnsi="Times New Roman" w:cs="Times New Roman"/>
          <w:sz w:val="24"/>
          <w:szCs w:val="24"/>
        </w:rPr>
        <w:t>meggan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r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nt.</w:t>
      </w:r>
    </w:p>
    <w:p w14:paraId="3884C456" w14:textId="58559A3B" w:rsidR="00C00057" w:rsidRPr="00C00057" w:rsidRDefault="00C00057" w:rsidP="008D014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nt face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tuk</w:t>
      </w:r>
      <w:r w:rsidRPr="00C000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00057">
        <w:rPr>
          <w:rFonts w:ascii="Times New Roman" w:hAnsi="Times New Roman" w:cs="Times New Roman"/>
          <w:color w:val="040C28"/>
          <w:sz w:val="24"/>
          <w:szCs w:val="24"/>
        </w:rPr>
        <w:t>mengtur</w:t>
      </w:r>
      <w:proofErr w:type="spellEnd"/>
      <w:r w:rsidRPr="00C00057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C00057">
        <w:rPr>
          <w:rFonts w:ascii="Times New Roman" w:hAnsi="Times New Roman" w:cs="Times New Roman"/>
          <w:color w:val="040C28"/>
          <w:sz w:val="24"/>
          <w:szCs w:val="24"/>
        </w:rPr>
        <w:t>jenis</w:t>
      </w:r>
      <w:proofErr w:type="spellEnd"/>
      <w:r w:rsidRPr="00C00057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C00057">
        <w:rPr>
          <w:rFonts w:ascii="Times New Roman" w:hAnsi="Times New Roman" w:cs="Times New Roman"/>
          <w:color w:val="040C28"/>
          <w:sz w:val="24"/>
          <w:szCs w:val="24"/>
        </w:rPr>
        <w:t>huruf</w:t>
      </w:r>
      <w:proofErr w:type="spellEnd"/>
      <w:r w:rsidRPr="00C00057">
        <w:rPr>
          <w:rFonts w:ascii="Times New Roman" w:hAnsi="Times New Roman" w:cs="Times New Roman"/>
          <w:color w:val="040C28"/>
          <w:sz w:val="24"/>
          <w:szCs w:val="24"/>
        </w:rPr>
        <w:t xml:space="preserve"> yang </w:t>
      </w:r>
      <w:proofErr w:type="spellStart"/>
      <w:r w:rsidRPr="00C00057">
        <w:rPr>
          <w:rFonts w:ascii="Times New Roman" w:hAnsi="Times New Roman" w:cs="Times New Roman"/>
          <w:color w:val="040C28"/>
          <w:sz w:val="24"/>
          <w:szCs w:val="24"/>
        </w:rPr>
        <w:t>akan</w:t>
      </w:r>
      <w:proofErr w:type="spellEnd"/>
      <w:r w:rsidRPr="00C00057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C00057">
        <w:rPr>
          <w:rFonts w:ascii="Times New Roman" w:hAnsi="Times New Roman" w:cs="Times New Roman"/>
          <w:color w:val="040C28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color w:val="040C28"/>
          <w:sz w:val="24"/>
          <w:szCs w:val="24"/>
        </w:rPr>
        <w:t>.</w:t>
      </w:r>
    </w:p>
    <w:p w14:paraId="2159C13F" w14:textId="37941C8C" w:rsidR="00C00057" w:rsidRPr="00C00057" w:rsidRDefault="00C00057" w:rsidP="008D014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40C28"/>
          <w:sz w:val="24"/>
          <w:szCs w:val="24"/>
        </w:rPr>
        <w:t>&lt;h1&gt; - &lt;h6&gt; adalah heading.</w:t>
      </w:r>
    </w:p>
    <w:p w14:paraId="5AC031A1" w14:textId="37F7798D" w:rsidR="00C00057" w:rsidRPr="00C00057" w:rsidRDefault="00C00057" w:rsidP="008D014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order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 w:rsidRPr="00C00057">
        <w:rPr>
          <w:rFonts w:ascii="Times New Roman" w:hAnsi="Times New Roman" w:cs="Times New Roman"/>
          <w:color w:val="040C28"/>
          <w:sz w:val="24"/>
          <w:szCs w:val="24"/>
        </w:rPr>
        <w:t>memberi</w:t>
      </w:r>
      <w:proofErr w:type="spellEnd"/>
      <w:r w:rsidRPr="00C00057">
        <w:rPr>
          <w:rFonts w:ascii="Times New Roman" w:hAnsi="Times New Roman" w:cs="Times New Roman"/>
          <w:color w:val="040C28"/>
          <w:sz w:val="24"/>
          <w:szCs w:val="24"/>
        </w:rPr>
        <w:t xml:space="preserve"> batas/garis(</w:t>
      </w:r>
      <w:proofErr w:type="spellStart"/>
      <w:r w:rsidRPr="00C00057">
        <w:rPr>
          <w:rFonts w:ascii="Times New Roman" w:hAnsi="Times New Roman" w:cs="Times New Roman"/>
          <w:color w:val="040C28"/>
          <w:sz w:val="24"/>
          <w:szCs w:val="24"/>
        </w:rPr>
        <w:t>seperti</w:t>
      </w:r>
      <w:proofErr w:type="spellEnd"/>
      <w:r w:rsidRPr="00C00057">
        <w:rPr>
          <w:rFonts w:ascii="Times New Roman" w:hAnsi="Times New Roman" w:cs="Times New Roman"/>
          <w:color w:val="040C28"/>
          <w:sz w:val="24"/>
          <w:szCs w:val="24"/>
        </w:rPr>
        <w:t xml:space="preserve">) pada </w:t>
      </w:r>
      <w:proofErr w:type="spellStart"/>
      <w:r w:rsidRPr="00C00057">
        <w:rPr>
          <w:rFonts w:ascii="Times New Roman" w:hAnsi="Times New Roman" w:cs="Times New Roman"/>
          <w:color w:val="040C28"/>
          <w:sz w:val="24"/>
          <w:szCs w:val="24"/>
        </w:rPr>
        <w:t>suatu</w:t>
      </w:r>
      <w:proofErr w:type="spellEnd"/>
      <w:r w:rsidRPr="00C00057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C00057">
        <w:rPr>
          <w:rFonts w:ascii="Times New Roman" w:hAnsi="Times New Roman" w:cs="Times New Roman"/>
          <w:color w:val="040C28"/>
          <w:sz w:val="24"/>
          <w:szCs w:val="24"/>
        </w:rPr>
        <w:t>bidang</w:t>
      </w:r>
      <w:proofErr w:type="spellEnd"/>
      <w:r w:rsidRPr="00C00057">
        <w:rPr>
          <w:rFonts w:ascii="Times New Roman" w:hAnsi="Times New Roman" w:cs="Times New Roman"/>
          <w:color w:val="040C28"/>
          <w:sz w:val="24"/>
          <w:szCs w:val="24"/>
        </w:rPr>
        <w:t>/box/tag html</w:t>
      </w:r>
      <w:r w:rsidRPr="00C00057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</w:p>
    <w:p w14:paraId="6B9D6664" w14:textId="683B1BB0" w:rsidR="00C00057" w:rsidRPr="00C00057" w:rsidRDefault="00C00057" w:rsidP="008D014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Cellspacing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berfungsi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untuk </w:t>
      </w:r>
      <w:proofErr w:type="spellStart"/>
      <w:r w:rsidRPr="00C00057">
        <w:rPr>
          <w:rFonts w:ascii="Times New Roman" w:hAnsi="Times New Roman" w:cs="Times New Roman"/>
          <w:color w:val="040C28"/>
          <w:sz w:val="24"/>
          <w:szCs w:val="24"/>
        </w:rPr>
        <w:t>mengatur</w:t>
      </w:r>
      <w:proofErr w:type="spellEnd"/>
      <w:r w:rsidRPr="00C00057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C00057">
        <w:rPr>
          <w:rFonts w:ascii="Times New Roman" w:hAnsi="Times New Roman" w:cs="Times New Roman"/>
          <w:color w:val="040C28"/>
          <w:sz w:val="24"/>
          <w:szCs w:val="24"/>
        </w:rPr>
        <w:t>jarak</w:t>
      </w:r>
      <w:proofErr w:type="spellEnd"/>
      <w:r w:rsidRPr="00C00057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C00057">
        <w:rPr>
          <w:rFonts w:ascii="Times New Roman" w:hAnsi="Times New Roman" w:cs="Times New Roman"/>
          <w:color w:val="040C28"/>
          <w:sz w:val="24"/>
          <w:szCs w:val="24"/>
        </w:rPr>
        <w:t>antara</w:t>
      </w:r>
      <w:proofErr w:type="spellEnd"/>
      <w:r w:rsidRPr="00C00057">
        <w:rPr>
          <w:rFonts w:ascii="Times New Roman" w:hAnsi="Times New Roman" w:cs="Times New Roman"/>
          <w:color w:val="040C28"/>
          <w:sz w:val="24"/>
          <w:szCs w:val="24"/>
        </w:rPr>
        <w:t xml:space="preserve"> garis </w:t>
      </w:r>
      <w:proofErr w:type="spellStart"/>
      <w:r w:rsidRPr="00C00057">
        <w:rPr>
          <w:rFonts w:ascii="Times New Roman" w:hAnsi="Times New Roman" w:cs="Times New Roman"/>
          <w:color w:val="040C28"/>
          <w:sz w:val="24"/>
          <w:szCs w:val="24"/>
        </w:rPr>
        <w:t>tepi</w:t>
      </w:r>
      <w:proofErr w:type="spellEnd"/>
      <w:r w:rsidRPr="00C00057">
        <w:rPr>
          <w:rFonts w:ascii="Times New Roman" w:hAnsi="Times New Roman" w:cs="Times New Roman"/>
          <w:color w:val="040C28"/>
          <w:sz w:val="24"/>
          <w:szCs w:val="24"/>
        </w:rPr>
        <w:t xml:space="preserve"> (border) </w:t>
      </w:r>
      <w:proofErr w:type="spellStart"/>
      <w:r w:rsidRPr="00C00057">
        <w:rPr>
          <w:rFonts w:ascii="Times New Roman" w:hAnsi="Times New Roman" w:cs="Times New Roman"/>
          <w:color w:val="040C28"/>
          <w:sz w:val="24"/>
          <w:szCs w:val="24"/>
        </w:rPr>
        <w:t>bagian</w:t>
      </w:r>
      <w:proofErr w:type="spellEnd"/>
      <w:r w:rsidRPr="00C00057">
        <w:rPr>
          <w:rFonts w:ascii="Times New Roman" w:hAnsi="Times New Roman" w:cs="Times New Roman"/>
          <w:color w:val="040C28"/>
          <w:sz w:val="24"/>
          <w:szCs w:val="24"/>
        </w:rPr>
        <w:t xml:space="preserve"> dalam dan </w:t>
      </w:r>
      <w:proofErr w:type="spellStart"/>
      <w:r w:rsidRPr="00C00057">
        <w:rPr>
          <w:rFonts w:ascii="Times New Roman" w:hAnsi="Times New Roman" w:cs="Times New Roman"/>
          <w:color w:val="040C28"/>
          <w:sz w:val="24"/>
          <w:szCs w:val="24"/>
        </w:rPr>
        <w:t>luar</w:t>
      </w:r>
      <w:proofErr w:type="spellEnd"/>
      <w:r w:rsidRPr="00C00057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</w:p>
    <w:p w14:paraId="23F2C8DF" w14:textId="1BEFC688" w:rsidR="00C00057" w:rsidRPr="00C00057" w:rsidRDefault="00C00057" w:rsidP="008D014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Valign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berfungsi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untuk </w:t>
      </w:r>
      <w:proofErr w:type="spellStart"/>
      <w:r w:rsidRPr="00C00057">
        <w:rPr>
          <w:rFonts w:ascii="Times New Roman" w:hAnsi="Times New Roman" w:cs="Times New Roman"/>
          <w:color w:val="040C28"/>
          <w:sz w:val="24"/>
          <w:szCs w:val="24"/>
        </w:rPr>
        <w:t>mengatur</w:t>
      </w:r>
      <w:proofErr w:type="spellEnd"/>
      <w:r w:rsidRPr="00C00057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C00057">
        <w:rPr>
          <w:rFonts w:ascii="Times New Roman" w:hAnsi="Times New Roman" w:cs="Times New Roman"/>
          <w:color w:val="040C28"/>
          <w:sz w:val="24"/>
          <w:szCs w:val="24"/>
        </w:rPr>
        <w:t>perataan</w:t>
      </w:r>
      <w:proofErr w:type="spellEnd"/>
      <w:r w:rsidRPr="00C00057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C00057">
        <w:rPr>
          <w:rFonts w:ascii="Times New Roman" w:hAnsi="Times New Roman" w:cs="Times New Roman"/>
          <w:color w:val="040C28"/>
          <w:sz w:val="24"/>
          <w:szCs w:val="24"/>
        </w:rPr>
        <w:t>sel</w:t>
      </w:r>
      <w:proofErr w:type="spellEnd"/>
      <w:r w:rsidRPr="00C00057">
        <w:rPr>
          <w:rFonts w:ascii="Times New Roman" w:hAnsi="Times New Roman" w:cs="Times New Roman"/>
          <w:color w:val="040C28"/>
          <w:sz w:val="24"/>
          <w:szCs w:val="24"/>
        </w:rPr>
        <w:t xml:space="preserve"> (alignment) ke </w:t>
      </w:r>
      <w:proofErr w:type="spellStart"/>
      <w:r w:rsidRPr="00C00057">
        <w:rPr>
          <w:rFonts w:ascii="Times New Roman" w:hAnsi="Times New Roman" w:cs="Times New Roman"/>
          <w:color w:val="040C28"/>
          <w:sz w:val="24"/>
          <w:szCs w:val="24"/>
        </w:rPr>
        <w:t>arah</w:t>
      </w:r>
      <w:proofErr w:type="spellEnd"/>
      <w:r w:rsidRPr="00C00057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C00057">
        <w:rPr>
          <w:rFonts w:ascii="Times New Roman" w:hAnsi="Times New Roman" w:cs="Times New Roman"/>
          <w:color w:val="040C28"/>
          <w:sz w:val="24"/>
          <w:szCs w:val="24"/>
        </w:rPr>
        <w:t>posisi</w:t>
      </w:r>
      <w:proofErr w:type="spellEnd"/>
      <w:r w:rsidRPr="00C00057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C00057">
        <w:rPr>
          <w:rFonts w:ascii="Times New Roman" w:hAnsi="Times New Roman" w:cs="Times New Roman"/>
          <w:color w:val="040C28"/>
          <w:sz w:val="24"/>
          <w:szCs w:val="24"/>
        </w:rPr>
        <w:t>vertikal</w:t>
      </w:r>
      <w:proofErr w:type="spellEnd"/>
      <w:r w:rsidRPr="00C00057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</w:p>
    <w:p w14:paraId="19BA1C10" w14:textId="73A8F31A" w:rsidR="00C00057" w:rsidRPr="00C00057" w:rsidRDefault="00C00057" w:rsidP="008D014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&lt;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br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&gt;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berfungsi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untuk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menambahkan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baris baru.</w:t>
      </w:r>
    </w:p>
    <w:p w14:paraId="46E3D1E5" w14:textId="77777777" w:rsidR="00B75C0A" w:rsidRPr="000941BC" w:rsidRDefault="00B75C0A" w:rsidP="00B75C0A">
      <w:pPr>
        <w:pStyle w:val="ListParagraph"/>
        <w:numPr>
          <w:ilvl w:val="0"/>
          <w:numId w:val="29"/>
        </w:numPr>
      </w:pPr>
      <w:r>
        <w:rPr>
          <w:rFonts w:ascii="Times New Roman" w:hAnsi="Times New Roman" w:cs="Times New Roman"/>
          <w:sz w:val="24"/>
          <w:szCs w:val="24"/>
        </w:rPr>
        <w:t xml:space="preserve">&lt;select&gt;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untuk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melakukan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pemilihan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dan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seleksi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terhadap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satu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pilihan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dari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beberapa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deretan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pilihan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(option) yang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diberikan</w:t>
      </w:r>
      <w:proofErr w:type="spellEnd"/>
      <w:r w:rsidRPr="000941BC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</w:p>
    <w:p w14:paraId="2CF814D9" w14:textId="77777777" w:rsidR="00B75C0A" w:rsidRPr="000941BC" w:rsidRDefault="00B75C0A" w:rsidP="00B75C0A">
      <w:pPr>
        <w:pStyle w:val="ListParagraph"/>
        <w:numPr>
          <w:ilvl w:val="0"/>
          <w:numId w:val="29"/>
        </w:num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&lt;option&gt;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berfungsi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untuk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menambahkan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pilihan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</w:p>
    <w:p w14:paraId="48214766" w14:textId="15A62EBD" w:rsidR="00C00057" w:rsidRDefault="00B75C0A" w:rsidP="008D014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 w:rsidRPr="00B75C0A">
        <w:rPr>
          <w:rFonts w:ascii="Times New Roman" w:hAnsi="Times New Roman" w:cs="Times New Roman"/>
          <w:sz w:val="24"/>
          <w:szCs w:val="24"/>
        </w:rPr>
        <w:t xml:space="preserve">Input type </w:t>
      </w:r>
      <w:proofErr w:type="spellStart"/>
      <w:r w:rsidRPr="00B75C0A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Pr="00B75C0A"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 w:rsidRPr="00B75C0A">
        <w:rPr>
          <w:rFonts w:ascii="Times New Roman" w:hAnsi="Times New Roman" w:cs="Times New Roman"/>
          <w:sz w:val="24"/>
          <w:szCs w:val="24"/>
        </w:rPr>
        <w:t>megganti</w:t>
      </w:r>
      <w:proofErr w:type="spellEnd"/>
      <w:r w:rsidRPr="00B75C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5C0A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B75C0A">
        <w:rPr>
          <w:rFonts w:ascii="Times New Roman" w:hAnsi="Times New Roman" w:cs="Times New Roman"/>
          <w:sz w:val="24"/>
          <w:szCs w:val="24"/>
        </w:rPr>
        <w:t xml:space="preserve"> atau </w:t>
      </w:r>
      <w:proofErr w:type="spellStart"/>
      <w:r w:rsidRPr="00B75C0A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B75C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5C0A">
        <w:rPr>
          <w:rFonts w:ascii="Times New Roman" w:hAnsi="Times New Roman" w:cs="Times New Roman"/>
          <w:sz w:val="24"/>
          <w:szCs w:val="24"/>
        </w:rPr>
        <w:t>formulirnya</w:t>
      </w:r>
      <w:proofErr w:type="spellEnd"/>
      <w:r w:rsidRPr="00B75C0A">
        <w:rPr>
          <w:rFonts w:ascii="Times New Roman" w:hAnsi="Times New Roman" w:cs="Times New Roman"/>
          <w:sz w:val="24"/>
          <w:szCs w:val="24"/>
        </w:rPr>
        <w:t>.</w:t>
      </w:r>
    </w:p>
    <w:p w14:paraId="157D8C27" w14:textId="373C5183" w:rsidR="00B75C0A" w:rsidRDefault="00B75C0A" w:rsidP="008D014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 w:rsidRPr="00B75C0A">
        <w:rPr>
          <w:rFonts w:ascii="Times New Roman" w:hAnsi="Times New Roman" w:cs="Times New Roman"/>
          <w:sz w:val="24"/>
          <w:szCs w:val="24"/>
        </w:rPr>
        <w:t xml:space="preserve">Value </w:t>
      </w:r>
      <w:proofErr w:type="spellStart"/>
      <w:r w:rsidRPr="00B75C0A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Pr="00B75C0A"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 w:rsidRPr="00B75C0A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B75C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5C0A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B75C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5C0A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Pr="00B75C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5C0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B75C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5C0A">
        <w:rPr>
          <w:rFonts w:ascii="Times New Roman" w:hAnsi="Times New Roman" w:cs="Times New Roman"/>
          <w:sz w:val="24"/>
          <w:szCs w:val="24"/>
        </w:rPr>
        <w:t>elemen</w:t>
      </w:r>
      <w:proofErr w:type="spellEnd"/>
      <w:r w:rsidRPr="00B75C0A">
        <w:rPr>
          <w:rFonts w:ascii="Times New Roman" w:hAnsi="Times New Roman" w:cs="Times New Roman"/>
          <w:sz w:val="24"/>
          <w:szCs w:val="24"/>
        </w:rPr>
        <w:t xml:space="preserve"> inpu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9DF3D78" w14:textId="656A231D" w:rsidR="00B75C0A" w:rsidRPr="00B75C0A" w:rsidRDefault="00B75C0A" w:rsidP="008D014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&lt;p&gt;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 w:rsidRPr="00B75C0A">
        <w:rPr>
          <w:rFonts w:ascii="Times New Roman" w:hAnsi="Times New Roman" w:cs="Times New Roman"/>
          <w:color w:val="040C28"/>
          <w:sz w:val="24"/>
          <w:szCs w:val="24"/>
        </w:rPr>
        <w:t>menandai</w:t>
      </w:r>
      <w:proofErr w:type="spellEnd"/>
      <w:r w:rsidRPr="00B75C0A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B75C0A">
        <w:rPr>
          <w:rFonts w:ascii="Times New Roman" w:hAnsi="Times New Roman" w:cs="Times New Roman"/>
          <w:color w:val="040C28"/>
          <w:sz w:val="24"/>
          <w:szCs w:val="24"/>
        </w:rPr>
        <w:t>sekumpulan</w:t>
      </w:r>
      <w:proofErr w:type="spellEnd"/>
      <w:r w:rsidRPr="00B75C0A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B75C0A">
        <w:rPr>
          <w:rFonts w:ascii="Times New Roman" w:hAnsi="Times New Roman" w:cs="Times New Roman"/>
          <w:color w:val="040C28"/>
          <w:sz w:val="24"/>
          <w:szCs w:val="24"/>
        </w:rPr>
        <w:t>teks</w:t>
      </w:r>
      <w:proofErr w:type="spellEnd"/>
      <w:r w:rsidRPr="00B75C0A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B75C0A">
        <w:rPr>
          <w:rFonts w:ascii="Times New Roman" w:hAnsi="Times New Roman" w:cs="Times New Roman"/>
          <w:color w:val="040C28"/>
          <w:sz w:val="24"/>
          <w:szCs w:val="24"/>
        </w:rPr>
        <w:t>sebagai</w:t>
      </w:r>
      <w:proofErr w:type="spellEnd"/>
      <w:r w:rsidRPr="00B75C0A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B75C0A">
        <w:rPr>
          <w:rFonts w:ascii="Times New Roman" w:hAnsi="Times New Roman" w:cs="Times New Roman"/>
          <w:color w:val="040C28"/>
          <w:sz w:val="24"/>
          <w:szCs w:val="24"/>
        </w:rPr>
        <w:t>suatu</w:t>
      </w:r>
      <w:proofErr w:type="spellEnd"/>
      <w:r w:rsidRPr="00B75C0A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40C28"/>
          <w:sz w:val="24"/>
          <w:szCs w:val="24"/>
        </w:rPr>
        <w:t>paragraph.</w:t>
      </w:r>
    </w:p>
    <w:p w14:paraId="19D59850" w14:textId="4FC78ACE" w:rsidR="00B75C0A" w:rsidRPr="00B75C0A" w:rsidRDefault="00B75C0A" w:rsidP="008D014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40C28"/>
          <w:sz w:val="24"/>
          <w:szCs w:val="24"/>
        </w:rPr>
        <w:t xml:space="preserve">Width </w:t>
      </w:r>
      <w:proofErr w:type="spellStart"/>
      <w:r>
        <w:rPr>
          <w:rFonts w:ascii="Times New Roman" w:hAnsi="Times New Roman" w:cs="Times New Roman"/>
          <w:color w:val="040C28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color w:val="040C28"/>
          <w:sz w:val="24"/>
          <w:szCs w:val="24"/>
        </w:rPr>
        <w:t xml:space="preserve"> untuk </w:t>
      </w:r>
      <w:proofErr w:type="spellStart"/>
      <w:r>
        <w:rPr>
          <w:rFonts w:ascii="Times New Roman" w:hAnsi="Times New Roman" w:cs="Times New Roman"/>
          <w:color w:val="040C28"/>
          <w:sz w:val="24"/>
          <w:szCs w:val="24"/>
        </w:rPr>
        <w:t>mengatur</w:t>
      </w:r>
      <w:proofErr w:type="spellEnd"/>
      <w:r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40C28"/>
          <w:sz w:val="24"/>
          <w:szCs w:val="24"/>
        </w:rPr>
        <w:t>lebar</w:t>
      </w:r>
      <w:proofErr w:type="spellEnd"/>
      <w:r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40C28"/>
          <w:sz w:val="24"/>
          <w:szCs w:val="24"/>
        </w:rPr>
        <w:t>tabel</w:t>
      </w:r>
      <w:proofErr w:type="spellEnd"/>
      <w:r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40C28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40C28"/>
          <w:sz w:val="24"/>
          <w:szCs w:val="24"/>
        </w:rPr>
        <w:t>keseluruhan</w:t>
      </w:r>
      <w:proofErr w:type="spellEnd"/>
      <w:r>
        <w:rPr>
          <w:rFonts w:ascii="Times New Roman" w:hAnsi="Times New Roman" w:cs="Times New Roman"/>
          <w:color w:val="040C28"/>
          <w:sz w:val="24"/>
          <w:szCs w:val="24"/>
        </w:rPr>
        <w:t>.</w:t>
      </w:r>
    </w:p>
    <w:p w14:paraId="64AED072" w14:textId="7744219B" w:rsidR="00B75C0A" w:rsidRPr="00B75C0A" w:rsidRDefault="00B75C0A" w:rsidP="008D014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040C28"/>
          <w:sz w:val="24"/>
          <w:szCs w:val="24"/>
        </w:rPr>
        <w:t>Bgcolor</w:t>
      </w:r>
      <w:proofErr w:type="spellEnd"/>
      <w:r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40C28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color w:val="040C28"/>
          <w:sz w:val="24"/>
          <w:szCs w:val="24"/>
        </w:rPr>
        <w:t xml:space="preserve"> untuk </w:t>
      </w:r>
      <w:proofErr w:type="spellStart"/>
      <w:r>
        <w:rPr>
          <w:rFonts w:ascii="Times New Roman" w:hAnsi="Times New Roman" w:cs="Times New Roman"/>
          <w:color w:val="040C28"/>
          <w:sz w:val="24"/>
          <w:szCs w:val="24"/>
        </w:rPr>
        <w:t>mengatur</w:t>
      </w:r>
      <w:proofErr w:type="spellEnd"/>
      <w:r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40C28"/>
          <w:sz w:val="24"/>
          <w:szCs w:val="24"/>
        </w:rPr>
        <w:t>warna</w:t>
      </w:r>
      <w:proofErr w:type="spellEnd"/>
      <w:r>
        <w:rPr>
          <w:rFonts w:ascii="Times New Roman" w:hAnsi="Times New Roman" w:cs="Times New Roman"/>
          <w:color w:val="040C28"/>
          <w:sz w:val="24"/>
          <w:szCs w:val="24"/>
        </w:rPr>
        <w:t xml:space="preserve"> background pada </w:t>
      </w:r>
      <w:proofErr w:type="spellStart"/>
      <w:r>
        <w:rPr>
          <w:rFonts w:ascii="Times New Roman" w:hAnsi="Times New Roman" w:cs="Times New Roman"/>
          <w:color w:val="040C28"/>
          <w:sz w:val="24"/>
          <w:szCs w:val="24"/>
        </w:rPr>
        <w:t>tabel</w:t>
      </w:r>
      <w:proofErr w:type="spellEnd"/>
      <w:r>
        <w:rPr>
          <w:rFonts w:ascii="Times New Roman" w:hAnsi="Times New Roman" w:cs="Times New Roman"/>
          <w:color w:val="040C28"/>
          <w:sz w:val="24"/>
          <w:szCs w:val="24"/>
        </w:rPr>
        <w:t>.</w:t>
      </w:r>
    </w:p>
    <w:p w14:paraId="692A9E0A" w14:textId="4BEA672E" w:rsidR="00B75C0A" w:rsidRPr="00B75C0A" w:rsidRDefault="00B75C0A" w:rsidP="008D014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40C28"/>
          <w:sz w:val="24"/>
          <w:szCs w:val="24"/>
        </w:rPr>
        <w:t xml:space="preserve">Height </w:t>
      </w:r>
      <w:proofErr w:type="spellStart"/>
      <w:r>
        <w:rPr>
          <w:rFonts w:ascii="Times New Roman" w:hAnsi="Times New Roman" w:cs="Times New Roman"/>
          <w:color w:val="040C28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color w:val="040C28"/>
          <w:sz w:val="24"/>
          <w:szCs w:val="24"/>
        </w:rPr>
        <w:t xml:space="preserve"> untuk </w:t>
      </w:r>
      <w:proofErr w:type="spellStart"/>
      <w:r>
        <w:rPr>
          <w:rFonts w:ascii="Times New Roman" w:hAnsi="Times New Roman" w:cs="Times New Roman"/>
          <w:color w:val="040C28"/>
          <w:sz w:val="24"/>
          <w:szCs w:val="24"/>
        </w:rPr>
        <w:t>mengatur</w:t>
      </w:r>
      <w:proofErr w:type="spellEnd"/>
      <w:r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40C28"/>
          <w:sz w:val="24"/>
          <w:szCs w:val="24"/>
        </w:rPr>
        <w:t>tinggi</w:t>
      </w:r>
      <w:proofErr w:type="spellEnd"/>
      <w:r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40C28"/>
          <w:sz w:val="24"/>
          <w:szCs w:val="24"/>
        </w:rPr>
        <w:t>tabel</w:t>
      </w:r>
      <w:proofErr w:type="spellEnd"/>
      <w:r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40C28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40C28"/>
          <w:sz w:val="24"/>
          <w:szCs w:val="24"/>
        </w:rPr>
        <w:t>keseluruhan</w:t>
      </w:r>
      <w:proofErr w:type="spellEnd"/>
      <w:r>
        <w:rPr>
          <w:rFonts w:ascii="Times New Roman" w:hAnsi="Times New Roman" w:cs="Times New Roman"/>
          <w:color w:val="040C28"/>
          <w:sz w:val="24"/>
          <w:szCs w:val="24"/>
        </w:rPr>
        <w:t>.</w:t>
      </w:r>
    </w:p>
    <w:p w14:paraId="463F3A36" w14:textId="77777777" w:rsidR="00B75C0A" w:rsidRPr="000941BC" w:rsidRDefault="00B75C0A" w:rsidP="00B75C0A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lt;</w:t>
      </w:r>
      <w:proofErr w:type="spellStart"/>
      <w:r>
        <w:rPr>
          <w:rFonts w:ascii="Times New Roman" w:hAnsi="Times New Roman" w:cs="Times New Roman"/>
          <w:sz w:val="24"/>
          <w:szCs w:val="24"/>
        </w:rPr>
        <w:t>Textare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&gt;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menciptakan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input dalam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bentuk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area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teks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dengan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jumlah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karakter</w:t>
      </w:r>
      <w:proofErr w:type="spellEnd"/>
      <w:r w:rsidRPr="000941BC">
        <w:rPr>
          <w:rFonts w:ascii="Times New Roman" w:hAnsi="Times New Roman" w:cs="Times New Roman"/>
          <w:color w:val="040C28"/>
          <w:sz w:val="24"/>
          <w:szCs w:val="24"/>
        </w:rPr>
        <w:t xml:space="preserve"> yang tidak </w:t>
      </w:r>
      <w:proofErr w:type="spellStart"/>
      <w:r w:rsidRPr="000941BC">
        <w:rPr>
          <w:rFonts w:ascii="Times New Roman" w:hAnsi="Times New Roman" w:cs="Times New Roman"/>
          <w:color w:val="040C28"/>
          <w:sz w:val="24"/>
          <w:szCs w:val="24"/>
        </w:rPr>
        <w:t>dibatasi</w:t>
      </w:r>
      <w:proofErr w:type="spellEnd"/>
      <w:r w:rsidRPr="000941BC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</w:p>
    <w:p w14:paraId="02A90422" w14:textId="77777777" w:rsidR="00B75C0A" w:rsidRPr="000941BC" w:rsidRDefault="00B75C0A" w:rsidP="00B75C0A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Cols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berfungsi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untuk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mengatur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lebarnya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text area.</w:t>
      </w:r>
    </w:p>
    <w:p w14:paraId="29105003" w14:textId="77777777" w:rsidR="00B75C0A" w:rsidRDefault="00B75C0A" w:rsidP="00B75C0A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ows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t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jang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xt area.</w:t>
      </w:r>
    </w:p>
    <w:p w14:paraId="5F61915F" w14:textId="7C161C80" w:rsidR="00B75C0A" w:rsidRDefault="00CD41D3" w:rsidP="008D014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 w:rsidRPr="00CD41D3">
        <w:rPr>
          <w:rFonts w:ascii="Times New Roman" w:hAnsi="Times New Roman" w:cs="Times New Roman"/>
          <w:sz w:val="24"/>
          <w:szCs w:val="24"/>
        </w:rPr>
        <w:t xml:space="preserve">Input type checkbox </w:t>
      </w:r>
      <w:proofErr w:type="spellStart"/>
      <w:r w:rsidRPr="00CD41D3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Pr="00CD41D3"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 w:rsidRPr="00CD41D3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CD41D3">
        <w:rPr>
          <w:rFonts w:ascii="Times New Roman" w:hAnsi="Times New Roman" w:cs="Times New Roman"/>
          <w:sz w:val="24"/>
          <w:szCs w:val="24"/>
        </w:rPr>
        <w:t xml:space="preserve"> checkbox yang </w:t>
      </w:r>
      <w:proofErr w:type="spellStart"/>
      <w:r w:rsidRPr="00CD41D3">
        <w:rPr>
          <w:rFonts w:ascii="Times New Roman" w:hAnsi="Times New Roman" w:cs="Times New Roman"/>
          <w:sz w:val="24"/>
          <w:szCs w:val="24"/>
        </w:rPr>
        <w:t>diisi</w:t>
      </w:r>
      <w:proofErr w:type="spellEnd"/>
      <w:r w:rsidRPr="00CD41D3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CD41D3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CD41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D41D3">
        <w:rPr>
          <w:rFonts w:ascii="Times New Roman" w:hAnsi="Times New Roman" w:cs="Times New Roman"/>
          <w:sz w:val="24"/>
          <w:szCs w:val="24"/>
        </w:rPr>
        <w:t>menceklist</w:t>
      </w:r>
      <w:proofErr w:type="spellEnd"/>
      <w:r w:rsidRPr="00CD41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D41D3">
        <w:rPr>
          <w:rFonts w:ascii="Times New Roman" w:hAnsi="Times New Roman" w:cs="Times New Roman"/>
          <w:sz w:val="24"/>
          <w:szCs w:val="24"/>
        </w:rPr>
        <w:t>kotak</w:t>
      </w:r>
      <w:proofErr w:type="spellEnd"/>
      <w:r w:rsidRPr="00CD41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D41D3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CD41D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D41D3">
        <w:rPr>
          <w:rFonts w:ascii="Times New Roman" w:hAnsi="Times New Roman" w:cs="Times New Roman"/>
          <w:sz w:val="24"/>
          <w:szCs w:val="24"/>
        </w:rPr>
        <w:t>Biasanya</w:t>
      </w:r>
      <w:proofErr w:type="spellEnd"/>
      <w:r w:rsidRPr="00CD41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D41D3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CD41D3"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 w:rsidRPr="00CD41D3">
        <w:rPr>
          <w:rFonts w:ascii="Times New Roman" w:hAnsi="Times New Roman" w:cs="Times New Roman"/>
          <w:sz w:val="24"/>
          <w:szCs w:val="24"/>
        </w:rPr>
        <w:t>pilihan</w:t>
      </w:r>
      <w:proofErr w:type="spellEnd"/>
      <w:r w:rsidRPr="00CD41D3">
        <w:rPr>
          <w:rFonts w:ascii="Times New Roman" w:hAnsi="Times New Roman" w:cs="Times New Roman"/>
          <w:sz w:val="24"/>
          <w:szCs w:val="24"/>
        </w:rPr>
        <w:t xml:space="preserve"> yang lebih </w:t>
      </w:r>
      <w:proofErr w:type="spellStart"/>
      <w:r w:rsidRPr="00CD41D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CD41D3">
        <w:rPr>
          <w:rFonts w:ascii="Times New Roman" w:hAnsi="Times New Roman" w:cs="Times New Roman"/>
          <w:sz w:val="24"/>
          <w:szCs w:val="24"/>
        </w:rPr>
        <w:t xml:space="preserve"> 1.</w:t>
      </w:r>
    </w:p>
    <w:p w14:paraId="5D7E6220" w14:textId="6666CB7C" w:rsidR="00CD41D3" w:rsidRPr="00CD41D3" w:rsidRDefault="00CD41D3" w:rsidP="008D014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put type radio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 w:rsidRPr="00CD41D3">
        <w:rPr>
          <w:rFonts w:ascii="Times New Roman" w:hAnsi="Times New Roman" w:cs="Times New Roman"/>
          <w:color w:val="040C28"/>
          <w:sz w:val="24"/>
          <w:szCs w:val="24"/>
        </w:rPr>
        <w:t>membuat</w:t>
      </w:r>
      <w:proofErr w:type="spellEnd"/>
      <w:r w:rsidRPr="00CD41D3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CD41D3">
        <w:rPr>
          <w:rFonts w:ascii="Times New Roman" w:hAnsi="Times New Roman" w:cs="Times New Roman"/>
          <w:color w:val="040C28"/>
          <w:sz w:val="24"/>
          <w:szCs w:val="24"/>
        </w:rPr>
        <w:t>tombol</w:t>
      </w:r>
      <w:proofErr w:type="spellEnd"/>
      <w:r w:rsidRPr="00CD41D3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CD41D3">
        <w:rPr>
          <w:rFonts w:ascii="Times New Roman" w:hAnsi="Times New Roman" w:cs="Times New Roman"/>
          <w:color w:val="040C28"/>
          <w:sz w:val="24"/>
          <w:szCs w:val="24"/>
        </w:rPr>
        <w:t>pilihan</w:t>
      </w:r>
      <w:proofErr w:type="spellEnd"/>
      <w:r w:rsidRPr="00CD41D3">
        <w:rPr>
          <w:rFonts w:ascii="Times New Roman" w:hAnsi="Times New Roman" w:cs="Times New Roman"/>
          <w:color w:val="040C28"/>
          <w:sz w:val="24"/>
          <w:szCs w:val="24"/>
        </w:rPr>
        <w:t xml:space="preserve"> dalam </w:t>
      </w:r>
      <w:proofErr w:type="spellStart"/>
      <w:r w:rsidRPr="00CD41D3">
        <w:rPr>
          <w:rFonts w:ascii="Times New Roman" w:hAnsi="Times New Roman" w:cs="Times New Roman"/>
          <w:color w:val="040C28"/>
          <w:sz w:val="24"/>
          <w:szCs w:val="24"/>
        </w:rPr>
        <w:t>bentuk</w:t>
      </w:r>
      <w:proofErr w:type="spellEnd"/>
      <w:r w:rsidRPr="00CD41D3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CD41D3">
        <w:rPr>
          <w:rFonts w:ascii="Times New Roman" w:hAnsi="Times New Roman" w:cs="Times New Roman"/>
          <w:color w:val="040C28"/>
          <w:sz w:val="24"/>
          <w:szCs w:val="24"/>
        </w:rPr>
        <w:t>tombol</w:t>
      </w:r>
      <w:proofErr w:type="spellEnd"/>
      <w:r w:rsidRPr="00CD41D3">
        <w:rPr>
          <w:rFonts w:ascii="Times New Roman" w:hAnsi="Times New Roman" w:cs="Times New Roman"/>
          <w:color w:val="040C28"/>
          <w:sz w:val="24"/>
          <w:szCs w:val="24"/>
        </w:rPr>
        <w:t xml:space="preserve"> radio agar </w:t>
      </w:r>
      <w:proofErr w:type="spellStart"/>
      <w:r w:rsidRPr="00CD41D3">
        <w:rPr>
          <w:rFonts w:ascii="Times New Roman" w:hAnsi="Times New Roman" w:cs="Times New Roman"/>
          <w:color w:val="040C28"/>
          <w:sz w:val="24"/>
          <w:szCs w:val="24"/>
        </w:rPr>
        <w:t>pengguna</w:t>
      </w:r>
      <w:proofErr w:type="spellEnd"/>
      <w:r w:rsidRPr="00CD41D3">
        <w:rPr>
          <w:rFonts w:ascii="Times New Roman" w:hAnsi="Times New Roman" w:cs="Times New Roman"/>
          <w:color w:val="040C28"/>
          <w:sz w:val="24"/>
          <w:szCs w:val="24"/>
        </w:rPr>
        <w:t xml:space="preserve"> dapat </w:t>
      </w:r>
      <w:proofErr w:type="spellStart"/>
      <w:r w:rsidRPr="00CD41D3">
        <w:rPr>
          <w:rFonts w:ascii="Times New Roman" w:hAnsi="Times New Roman" w:cs="Times New Roman"/>
          <w:color w:val="040C28"/>
          <w:sz w:val="24"/>
          <w:szCs w:val="24"/>
        </w:rPr>
        <w:t>memilih</w:t>
      </w:r>
      <w:proofErr w:type="spellEnd"/>
      <w:r w:rsidRPr="00CD41D3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CD41D3">
        <w:rPr>
          <w:rFonts w:ascii="Times New Roman" w:hAnsi="Times New Roman" w:cs="Times New Roman"/>
          <w:color w:val="040C28"/>
          <w:sz w:val="24"/>
          <w:szCs w:val="24"/>
        </w:rPr>
        <w:t>satu</w:t>
      </w:r>
      <w:proofErr w:type="spellEnd"/>
      <w:r w:rsidRPr="00CD41D3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CD41D3">
        <w:rPr>
          <w:rFonts w:ascii="Times New Roman" w:hAnsi="Times New Roman" w:cs="Times New Roman"/>
          <w:color w:val="040C28"/>
          <w:sz w:val="24"/>
          <w:szCs w:val="24"/>
        </w:rPr>
        <w:t>buah</w:t>
      </w:r>
      <w:proofErr w:type="spellEnd"/>
      <w:r w:rsidRPr="00CD41D3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CD41D3">
        <w:rPr>
          <w:rFonts w:ascii="Times New Roman" w:hAnsi="Times New Roman" w:cs="Times New Roman"/>
          <w:color w:val="040C28"/>
          <w:sz w:val="24"/>
          <w:szCs w:val="24"/>
        </w:rPr>
        <w:t>pilihan</w:t>
      </w:r>
      <w:proofErr w:type="spellEnd"/>
      <w:r w:rsidRPr="00CD41D3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CD41D3">
        <w:rPr>
          <w:rFonts w:ascii="Times New Roman" w:hAnsi="Times New Roman" w:cs="Times New Roman"/>
          <w:color w:val="040C28"/>
          <w:sz w:val="24"/>
          <w:szCs w:val="24"/>
        </w:rPr>
        <w:t>saja</w:t>
      </w:r>
      <w:proofErr w:type="spellEnd"/>
      <w:r w:rsidRPr="00CD41D3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CD41D3">
        <w:rPr>
          <w:rFonts w:ascii="Times New Roman" w:hAnsi="Times New Roman" w:cs="Times New Roman"/>
          <w:color w:val="040C28"/>
          <w:sz w:val="24"/>
          <w:szCs w:val="24"/>
        </w:rPr>
        <w:t>dari</w:t>
      </w:r>
      <w:proofErr w:type="spellEnd"/>
      <w:r w:rsidRPr="00CD41D3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CD41D3">
        <w:rPr>
          <w:rFonts w:ascii="Times New Roman" w:hAnsi="Times New Roman" w:cs="Times New Roman"/>
          <w:color w:val="040C28"/>
          <w:sz w:val="24"/>
          <w:szCs w:val="24"/>
        </w:rPr>
        <w:t>beberapa</w:t>
      </w:r>
      <w:proofErr w:type="spellEnd"/>
      <w:r w:rsidRPr="00CD41D3">
        <w:rPr>
          <w:rFonts w:ascii="Times New Roman" w:hAnsi="Times New Roman" w:cs="Times New Roman"/>
          <w:color w:val="040C28"/>
          <w:sz w:val="24"/>
          <w:szCs w:val="24"/>
        </w:rPr>
        <w:t xml:space="preserve"> </w:t>
      </w:r>
      <w:proofErr w:type="spellStart"/>
      <w:r w:rsidRPr="00CD41D3">
        <w:rPr>
          <w:rFonts w:ascii="Times New Roman" w:hAnsi="Times New Roman" w:cs="Times New Roman"/>
          <w:color w:val="040C28"/>
          <w:sz w:val="24"/>
          <w:szCs w:val="24"/>
        </w:rPr>
        <w:t>pilihan</w:t>
      </w:r>
      <w:proofErr w:type="spellEnd"/>
      <w:r w:rsidRPr="00CD41D3">
        <w:rPr>
          <w:rFonts w:ascii="Times New Roman" w:hAnsi="Times New Roman" w:cs="Times New Roman"/>
          <w:color w:val="040C28"/>
          <w:sz w:val="24"/>
          <w:szCs w:val="24"/>
        </w:rPr>
        <w:t xml:space="preserve"> yang </w:t>
      </w:r>
      <w:proofErr w:type="spellStart"/>
      <w:r w:rsidRPr="00CD41D3">
        <w:rPr>
          <w:rFonts w:ascii="Times New Roman" w:hAnsi="Times New Roman" w:cs="Times New Roman"/>
          <w:color w:val="040C28"/>
          <w:sz w:val="24"/>
          <w:szCs w:val="24"/>
        </w:rPr>
        <w:t>diberikan</w:t>
      </w:r>
      <w:proofErr w:type="spellEnd"/>
      <w:r w:rsidRPr="00CD41D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</w:p>
    <w:p w14:paraId="7746C4EB" w14:textId="77777777" w:rsidR="00CD41D3" w:rsidRPr="000941BC" w:rsidRDefault="00CD41D3" w:rsidP="00CD41D3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lastRenderedPageBreak/>
        <w:t xml:space="preserve">Input type button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berfungsi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untuk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menampilkan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ombol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pada </w:t>
      </w:r>
      <w:proofErr w:type="spell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halaman</w:t>
      </w:r>
      <w:proofErr w:type="spellEnd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web.</w:t>
      </w:r>
    </w:p>
    <w:p w14:paraId="69911DCC" w14:textId="77777777" w:rsidR="000941BC" w:rsidRPr="000941BC" w:rsidRDefault="000941BC" w:rsidP="000941BC">
      <w:pPr>
        <w:rPr>
          <w:rFonts w:cs="Times New Roman"/>
          <w:szCs w:val="24"/>
        </w:rPr>
      </w:pPr>
    </w:p>
    <w:p w14:paraId="14DDD90E" w14:textId="071991F1" w:rsidR="000B74FA" w:rsidRDefault="000B74FA" w:rsidP="000B74FA">
      <w:pPr>
        <w:pStyle w:val="Heading2"/>
        <w:numPr>
          <w:ilvl w:val="0"/>
          <w:numId w:val="19"/>
        </w:numPr>
      </w:pPr>
      <w:bookmarkStart w:id="60" w:name="_Toc132124643"/>
      <w:proofErr w:type="spellStart"/>
      <w:r>
        <w:t>Tautan</w:t>
      </w:r>
      <w:proofErr w:type="spellEnd"/>
      <w:r>
        <w:t xml:space="preserve"> Git</w:t>
      </w:r>
      <w:bookmarkEnd w:id="60"/>
    </w:p>
    <w:p w14:paraId="49AA803A" w14:textId="34A5E015" w:rsidR="00550E0E" w:rsidRPr="00A833C8" w:rsidRDefault="00B27DA3" w:rsidP="00B27DA3">
      <w:hyperlink r:id="rId22" w:history="1">
        <w:r w:rsidRPr="00971E8D">
          <w:rPr>
            <w:rStyle w:val="Hyperlink"/>
          </w:rPr>
          <w:t>https://github.com/Vainn11/Praktikum-Web-3.git</w:t>
        </w:r>
      </w:hyperlink>
    </w:p>
    <w:sectPr w:rsidR="00550E0E" w:rsidRPr="00A833C8" w:rsidSect="00A833C8">
      <w:pgSz w:w="12240" w:h="15840"/>
      <w:pgMar w:top="1701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B203E"/>
    <w:multiLevelType w:val="hybridMultilevel"/>
    <w:tmpl w:val="4380EBE8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77F3A"/>
    <w:multiLevelType w:val="hybridMultilevel"/>
    <w:tmpl w:val="B2EA3C48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2B47A4"/>
    <w:multiLevelType w:val="multilevel"/>
    <w:tmpl w:val="C6FE759A"/>
    <w:styleLink w:val="CurrentList2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B46B7E"/>
    <w:multiLevelType w:val="hybridMultilevel"/>
    <w:tmpl w:val="39085F5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997E07"/>
    <w:multiLevelType w:val="hybridMultilevel"/>
    <w:tmpl w:val="1166F10E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C42A83"/>
    <w:multiLevelType w:val="hybridMultilevel"/>
    <w:tmpl w:val="39085F5C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A213C4"/>
    <w:multiLevelType w:val="hybridMultilevel"/>
    <w:tmpl w:val="3B34A356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D70312"/>
    <w:multiLevelType w:val="hybridMultilevel"/>
    <w:tmpl w:val="B504E95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5E34A8"/>
    <w:multiLevelType w:val="hybridMultilevel"/>
    <w:tmpl w:val="3182996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B13ABB"/>
    <w:multiLevelType w:val="hybridMultilevel"/>
    <w:tmpl w:val="570264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880804"/>
    <w:multiLevelType w:val="hybridMultilevel"/>
    <w:tmpl w:val="F91A1B6C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D63AFC"/>
    <w:multiLevelType w:val="multilevel"/>
    <w:tmpl w:val="3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4E135C7"/>
    <w:multiLevelType w:val="hybridMultilevel"/>
    <w:tmpl w:val="E0582FFE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B72F78"/>
    <w:multiLevelType w:val="hybridMultilevel"/>
    <w:tmpl w:val="9C18E11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3903FC"/>
    <w:multiLevelType w:val="hybridMultilevel"/>
    <w:tmpl w:val="3650E5F2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E05FEB"/>
    <w:multiLevelType w:val="hybridMultilevel"/>
    <w:tmpl w:val="CD5CD61C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17363F"/>
    <w:multiLevelType w:val="hybridMultilevel"/>
    <w:tmpl w:val="3EC687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D60B0C"/>
    <w:multiLevelType w:val="hybridMultilevel"/>
    <w:tmpl w:val="FB10327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4E7FB4"/>
    <w:multiLevelType w:val="hybridMultilevel"/>
    <w:tmpl w:val="950A4BB6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A64B5F"/>
    <w:multiLevelType w:val="hybridMultilevel"/>
    <w:tmpl w:val="8C9831A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1F4577"/>
    <w:multiLevelType w:val="hybridMultilevel"/>
    <w:tmpl w:val="9C0E2A20"/>
    <w:lvl w:ilvl="0" w:tplc="51582B6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FD6AF5"/>
    <w:multiLevelType w:val="hybridMultilevel"/>
    <w:tmpl w:val="BB2CF6AE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7275E2"/>
    <w:multiLevelType w:val="hybridMultilevel"/>
    <w:tmpl w:val="1B12F2E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8D3FED"/>
    <w:multiLevelType w:val="multilevel"/>
    <w:tmpl w:val="3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C76266D"/>
    <w:multiLevelType w:val="hybridMultilevel"/>
    <w:tmpl w:val="A7865AC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DB4C26"/>
    <w:multiLevelType w:val="hybridMultilevel"/>
    <w:tmpl w:val="09F0BBE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045956"/>
    <w:multiLevelType w:val="hybridMultilevel"/>
    <w:tmpl w:val="3E7ED790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742A40"/>
    <w:multiLevelType w:val="hybridMultilevel"/>
    <w:tmpl w:val="F18E817E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FE3F0D"/>
    <w:multiLevelType w:val="multilevel"/>
    <w:tmpl w:val="B09A94C4"/>
    <w:styleLink w:val="CurrentList1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0125AF"/>
    <w:multiLevelType w:val="hybridMultilevel"/>
    <w:tmpl w:val="46E8A3F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655B2A"/>
    <w:multiLevelType w:val="hybridMultilevel"/>
    <w:tmpl w:val="FF3C403A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5374123">
    <w:abstractNumId w:val="9"/>
  </w:num>
  <w:num w:numId="2" w16cid:durableId="1515611723">
    <w:abstractNumId w:val="5"/>
  </w:num>
  <w:num w:numId="3" w16cid:durableId="769660591">
    <w:abstractNumId w:val="20"/>
  </w:num>
  <w:num w:numId="4" w16cid:durableId="1037586529">
    <w:abstractNumId w:val="18"/>
  </w:num>
  <w:num w:numId="5" w16cid:durableId="565264802">
    <w:abstractNumId w:val="28"/>
  </w:num>
  <w:num w:numId="6" w16cid:durableId="744257763">
    <w:abstractNumId w:val="23"/>
  </w:num>
  <w:num w:numId="7" w16cid:durableId="1423262221">
    <w:abstractNumId w:val="11"/>
  </w:num>
  <w:num w:numId="8" w16cid:durableId="1223518948">
    <w:abstractNumId w:val="30"/>
  </w:num>
  <w:num w:numId="9" w16cid:durableId="11540858">
    <w:abstractNumId w:val="6"/>
  </w:num>
  <w:num w:numId="10" w16cid:durableId="61101578">
    <w:abstractNumId w:val="0"/>
  </w:num>
  <w:num w:numId="11" w16cid:durableId="288560531">
    <w:abstractNumId w:val="1"/>
  </w:num>
  <w:num w:numId="12" w16cid:durableId="350650240">
    <w:abstractNumId w:val="2"/>
  </w:num>
  <w:num w:numId="13" w16cid:durableId="260454847">
    <w:abstractNumId w:val="3"/>
  </w:num>
  <w:num w:numId="14" w16cid:durableId="956519834">
    <w:abstractNumId w:val="15"/>
  </w:num>
  <w:num w:numId="15" w16cid:durableId="94328643">
    <w:abstractNumId w:val="27"/>
  </w:num>
  <w:num w:numId="16" w16cid:durableId="401955426">
    <w:abstractNumId w:val="10"/>
  </w:num>
  <w:num w:numId="17" w16cid:durableId="244534759">
    <w:abstractNumId w:val="26"/>
  </w:num>
  <w:num w:numId="18" w16cid:durableId="1217232665">
    <w:abstractNumId w:val="12"/>
  </w:num>
  <w:num w:numId="19" w16cid:durableId="1855074978">
    <w:abstractNumId w:val="4"/>
  </w:num>
  <w:num w:numId="20" w16cid:durableId="1818449653">
    <w:abstractNumId w:val="14"/>
  </w:num>
  <w:num w:numId="21" w16cid:durableId="922371168">
    <w:abstractNumId w:val="21"/>
  </w:num>
  <w:num w:numId="22" w16cid:durableId="882787548">
    <w:abstractNumId w:val="22"/>
  </w:num>
  <w:num w:numId="23" w16cid:durableId="1713726335">
    <w:abstractNumId w:val="7"/>
  </w:num>
  <w:num w:numId="24" w16cid:durableId="1937591988">
    <w:abstractNumId w:val="29"/>
  </w:num>
  <w:num w:numId="25" w16cid:durableId="232669431">
    <w:abstractNumId w:val="25"/>
  </w:num>
  <w:num w:numId="26" w16cid:durableId="1562212702">
    <w:abstractNumId w:val="13"/>
  </w:num>
  <w:num w:numId="27" w16cid:durableId="1136800191">
    <w:abstractNumId w:val="16"/>
  </w:num>
  <w:num w:numId="28" w16cid:durableId="2078936811">
    <w:abstractNumId w:val="17"/>
  </w:num>
  <w:num w:numId="29" w16cid:durableId="1870340633">
    <w:abstractNumId w:val="24"/>
  </w:num>
  <w:num w:numId="30" w16cid:durableId="969870421">
    <w:abstractNumId w:val="19"/>
  </w:num>
  <w:num w:numId="31" w16cid:durableId="159219744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MANCQyMTSyMjMyUdpeDU4uLM/DyQAsNaAOAW/MwsAAAA"/>
  </w:docVars>
  <w:rsids>
    <w:rsidRoot w:val="00EB0E35"/>
    <w:rsid w:val="00043241"/>
    <w:rsid w:val="0006521A"/>
    <w:rsid w:val="00080838"/>
    <w:rsid w:val="0009418D"/>
    <w:rsid w:val="000941BC"/>
    <w:rsid w:val="000A131C"/>
    <w:rsid w:val="000B74FA"/>
    <w:rsid w:val="000D2B36"/>
    <w:rsid w:val="000D669A"/>
    <w:rsid w:val="00104E31"/>
    <w:rsid w:val="00156AB9"/>
    <w:rsid w:val="00170DFA"/>
    <w:rsid w:val="00171F5E"/>
    <w:rsid w:val="001D2A10"/>
    <w:rsid w:val="001E0DC1"/>
    <w:rsid w:val="001E1061"/>
    <w:rsid w:val="002038C3"/>
    <w:rsid w:val="00217928"/>
    <w:rsid w:val="00237F22"/>
    <w:rsid w:val="00251F78"/>
    <w:rsid w:val="00294856"/>
    <w:rsid w:val="002A2760"/>
    <w:rsid w:val="002B222D"/>
    <w:rsid w:val="002F2741"/>
    <w:rsid w:val="00332740"/>
    <w:rsid w:val="00375124"/>
    <w:rsid w:val="00382541"/>
    <w:rsid w:val="003B4DA6"/>
    <w:rsid w:val="003C21EC"/>
    <w:rsid w:val="00405A0B"/>
    <w:rsid w:val="004419B6"/>
    <w:rsid w:val="00457354"/>
    <w:rsid w:val="00471D9C"/>
    <w:rsid w:val="00494BB2"/>
    <w:rsid w:val="004A20E8"/>
    <w:rsid w:val="004D01CA"/>
    <w:rsid w:val="004D6D1B"/>
    <w:rsid w:val="00513EB4"/>
    <w:rsid w:val="00550E0E"/>
    <w:rsid w:val="00552780"/>
    <w:rsid w:val="00556F23"/>
    <w:rsid w:val="00582851"/>
    <w:rsid w:val="00585DC2"/>
    <w:rsid w:val="005A34EE"/>
    <w:rsid w:val="005C09D9"/>
    <w:rsid w:val="005C1208"/>
    <w:rsid w:val="005F4F67"/>
    <w:rsid w:val="00612D05"/>
    <w:rsid w:val="0062075E"/>
    <w:rsid w:val="00642D6F"/>
    <w:rsid w:val="006455F7"/>
    <w:rsid w:val="0067314D"/>
    <w:rsid w:val="00696256"/>
    <w:rsid w:val="0071031F"/>
    <w:rsid w:val="007467AA"/>
    <w:rsid w:val="00762261"/>
    <w:rsid w:val="00782A22"/>
    <w:rsid w:val="00783ABD"/>
    <w:rsid w:val="00790E20"/>
    <w:rsid w:val="008150AF"/>
    <w:rsid w:val="00832D82"/>
    <w:rsid w:val="008344F0"/>
    <w:rsid w:val="008775FA"/>
    <w:rsid w:val="00893C24"/>
    <w:rsid w:val="008A28DE"/>
    <w:rsid w:val="008C49E7"/>
    <w:rsid w:val="008C61A2"/>
    <w:rsid w:val="008D014F"/>
    <w:rsid w:val="009864E7"/>
    <w:rsid w:val="009A2546"/>
    <w:rsid w:val="009C7F4F"/>
    <w:rsid w:val="00A01251"/>
    <w:rsid w:val="00A13813"/>
    <w:rsid w:val="00A25D86"/>
    <w:rsid w:val="00A46A5C"/>
    <w:rsid w:val="00A67211"/>
    <w:rsid w:val="00A71B18"/>
    <w:rsid w:val="00A828F0"/>
    <w:rsid w:val="00A833C8"/>
    <w:rsid w:val="00A950D3"/>
    <w:rsid w:val="00AB351D"/>
    <w:rsid w:val="00AB66EA"/>
    <w:rsid w:val="00AC4316"/>
    <w:rsid w:val="00AE41F9"/>
    <w:rsid w:val="00AE4223"/>
    <w:rsid w:val="00B07DCA"/>
    <w:rsid w:val="00B15794"/>
    <w:rsid w:val="00B2260B"/>
    <w:rsid w:val="00B27DA3"/>
    <w:rsid w:val="00B44F6E"/>
    <w:rsid w:val="00B7192E"/>
    <w:rsid w:val="00B75C0A"/>
    <w:rsid w:val="00B8007B"/>
    <w:rsid w:val="00B9246D"/>
    <w:rsid w:val="00BA1BDD"/>
    <w:rsid w:val="00BB0A0F"/>
    <w:rsid w:val="00BB0D8D"/>
    <w:rsid w:val="00BE6BE4"/>
    <w:rsid w:val="00C00057"/>
    <w:rsid w:val="00C026F8"/>
    <w:rsid w:val="00C26CBB"/>
    <w:rsid w:val="00C37F4E"/>
    <w:rsid w:val="00CC33B9"/>
    <w:rsid w:val="00CC4E4C"/>
    <w:rsid w:val="00CD41D3"/>
    <w:rsid w:val="00D558AB"/>
    <w:rsid w:val="00D6473C"/>
    <w:rsid w:val="00D70AB7"/>
    <w:rsid w:val="00D90014"/>
    <w:rsid w:val="00DB66A0"/>
    <w:rsid w:val="00E302B1"/>
    <w:rsid w:val="00E57D54"/>
    <w:rsid w:val="00E80C6D"/>
    <w:rsid w:val="00EB0E35"/>
    <w:rsid w:val="00EC5EA8"/>
    <w:rsid w:val="00ED694F"/>
    <w:rsid w:val="00EE04F1"/>
    <w:rsid w:val="00EE274F"/>
    <w:rsid w:val="00F334E1"/>
    <w:rsid w:val="00F4537A"/>
    <w:rsid w:val="00F866B2"/>
    <w:rsid w:val="00FB6B29"/>
    <w:rsid w:val="00FB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2F72D2"/>
  <w15:docId w15:val="{B8F8BBDE-C885-4298-9843-094E620D1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0014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4F6E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007B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4F6E"/>
    <w:rPr>
      <w:rFonts w:ascii="Times New Roman" w:eastAsiaTheme="majorEastAsia" w:hAnsi="Times New Roman" w:cstheme="majorBidi"/>
      <w:b/>
      <w:sz w:val="28"/>
      <w:szCs w:val="32"/>
    </w:rPr>
  </w:style>
  <w:style w:type="table" w:styleId="TableGrid">
    <w:name w:val="Table Grid"/>
    <w:basedOn w:val="TableNormal"/>
    <w:uiPriority w:val="39"/>
    <w:rsid w:val="006455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38C3"/>
    <w:pPr>
      <w:ind w:left="720"/>
      <w:contextualSpacing/>
      <w:jc w:val="left"/>
    </w:pPr>
    <w:rPr>
      <w:rFonts w:asciiTheme="minorHAnsi" w:hAnsiTheme="minorHAnsi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B8007B"/>
    <w:rPr>
      <w:rFonts w:ascii="Times New Roman" w:eastAsiaTheme="majorEastAsia" w:hAnsi="Times New Roman" w:cstheme="majorBidi"/>
      <w:b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043241"/>
    <w:pPr>
      <w:spacing w:after="200" w:line="240" w:lineRule="auto"/>
    </w:pPr>
    <w:rPr>
      <w:i/>
      <w:iCs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C4E4C"/>
    <w:pPr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4D6D1B"/>
    <w:pPr>
      <w:tabs>
        <w:tab w:val="right" w:leader="dot" w:pos="8222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D6D1B"/>
    <w:pPr>
      <w:tabs>
        <w:tab w:val="left" w:pos="880"/>
        <w:tab w:val="right" w:leader="dot" w:pos="8222"/>
      </w:tabs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C4E4C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C4E4C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4D6D1B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7467AA"/>
    <w:pPr>
      <w:numPr>
        <w:numId w:val="5"/>
      </w:numPr>
    </w:pPr>
  </w:style>
  <w:style w:type="numbering" w:customStyle="1" w:styleId="CurrentList2">
    <w:name w:val="Current List2"/>
    <w:uiPriority w:val="99"/>
    <w:rsid w:val="00783ABD"/>
    <w:pPr>
      <w:numPr>
        <w:numId w:val="1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1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8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8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7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3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4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4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6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0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33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6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9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7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3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2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0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0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20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41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0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9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0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9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0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2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5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4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0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9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4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3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5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13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7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2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3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3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4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8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3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1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0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3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12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3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1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5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3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1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2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67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2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9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1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7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2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0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48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6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38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9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1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4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9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6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1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785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38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6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2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1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8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6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1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7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8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64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1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10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47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2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2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0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3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8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2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9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5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15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5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8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0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6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73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29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4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3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4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4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3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4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80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5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70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9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4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9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1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4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2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3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5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9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1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7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5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3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0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2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6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3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44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09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9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5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86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9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0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8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76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14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2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6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9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05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45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70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5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9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3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0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02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61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6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6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6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8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9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46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9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0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1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24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5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01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0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27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2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6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5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5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8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93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5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5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3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7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8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66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4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5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9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1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5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0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3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30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5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01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8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02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28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5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9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8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2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8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2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42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7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0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3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6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3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8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1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41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06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63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2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2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23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89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1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9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2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4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5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0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0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8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84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64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4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3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0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8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8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2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0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72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76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9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7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4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1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4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3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0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7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96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47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25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1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9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0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0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8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3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4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97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78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1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2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0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9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0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7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7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53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3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06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0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1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0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5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4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3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0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2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7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4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2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8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08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8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7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7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0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0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2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8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56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9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9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2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03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61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41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2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7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5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8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2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9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37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9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51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9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7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8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4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36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8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32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0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53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1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7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4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9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7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4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9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7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7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67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84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5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3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1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7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2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81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61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5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2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0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2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2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1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7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2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0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03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7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5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9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5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7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1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0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9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4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2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8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0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61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1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63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Vainn11/Praktikum-Web-3.git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github.com/Vainn11/Praktikum-Web-3.git" TargetMode="Externa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image" Target="media/image2.png"/><Relationship Id="rId12" Type="http://schemas.openxmlformats.org/officeDocument/2006/relationships/hyperlink" Target="https://github.com/Vainn11/Praktikum-Web-3.git" TargetMode="Externa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hyperlink" Target="https://github.com/Vainn11/Praktikum-Web-3.git" TargetMode="External"/><Relationship Id="rId20" Type="http://schemas.openxmlformats.org/officeDocument/2006/relationships/hyperlink" Target="https://github.com/Vainn11/Praktikum-Web-3.git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hyperlink" Target="https://github.com/Vainn11/Praktikum-Web-3.git" TargetMode="Externa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yperlink" Target="https://github.com/Vainn11/Praktikum-Web-3.git" TargetMode="External"/><Relationship Id="rId22" Type="http://schemas.openxmlformats.org/officeDocument/2006/relationships/hyperlink" Target="https://github.com/Vainn11/Praktikum-Web-3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F582EB-A194-47B2-81BC-66D620A830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3136</Words>
  <Characters>17877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yan Baskara</dc:creator>
  <cp:keywords/>
  <dc:description/>
  <cp:lastModifiedBy>haekal barera</cp:lastModifiedBy>
  <cp:revision>29</cp:revision>
  <cp:lastPrinted>2023-04-11T08:56:00Z</cp:lastPrinted>
  <dcterms:created xsi:type="dcterms:W3CDTF">2023-04-11T07:42:00Z</dcterms:created>
  <dcterms:modified xsi:type="dcterms:W3CDTF">2023-04-11T08:56:00Z</dcterms:modified>
</cp:coreProperties>
</file>